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93606F8" w14:textId="77777777" w:rsidR="00DC577B" w:rsidRDefault="00C62579" w:rsidP="005071D0">
      <w:pPr>
        <w:tabs>
          <w:tab w:val="left" w:pos="9045"/>
        </w:tabs>
        <w:spacing w:after="0" w:line="240" w:lineRule="auto"/>
        <w:ind w:left="-180"/>
      </w:pPr>
      <w:r w:rsidRPr="00AE09F8">
        <w:rPr>
          <w:noProof/>
        </w:rPr>
        <mc:AlternateContent>
          <mc:Choice Requires="wps">
            <w:drawing>
              <wp:anchor distT="0" distB="0" distL="114300" distR="114300" simplePos="0" relativeHeight="251659264" behindDoc="0" locked="0" layoutInCell="1" allowOverlap="1" wp14:anchorId="0E6C0595" wp14:editId="611EEF15">
                <wp:simplePos x="0" y="0"/>
                <wp:positionH relativeFrom="page">
                  <wp:align>center</wp:align>
                </wp:positionH>
                <wp:positionV relativeFrom="paragraph">
                  <wp:posOffset>95250</wp:posOffset>
                </wp:positionV>
                <wp:extent cx="6991350" cy="1047750"/>
                <wp:effectExtent l="57150" t="57150" r="57150" b="57150"/>
                <wp:wrapNone/>
                <wp:docPr id="3" name="Text Box 3"/>
                <wp:cNvGraphicFramePr/>
                <a:graphic xmlns:a="http://schemas.openxmlformats.org/drawingml/2006/main">
                  <a:graphicData uri="http://schemas.microsoft.com/office/word/2010/wordprocessingShape">
                    <wps:wsp>
                      <wps:cNvSpPr txBox="1"/>
                      <wps:spPr>
                        <a:xfrm>
                          <a:off x="0" y="0"/>
                          <a:ext cx="6991350" cy="1047750"/>
                        </a:xfrm>
                        <a:prstGeom prst="rect">
                          <a:avLst/>
                        </a:prstGeom>
                        <a:solidFill>
                          <a:schemeClr val="tx1">
                            <a:lumMod val="75000"/>
                            <a:lumOff val="25000"/>
                          </a:schemeClr>
                        </a:solidFill>
                        <a:ln>
                          <a:solidFill>
                            <a:schemeClr val="tx1">
                              <a:lumMod val="75000"/>
                              <a:lumOff val="25000"/>
                            </a:schemeClr>
                          </a:solidFill>
                        </a:ln>
                        <a:effectLst/>
                        <a:scene3d>
                          <a:camera prst="orthographicFront">
                            <a:rot lat="0" lon="0" rev="0"/>
                          </a:camera>
                          <a:lightRig rig="threePt" dir="t"/>
                        </a:scene3d>
                        <a:sp3d prstMaterial="plastic"/>
                      </wps:spPr>
                      <wps:style>
                        <a:lnRef idx="0">
                          <a:schemeClr val="accent1"/>
                        </a:lnRef>
                        <a:fillRef idx="3">
                          <a:schemeClr val="accent1"/>
                        </a:fillRef>
                        <a:effectRef idx="3">
                          <a:schemeClr val="accent1"/>
                        </a:effectRef>
                        <a:fontRef idx="minor">
                          <a:schemeClr val="lt1"/>
                        </a:fontRef>
                      </wps:style>
                      <wps:txbx>
                        <w:txbxContent>
                          <w:p w14:paraId="2812E4F3" w14:textId="77777777" w:rsidR="001262B5" w:rsidRPr="00441319" w:rsidRDefault="00441319" w:rsidP="004D7852">
                            <w:pPr>
                              <w:spacing w:after="0" w:line="276" w:lineRule="auto"/>
                              <w:jc w:val="center"/>
                              <w:rPr>
                                <w:rFonts w:ascii="Calibri" w:hAnsi="Calibri" w:cs="Calibri"/>
                                <w:color w:val="FFFFFF" w:themeColor="background1"/>
                                <w:sz w:val="40"/>
                              </w:rPr>
                            </w:pPr>
                            <w:r w:rsidRPr="00441319">
                              <w:rPr>
                                <w:rFonts w:ascii="Calibri" w:hAnsi="Calibri" w:cs="Calibri"/>
                                <w:color w:val="FFFFFF" w:themeColor="background1"/>
                                <w:sz w:val="40"/>
                              </w:rPr>
                              <w:t>Ben Everson</w:t>
                            </w:r>
                          </w:p>
                          <w:p w14:paraId="77E5F978" w14:textId="77777777" w:rsidR="00D40261" w:rsidRPr="00F92639" w:rsidRDefault="00441319" w:rsidP="00D40261">
                            <w:pPr>
                              <w:spacing w:after="0" w:line="276" w:lineRule="auto"/>
                              <w:jc w:val="center"/>
                              <w:rPr>
                                <w:rFonts w:ascii="Calibri" w:hAnsi="Calibri" w:cs="Calibri"/>
                                <w:b/>
                                <w:color w:val="FFFFFF" w:themeColor="background1"/>
                              </w:rPr>
                            </w:pPr>
                            <w:r w:rsidRPr="00441319">
                              <w:rPr>
                                <w:rFonts w:ascii="Calibri" w:hAnsi="Calibri" w:cs="Calibri"/>
                                <w:b/>
                                <w:color w:val="FFFFFF" w:themeColor="background1"/>
                              </w:rPr>
                              <w:t xml:space="preserve">31633 46th </w:t>
                            </w:r>
                            <w:proofErr w:type="spellStart"/>
                            <w:r w:rsidRPr="00441319">
                              <w:rPr>
                                <w:rFonts w:ascii="Calibri" w:hAnsi="Calibri" w:cs="Calibri"/>
                                <w:b/>
                                <w:color w:val="FFFFFF" w:themeColor="background1"/>
                              </w:rPr>
                              <w:t>ave</w:t>
                            </w:r>
                            <w:proofErr w:type="spellEnd"/>
                            <w:r w:rsidRPr="00441319">
                              <w:rPr>
                                <w:rFonts w:ascii="Calibri" w:hAnsi="Calibri" w:cs="Calibri"/>
                                <w:b/>
                                <w:color w:val="FFFFFF" w:themeColor="background1"/>
                              </w:rPr>
                              <w:t xml:space="preserve"> s</w:t>
                            </w:r>
                            <w:r w:rsidR="006E6D41">
                              <w:rPr>
                                <w:rFonts w:ascii="Calibri" w:hAnsi="Calibri" w:cs="Calibri"/>
                                <w:b/>
                                <w:color w:val="FFFFFF" w:themeColor="background1"/>
                              </w:rPr>
                              <w:t xml:space="preserve"> </w:t>
                            </w:r>
                            <w:r w:rsidR="006E6D41">
                              <w:rPr>
                                <w:rFonts w:ascii="Calibri" w:eastAsia="Times New Roman" w:hAnsi="Calibri" w:cs="Times New Roman"/>
                                <w:sz w:val="16"/>
                                <w:szCs w:val="16"/>
                              </w:rPr>
                              <w:t xml:space="preserve">Auburn, </w:t>
                            </w:r>
                            <w:proofErr w:type="spellStart"/>
                            <w:r w:rsidR="006E6D41">
                              <w:rPr>
                                <w:rFonts w:ascii="Calibri" w:eastAsia="Times New Roman" w:hAnsi="Calibri" w:cs="Times New Roman"/>
                                <w:sz w:val="16"/>
                                <w:szCs w:val="16"/>
                              </w:rPr>
                              <w:t>Wa</w:t>
                            </w:r>
                            <w:proofErr w:type="spellEnd"/>
                            <w:r w:rsidR="006E6D41">
                              <w:rPr>
                                <w:rFonts w:ascii="Calibri" w:eastAsia="Times New Roman" w:hAnsi="Calibri" w:cs="Times New Roman"/>
                                <w:sz w:val="16"/>
                                <w:szCs w:val="16"/>
                              </w:rPr>
                              <w:t xml:space="preserve"> </w:t>
                            </w:r>
                            <w:r w:rsidR="00FF721A">
                              <w:rPr>
                                <w:rFonts w:ascii="Calibri" w:eastAsia="Times New Roman" w:hAnsi="Calibri" w:cs="Times New Roman"/>
                                <w:sz w:val="16"/>
                                <w:szCs w:val="16"/>
                              </w:rPr>
                              <w:t xml:space="preserve"> </w:t>
                            </w:r>
                            <w:r w:rsidR="006E6D41">
                              <w:rPr>
                                <w:rFonts w:ascii="Calibri" w:eastAsia="Times New Roman" w:hAnsi="Calibri" w:cs="Times New Roman"/>
                                <w:sz w:val="16"/>
                                <w:szCs w:val="16"/>
                              </w:rPr>
                              <w:t>98001</w:t>
                            </w:r>
                          </w:p>
                          <w:p w14:paraId="4CA05D77" w14:textId="77777777" w:rsidR="008E417C" w:rsidRPr="00F92639" w:rsidRDefault="00441319" w:rsidP="00D40261">
                            <w:pPr>
                              <w:spacing w:after="0" w:line="276" w:lineRule="auto"/>
                              <w:jc w:val="center"/>
                              <w:rPr>
                                <w:rFonts w:ascii="Calibri" w:hAnsi="Calibri" w:cs="Calibri"/>
                                <w:b/>
                                <w:color w:val="FFFFFF" w:themeColor="background1"/>
                              </w:rPr>
                            </w:pPr>
                            <w:r w:rsidRPr="00441319">
                              <w:rPr>
                                <w:rFonts w:ascii="Calibri" w:hAnsi="Calibri" w:cs="Calibri"/>
                                <w:b/>
                                <w:color w:val="FFFFFF" w:themeColor="background1"/>
                              </w:rPr>
                              <w:t>253-561-9355</w:t>
                            </w:r>
                            <w:r>
                              <w:rPr>
                                <w:rFonts w:ascii="Calibri" w:hAnsi="Calibri" w:cs="Calibri"/>
                                <w:b/>
                                <w:color w:val="FFFFFF" w:themeColor="background1"/>
                              </w:rPr>
                              <w:br/>
                            </w:r>
                            <w:r w:rsidRPr="00441319">
                              <w:rPr>
                                <w:rFonts w:ascii="Calibri" w:hAnsi="Calibri" w:cs="Calibri"/>
                                <w:b/>
                                <w:color w:val="FFFFFF" w:themeColor="background1"/>
                              </w:rPr>
                              <w:t xml:space="preserve">  vykiren@gmai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6C0595" id="_x0000_t202" coordsize="21600,21600" o:spt="202" path="m,l,21600r21600,l21600,xe">
                <v:stroke joinstyle="miter"/>
                <v:path gradientshapeok="t" o:connecttype="rect"/>
              </v:shapetype>
              <v:shape id="Text Box 3" o:spid="_x0000_s1026" type="#_x0000_t202" style="position:absolute;left:0;text-align:left;margin-left:0;margin-top:7.5pt;width:550.5pt;height:82.5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" fillcolor="#404040 [2429]" strokecolor="#404040 [2429]">
                <v:textbox>
                  <w:txbxContent>
                    <w:p w14:paraId="2812E4F3" w14:textId="77777777" w:rsidR="001262B5" w:rsidRPr="00441319" w:rsidRDefault="00441319" w:rsidP="004D7852">
                      <w:pPr>
                        <w:spacing w:after="0" w:line="276" w:lineRule="auto"/>
                        <w:jc w:val="center"/>
                        <w:rPr>
                          <w:rFonts w:ascii="Calibri" w:hAnsi="Calibri" w:cs="Calibri"/>
                          <w:color w:val="FFFFFF" w:themeColor="background1"/>
                          <w:sz w:val="40"/>
                        </w:rPr>
                      </w:pPr>
                      <w:r w:rsidRPr="00441319">
                        <w:rPr>
                          <w:rFonts w:ascii="Calibri" w:hAnsi="Calibri" w:cs="Calibri"/>
                          <w:color w:val="FFFFFF" w:themeColor="background1"/>
                          <w:sz w:val="40"/>
                        </w:rPr>
                        <w:t>Ben Everson</w:t>
                      </w:r>
                    </w:p>
                    <w:p w14:paraId="77E5F978" w14:textId="77777777" w:rsidR="00D40261" w:rsidRPr="00F92639" w:rsidRDefault="00441319" w:rsidP="00D40261">
                      <w:pPr>
                        <w:spacing w:after="0" w:line="276" w:lineRule="auto"/>
                        <w:jc w:val="center"/>
                        <w:rPr>
                          <w:rFonts w:ascii="Calibri" w:hAnsi="Calibri" w:cs="Calibri"/>
                          <w:b/>
                          <w:color w:val="FFFFFF" w:themeColor="background1"/>
                        </w:rPr>
                      </w:pPr>
                      <w:r w:rsidRPr="00441319">
                        <w:rPr>
                          <w:rFonts w:ascii="Calibri" w:hAnsi="Calibri" w:cs="Calibri"/>
                          <w:b/>
                          <w:color w:val="FFFFFF" w:themeColor="background1"/>
                        </w:rPr>
                        <w:t xml:space="preserve">31633 46th </w:t>
                      </w:r>
                      <w:proofErr w:type="spellStart"/>
                      <w:r w:rsidRPr="00441319">
                        <w:rPr>
                          <w:rFonts w:ascii="Calibri" w:hAnsi="Calibri" w:cs="Calibri"/>
                          <w:b/>
                          <w:color w:val="FFFFFF" w:themeColor="background1"/>
                        </w:rPr>
                        <w:t>ave</w:t>
                      </w:r>
                      <w:proofErr w:type="spellEnd"/>
                      <w:r w:rsidRPr="00441319">
                        <w:rPr>
                          <w:rFonts w:ascii="Calibri" w:hAnsi="Calibri" w:cs="Calibri"/>
                          <w:b/>
                          <w:color w:val="FFFFFF" w:themeColor="background1"/>
                        </w:rPr>
                        <w:t xml:space="preserve"> s</w:t>
                      </w:r>
                      <w:r w:rsidR="006E6D41">
                        <w:rPr>
                          <w:rFonts w:ascii="Calibri" w:hAnsi="Calibri" w:cs="Calibri"/>
                          <w:b/>
                          <w:color w:val="FFFFFF" w:themeColor="background1"/>
                        </w:rPr>
                        <w:t xml:space="preserve"> </w:t>
                      </w:r>
                      <w:r w:rsidR="006E6D41">
                        <w:rPr>
                          <w:rFonts w:ascii="Calibri" w:eastAsia="Times New Roman" w:hAnsi="Calibri" w:cs="Times New Roman"/>
                          <w:sz w:val="16"/>
                          <w:szCs w:val="16"/>
                        </w:rPr>
                        <w:t xml:space="preserve">Auburn, </w:t>
                      </w:r>
                      <w:proofErr w:type="spellStart"/>
                      <w:r w:rsidR="006E6D41">
                        <w:rPr>
                          <w:rFonts w:ascii="Calibri" w:eastAsia="Times New Roman" w:hAnsi="Calibri" w:cs="Times New Roman"/>
                          <w:sz w:val="16"/>
                          <w:szCs w:val="16"/>
                        </w:rPr>
                        <w:t>Wa</w:t>
                      </w:r>
                      <w:proofErr w:type="spellEnd"/>
                      <w:r w:rsidR="006E6D41">
                        <w:rPr>
                          <w:rFonts w:ascii="Calibri" w:eastAsia="Times New Roman" w:hAnsi="Calibri" w:cs="Times New Roman"/>
                          <w:sz w:val="16"/>
                          <w:szCs w:val="16"/>
                        </w:rPr>
                        <w:t xml:space="preserve"> </w:t>
                      </w:r>
                      <w:r w:rsidR="00FF721A">
                        <w:rPr>
                          <w:rFonts w:ascii="Calibri" w:eastAsia="Times New Roman" w:hAnsi="Calibri" w:cs="Times New Roman"/>
                          <w:sz w:val="16"/>
                          <w:szCs w:val="16"/>
                        </w:rPr>
                        <w:t xml:space="preserve"> </w:t>
                      </w:r>
                      <w:r w:rsidR="006E6D41">
                        <w:rPr>
                          <w:rFonts w:ascii="Calibri" w:eastAsia="Times New Roman" w:hAnsi="Calibri" w:cs="Times New Roman"/>
                          <w:sz w:val="16"/>
                          <w:szCs w:val="16"/>
                        </w:rPr>
                        <w:t>98001</w:t>
                      </w:r>
                    </w:p>
                    <w:p w14:paraId="4CA05D77" w14:textId="77777777" w:rsidR="008E417C" w:rsidRPr="00F92639" w:rsidRDefault="00441319" w:rsidP="00D40261">
                      <w:pPr>
                        <w:spacing w:after="0" w:line="276" w:lineRule="auto"/>
                        <w:jc w:val="center"/>
                        <w:rPr>
                          <w:rFonts w:ascii="Calibri" w:hAnsi="Calibri" w:cs="Calibri"/>
                          <w:b/>
                          <w:color w:val="FFFFFF" w:themeColor="background1"/>
                        </w:rPr>
                      </w:pPr>
                      <w:r w:rsidRPr="00441319">
                        <w:rPr>
                          <w:rFonts w:ascii="Calibri" w:hAnsi="Calibri" w:cs="Calibri"/>
                          <w:b/>
                          <w:color w:val="FFFFFF" w:themeColor="background1"/>
                        </w:rPr>
                        <w:t>253-561-9355</w:t>
                      </w:r>
                      <w:r>
                        <w:rPr>
                          <w:rFonts w:ascii="Calibri" w:hAnsi="Calibri" w:cs="Calibri"/>
                          <w:b/>
                          <w:color w:val="FFFFFF" w:themeColor="background1"/>
                        </w:rPr>
                        <w:br/>
                      </w:r>
                      <w:r w:rsidRPr="00441319">
                        <w:rPr>
                          <w:rFonts w:ascii="Calibri" w:hAnsi="Calibri" w:cs="Calibri"/>
                          <w:b/>
                          <w:color w:val="FFFFFF" w:themeColor="background1"/>
                        </w:rPr>
                        <w:t xml:space="preserve">  vykiren@gmail.com</w:t>
                      </w:r>
                    </w:p>
                  </w:txbxContent>
                </v:textbox>
                <w10:wrap anchorx="page"/>
              </v:shape>
            </w:pict>
          </mc:Fallback>
        </mc:AlternateContent>
      </w:r>
    </w:p>
    <w:p w14:paraId="48B60D5E" w14:textId="77777777" w:rsidR="00DC577B" w:rsidRDefault="00DC577B" w:rsidP="005071D0">
      <w:pPr>
        <w:tabs>
          <w:tab w:val="left" w:pos="9045"/>
        </w:tabs>
        <w:spacing w:after="0" w:line="240" w:lineRule="auto"/>
        <w:ind w:left="-180"/>
      </w:pPr>
    </w:p>
    <w:p w14:paraId="0B2BAE9C" w14:textId="77777777" w:rsidR="00DC577B" w:rsidRDefault="00DC577B" w:rsidP="005071D0">
      <w:pPr>
        <w:tabs>
          <w:tab w:val="left" w:pos="9045"/>
        </w:tabs>
        <w:spacing w:after="0" w:line="240" w:lineRule="auto"/>
        <w:ind w:left="-180"/>
      </w:pPr>
    </w:p>
    <w:p w14:paraId="25D659E2" w14:textId="77777777" w:rsidR="00DC577B" w:rsidRDefault="00DC577B" w:rsidP="005071D0">
      <w:pPr>
        <w:tabs>
          <w:tab w:val="left" w:pos="9045"/>
        </w:tabs>
        <w:spacing w:after="0" w:line="240" w:lineRule="auto"/>
        <w:ind w:left="-180"/>
      </w:pPr>
    </w:p>
    <w:p w14:paraId="2B430A52" w14:textId="77777777" w:rsidR="003262F5" w:rsidRDefault="003262F5" w:rsidP="008E417C">
      <w:pPr>
        <w:tabs>
          <w:tab w:val="left" w:pos="4485"/>
          <w:tab w:val="left" w:pos="9045"/>
        </w:tabs>
        <w:spacing w:after="0" w:line="240" w:lineRule="auto"/>
        <w:ind w:left="3600"/>
        <w:rPr>
          <w:rFonts w:ascii="Times New Roman" w:hAnsi="Times New Roman" w:cs="Times New Roman"/>
          <w:sz w:val="8"/>
          <w:szCs w:val="8"/>
        </w:rPr>
      </w:pPr>
    </w:p>
    <w:p w14:paraId="45EFAFC0" w14:textId="77777777" w:rsidR="00060A46" w:rsidRDefault="00060A46" w:rsidP="008B559C">
      <w:pPr>
        <w:tabs>
          <w:tab w:val="left" w:pos="9045"/>
        </w:tabs>
        <w:spacing w:after="0" w:line="240" w:lineRule="auto"/>
        <w:jc w:val="center"/>
        <w:rPr>
          <w:rFonts w:ascii="Times New Roman" w:hAnsi="Times New Roman" w:cs="Times New Roman"/>
          <w:sz w:val="8"/>
          <w:szCs w:val="8"/>
        </w:rPr>
      </w:pPr>
    </w:p>
    <w:p w14:paraId="173628ED" w14:textId="77777777" w:rsidR="00FD247C" w:rsidRDefault="00FD247C" w:rsidP="008B559C">
      <w:pPr>
        <w:tabs>
          <w:tab w:val="left" w:pos="9045"/>
        </w:tabs>
        <w:spacing w:after="0" w:line="240" w:lineRule="auto"/>
        <w:jc w:val="center"/>
        <w:rPr>
          <w:rFonts w:ascii="Times New Roman" w:hAnsi="Times New Roman" w:cs="Times New Roman"/>
          <w:sz w:val="8"/>
          <w:szCs w:val="8"/>
        </w:rPr>
      </w:pPr>
    </w:p>
    <w:p w14:paraId="13CCCD37" w14:textId="77777777" w:rsidR="00514181" w:rsidRDefault="00514181" w:rsidP="008B559C">
      <w:pPr>
        <w:tabs>
          <w:tab w:val="left" w:pos="9045"/>
        </w:tabs>
        <w:spacing w:after="0" w:line="240" w:lineRule="auto"/>
        <w:jc w:val="center"/>
        <w:rPr>
          <w:rFonts w:ascii="Times New Roman" w:hAnsi="Times New Roman" w:cs="Times New Roman"/>
          <w:sz w:val="8"/>
          <w:szCs w:val="8"/>
        </w:rPr>
      </w:pPr>
    </w:p>
    <w:p w14:paraId="32E9648A" w14:textId="77777777" w:rsidR="00C62579" w:rsidRDefault="00C62579" w:rsidP="008B559C">
      <w:pPr>
        <w:tabs>
          <w:tab w:val="left" w:pos="9045"/>
        </w:tabs>
        <w:spacing w:after="0" w:line="240" w:lineRule="auto"/>
        <w:jc w:val="center"/>
        <w:rPr>
          <w:rFonts w:ascii="Times New Roman" w:hAnsi="Times New Roman" w:cs="Times New Roman"/>
          <w:sz w:val="8"/>
          <w:szCs w:val="8"/>
        </w:rPr>
      </w:pPr>
    </w:p>
    <w:p w14:paraId="3EC2C665" w14:textId="77777777" w:rsidR="00C62579" w:rsidRDefault="00C62579" w:rsidP="008B559C">
      <w:pPr>
        <w:tabs>
          <w:tab w:val="left" w:pos="9045"/>
        </w:tabs>
        <w:spacing w:after="0" w:line="240" w:lineRule="auto"/>
        <w:jc w:val="center"/>
        <w:rPr>
          <w:rFonts w:ascii="Times New Roman" w:hAnsi="Times New Roman" w:cs="Times New Roman"/>
          <w:sz w:val="8"/>
          <w:szCs w:val="8"/>
        </w:rPr>
      </w:pPr>
    </w:p>
    <w:p w14:paraId="5141D660" w14:textId="77777777" w:rsidR="00C62579" w:rsidRDefault="00C62579" w:rsidP="008B559C">
      <w:pPr>
        <w:tabs>
          <w:tab w:val="left" w:pos="9045"/>
        </w:tabs>
        <w:spacing w:after="0" w:line="240" w:lineRule="auto"/>
        <w:jc w:val="center"/>
        <w:rPr>
          <w:rFonts w:ascii="Times New Roman" w:hAnsi="Times New Roman" w:cs="Times New Roman"/>
          <w:sz w:val="8"/>
          <w:szCs w:val="8"/>
        </w:rPr>
      </w:pPr>
    </w:p>
    <w:p w14:paraId="65C9F7DD" w14:textId="77777777" w:rsidR="00C62579" w:rsidRDefault="00C62579" w:rsidP="008B559C">
      <w:pPr>
        <w:tabs>
          <w:tab w:val="left" w:pos="9045"/>
        </w:tabs>
        <w:spacing w:after="0" w:line="240" w:lineRule="auto"/>
        <w:jc w:val="center"/>
        <w:rPr>
          <w:rFonts w:ascii="Times New Roman" w:hAnsi="Times New Roman" w:cs="Times New Roman"/>
          <w:sz w:val="8"/>
          <w:szCs w:val="8"/>
        </w:rPr>
      </w:pPr>
    </w:p>
    <w:p w14:paraId="1036D512" w14:textId="77777777" w:rsidR="004D7852" w:rsidRPr="00A87F0D" w:rsidRDefault="004D7852" w:rsidP="00A87F0D">
      <w:pPr>
        <w:tabs>
          <w:tab w:val="left" w:pos="9045"/>
        </w:tabs>
        <w:spacing w:after="0" w:line="240" w:lineRule="auto"/>
        <w:ind w:left="90"/>
        <w:jc w:val="both"/>
        <w:rPr>
          <w:rFonts w:ascii="Times New Roman" w:hAnsi="Times New Roman" w:cs="Times New Roman"/>
          <w:sz w:val="4"/>
          <w:szCs w:val="4"/>
        </w:rPr>
      </w:pPr>
    </w:p>
    <w:p w14:paraId="2298C9B7" w14:textId="77777777" w:rsidR="002E0706" w:rsidRPr="001262B5" w:rsidRDefault="002E0706" w:rsidP="00C62579">
      <w:pPr>
        <w:shd w:val="clear" w:color="auto" w:fill="87EFDA" w:themeFill="accent3" w:themeFillTint="66"/>
        <w:spacing w:after="0" w:line="240" w:lineRule="auto"/>
        <w:ind w:right="-180"/>
        <w:jc w:val="center"/>
        <w:rPr>
          <w:rFonts w:ascii="Calibri" w:hAnsi="Calibri" w:cs="Calibri"/>
          <w:b/>
          <w:sz w:val="28"/>
        </w:rPr>
      </w:pPr>
      <w:r w:rsidRPr="001262B5">
        <w:rPr>
          <w:rFonts w:ascii="Calibri" w:hAnsi="Calibri" w:cs="Calibri"/>
          <w:b/>
          <w:sz w:val="28"/>
        </w:rPr>
        <w:t>PROFILE SUMMARY</w:t>
      </w:r>
    </w:p>
    <w:p w14:paraId="5A7F3178" w14:textId="77777777" w:rsidR="00725FC3" w:rsidRPr="00725FC3" w:rsidRDefault="00725FC3" w:rsidP="00725FC3">
      <w:pPr>
        <w:spacing w:after="0"/>
        <w:ind w:left="90"/>
        <w:jc w:val="both"/>
        <w:rPr>
          <w:rFonts w:ascii="Times New Roman" w:hAnsi="Times New Roman" w:cs="Times New Roman"/>
          <w:sz w:val="2"/>
          <w:szCs w:val="2"/>
        </w:rPr>
      </w:pPr>
    </w:p>
    <w:p w14:paraId="5C99A714" w14:textId="77777777" w:rsidR="0076412F" w:rsidRPr="0076412F" w:rsidRDefault="0076412F" w:rsidP="0076412F">
      <w:pPr>
        <w:spacing w:after="0" w:line="240" w:lineRule="auto"/>
        <w:ind w:left="3600"/>
        <w:rPr>
          <w:rFonts w:ascii="Calibri" w:hAnsi="Calibri" w:cs="Calibri"/>
          <w:sz w:val="4"/>
          <w:szCs w:val="4"/>
        </w:rPr>
      </w:pPr>
    </w:p>
    <w:p w14:paraId="0DAB85FB" w14:textId="77777777" w:rsidR="00974B40" w:rsidRDefault="00974B40" w:rsidP="00F21785">
      <w:pPr>
        <w:spacing w:after="0" w:line="240" w:lineRule="auto"/>
        <w:jc w:val="both"/>
        <w:rPr>
          <w:rFonts w:ascii="Calibri" w:hAnsi="Calibri" w:cs="Calibri"/>
          <w:sz w:val="23"/>
          <w:szCs w:val="23"/>
        </w:rPr>
      </w:pPr>
      <w:r w:rsidRPr="00974B40">
        <w:rPr>
          <w:rFonts w:ascii="Calibri" w:hAnsi="Calibri" w:cs="Calibri"/>
          <w:sz w:val="23"/>
          <w:szCs w:val="23"/>
        </w:rPr>
        <w:t>Highly motivated, technically savvy, and multifaceted Information Technology professional, equipped with strong educational background with years of experience in technical management, computer operations, and customer service. Interested in pursuing a position within expansive workforce organization to effectively utilize knowledge, skills, and leadership expertise. Thrive in high-performance technology solution installations, successful test environments creation, and accurate technical documentation. Show verifiable strengths in implementing and improving work procedures and increasing productivity and profitability. Strong and decisive individual armed with superior analytical, interpersonal, organizational, planning, and projecting skills. Extremely capable for surpassing all expectations and rendering optimum level of service regardless of time constraints or special considerations. Well-versed in generating high-quality solutions that enhance efficiency of business and IT operations.</w:t>
      </w:r>
    </w:p>
    <w:p w14:paraId="083FAE40" w14:textId="77777777" w:rsidR="00C62579" w:rsidRPr="00974B40" w:rsidRDefault="00974B40" w:rsidP="00974B40">
      <w:pPr>
        <w:shd w:val="clear" w:color="auto" w:fill="87EFDA" w:themeFill="accent3" w:themeFillTint="66"/>
        <w:spacing w:after="0" w:line="240" w:lineRule="auto"/>
        <w:ind w:right="-180"/>
        <w:jc w:val="center"/>
        <w:rPr>
          <w:rFonts w:ascii="Calibri" w:hAnsi="Calibri" w:cs="Calibri"/>
          <w:b/>
          <w:sz w:val="24"/>
        </w:rPr>
        <w:sectPr w:rsidR="00C62579" w:rsidRPr="00974B40" w:rsidSect="00C62579">
          <w:headerReference w:type="even" r:id="rId8"/>
          <w:headerReference w:type="default" r:id="rId9"/>
          <w:footerReference w:type="even" r:id="rId10"/>
          <w:footerReference w:type="default" r:id="rId11"/>
          <w:headerReference w:type="first" r:id="rId12"/>
          <w:footerReference w:type="first" r:id="rId13"/>
          <w:type w:val="continuous"/>
          <w:pgSz w:w="12240" w:h="15840"/>
          <w:pgMar w:top="450" w:right="900" w:bottom="568" w:left="630" w:header="144" w:footer="284" w:gutter="0"/>
          <w:pgBorders w:offsetFrom="page">
            <w:top w:val="single" w:sz="18" w:space="24" w:color="auto"/>
            <w:left w:val="single" w:sz="18" w:space="24" w:color="auto"/>
            <w:bottom w:val="single" w:sz="18" w:space="24" w:color="auto"/>
            <w:right w:val="single" w:sz="18" w:space="24" w:color="auto"/>
          </w:pgBorders>
          <w:cols w:space="708"/>
          <w:titlePg/>
          <w:docGrid w:linePitch="360"/>
        </w:sectPr>
      </w:pPr>
      <w:r>
        <w:rPr>
          <w:rFonts w:ascii="Calibri" w:hAnsi="Calibri" w:cs="Calibri"/>
          <w:b/>
          <w:sz w:val="28"/>
        </w:rPr>
        <w:t>CORE COMPETENCIES</w:t>
      </w:r>
    </w:p>
    <w:p w14:paraId="0E0C8C58"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Project Management  </w:t>
      </w:r>
    </w:p>
    <w:p w14:paraId="1270BD33"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System Administration</w:t>
      </w:r>
    </w:p>
    <w:p w14:paraId="0A170DF8"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Computer Engineering </w:t>
      </w:r>
    </w:p>
    <w:p w14:paraId="317F9EAA"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Strategic Planning </w:t>
      </w:r>
    </w:p>
    <w:p w14:paraId="07F6A2BF"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Resource Allocation </w:t>
      </w:r>
    </w:p>
    <w:p w14:paraId="1BCE3BB3"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Applications Programming</w:t>
      </w:r>
    </w:p>
    <w:p w14:paraId="51D5125A"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Team Leadership </w:t>
      </w:r>
    </w:p>
    <w:p w14:paraId="762DD5BE"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 xml:space="preserve">Project Analysis  </w:t>
      </w:r>
    </w:p>
    <w:p w14:paraId="576DCC10" w14:textId="77777777" w:rsidR="00E91835" w:rsidRDefault="00974B40" w:rsidP="00E91835">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Data Backup</w:t>
      </w:r>
    </w:p>
    <w:p w14:paraId="2A3A6D56" w14:textId="77777777" w:rsidR="00974B40" w:rsidRPr="00E91835" w:rsidRDefault="00974B40" w:rsidP="00E91835">
      <w:pPr>
        <w:pStyle w:val="ListParagraph"/>
        <w:numPr>
          <w:ilvl w:val="0"/>
          <w:numId w:val="9"/>
        </w:numPr>
        <w:spacing w:after="0"/>
        <w:jc w:val="both"/>
        <w:rPr>
          <w:rFonts w:ascii="Calibri" w:hAnsi="Calibri" w:cs="Calibri"/>
          <w:sz w:val="23"/>
          <w:szCs w:val="23"/>
        </w:rPr>
      </w:pPr>
      <w:r w:rsidRPr="00E91835">
        <w:rPr>
          <w:rFonts w:ascii="Calibri" w:hAnsi="Calibri" w:cs="Calibri"/>
          <w:sz w:val="23"/>
          <w:szCs w:val="23"/>
        </w:rPr>
        <w:t>Customer Service</w:t>
      </w:r>
    </w:p>
    <w:p w14:paraId="1E8148D2"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Product Installation</w:t>
      </w:r>
    </w:p>
    <w:p w14:paraId="60D36C31" w14:textId="77777777" w:rsidR="00974B40" w:rsidRPr="00974B40"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Plan Development</w:t>
      </w:r>
    </w:p>
    <w:p w14:paraId="29EA6DB7" w14:textId="77777777" w:rsidR="009343F9" w:rsidRPr="00F92639" w:rsidRDefault="00974B40" w:rsidP="00974B40">
      <w:pPr>
        <w:pStyle w:val="ListParagraph"/>
        <w:numPr>
          <w:ilvl w:val="0"/>
          <w:numId w:val="9"/>
        </w:numPr>
        <w:spacing w:after="0"/>
        <w:jc w:val="both"/>
        <w:rPr>
          <w:rFonts w:ascii="Calibri" w:hAnsi="Calibri" w:cs="Calibri"/>
          <w:sz w:val="23"/>
          <w:szCs w:val="23"/>
        </w:rPr>
      </w:pPr>
      <w:r w:rsidRPr="00974B40">
        <w:rPr>
          <w:rFonts w:ascii="Calibri" w:hAnsi="Calibri" w:cs="Calibri"/>
          <w:sz w:val="23"/>
          <w:szCs w:val="23"/>
        </w:rPr>
        <w:t>Product Improvemen</w:t>
      </w:r>
      <w:r>
        <w:rPr>
          <w:rFonts w:ascii="Calibri" w:hAnsi="Calibri" w:cs="Calibri"/>
          <w:sz w:val="23"/>
          <w:szCs w:val="23"/>
        </w:rPr>
        <w:t>t</w:t>
      </w:r>
    </w:p>
    <w:p w14:paraId="217FDE1F" w14:textId="77777777" w:rsidR="00966982" w:rsidRDefault="00966982" w:rsidP="00C62579">
      <w:pPr>
        <w:shd w:val="clear" w:color="auto" w:fill="87EFDA" w:themeFill="accent3" w:themeFillTint="66"/>
        <w:spacing w:after="0" w:line="240" w:lineRule="auto"/>
        <w:ind w:right="-180"/>
        <w:jc w:val="center"/>
        <w:rPr>
          <w:rFonts w:ascii="Calibri" w:hAnsi="Calibri" w:cs="Calibri"/>
          <w:b/>
          <w:sz w:val="28"/>
        </w:rPr>
        <w:sectPr w:rsidR="00966982" w:rsidSect="00974B40">
          <w:type w:val="continuous"/>
          <w:pgSz w:w="12240" w:h="15840"/>
          <w:pgMar w:top="450" w:right="900" w:bottom="568" w:left="630" w:header="144" w:footer="284" w:gutter="0"/>
          <w:pgBorders w:offsetFrom="page">
            <w:top w:val="single" w:sz="18" w:space="24" w:color="auto"/>
            <w:left w:val="single" w:sz="18" w:space="24" w:color="auto"/>
            <w:bottom w:val="single" w:sz="18" w:space="24" w:color="auto"/>
            <w:right w:val="single" w:sz="18" w:space="24" w:color="auto"/>
          </w:pgBorders>
          <w:cols w:num="3" w:space="708"/>
          <w:titlePg/>
          <w:docGrid w:linePitch="360"/>
        </w:sectPr>
      </w:pPr>
    </w:p>
    <w:p w14:paraId="41792088" w14:textId="77777777" w:rsidR="00736E45" w:rsidRPr="001262B5" w:rsidRDefault="00F82439" w:rsidP="00C62579">
      <w:pPr>
        <w:shd w:val="clear" w:color="auto" w:fill="87EFDA" w:themeFill="accent3" w:themeFillTint="66"/>
        <w:spacing w:after="0" w:line="240" w:lineRule="auto"/>
        <w:ind w:right="-180"/>
        <w:jc w:val="center"/>
        <w:rPr>
          <w:rFonts w:ascii="Calibri" w:hAnsi="Calibri" w:cs="Calibri"/>
          <w:b/>
          <w:sz w:val="24"/>
        </w:rPr>
      </w:pPr>
      <w:r w:rsidRPr="001262B5">
        <w:rPr>
          <w:rFonts w:ascii="Calibri" w:hAnsi="Calibri" w:cs="Calibri"/>
          <w:b/>
          <w:sz w:val="28"/>
        </w:rPr>
        <w:t>PROFESSIONAL SKILLS</w:t>
      </w:r>
    </w:p>
    <w:p w14:paraId="5EE1D001" w14:textId="77777777" w:rsidR="00974B40" w:rsidRP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Expertly manage technical support operations, diligently troubleshooting issues to identify root causes and prevent recurrence.</w:t>
      </w:r>
    </w:p>
    <w:p w14:paraId="17F5A4F6" w14:textId="77777777" w:rsidR="00974B40" w:rsidRP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Process improvement champion with a history of implementing new procedures and technologies to strengthen security posture, enhance operational efficiency, and control costs.</w:t>
      </w:r>
    </w:p>
    <w:p w14:paraId="45C628BD" w14:textId="77777777" w:rsidR="00974B40" w:rsidRP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Extensive computer and network system experience.</w:t>
      </w:r>
    </w:p>
    <w:p w14:paraId="5E15BD6A" w14:textId="77777777" w:rsidR="00974B40" w:rsidRP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Attention to small details and excellent critical thinking, decision making, management, and leadership skills.</w:t>
      </w:r>
    </w:p>
    <w:p w14:paraId="031074C9" w14:textId="77777777" w:rsidR="00974B40" w:rsidRP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 xml:space="preserve">Analysis and evaluation capabilities with proven track record of accuracy and precision. </w:t>
      </w:r>
    </w:p>
    <w:p w14:paraId="295CFE5D" w14:textId="77777777" w:rsidR="00974B40" w:rsidRDefault="00974B40" w:rsidP="00974B40">
      <w:pPr>
        <w:pStyle w:val="ListParagraph"/>
        <w:numPr>
          <w:ilvl w:val="0"/>
          <w:numId w:val="1"/>
        </w:numPr>
        <w:spacing w:after="0" w:line="240" w:lineRule="auto"/>
        <w:rPr>
          <w:rFonts w:ascii="Calibri" w:hAnsi="Calibri" w:cs="Calibri"/>
          <w:sz w:val="23"/>
          <w:szCs w:val="23"/>
        </w:rPr>
      </w:pPr>
      <w:r w:rsidRPr="00974B40">
        <w:rPr>
          <w:rFonts w:ascii="Calibri" w:hAnsi="Calibri" w:cs="Calibri"/>
          <w:sz w:val="23"/>
          <w:szCs w:val="23"/>
        </w:rPr>
        <w:t>Excellent communication and service skills, able to build relationships and establish connections</w:t>
      </w:r>
      <w:r>
        <w:rPr>
          <w:rFonts w:ascii="Calibri" w:hAnsi="Calibri" w:cs="Calibri"/>
          <w:sz w:val="23"/>
          <w:szCs w:val="23"/>
        </w:rPr>
        <w:t xml:space="preserve"> </w:t>
      </w:r>
    </w:p>
    <w:p w14:paraId="6F970A3B" w14:textId="77777777" w:rsidR="00F21785" w:rsidRPr="00F92639" w:rsidRDefault="00F21785" w:rsidP="00974B40">
      <w:pPr>
        <w:pStyle w:val="ListParagraph"/>
        <w:numPr>
          <w:ilvl w:val="0"/>
          <w:numId w:val="1"/>
        </w:numPr>
        <w:spacing w:after="0" w:line="240" w:lineRule="auto"/>
        <w:rPr>
          <w:rFonts w:ascii="Calibri" w:hAnsi="Calibri" w:cs="Calibri"/>
          <w:sz w:val="23"/>
          <w:szCs w:val="23"/>
        </w:rPr>
      </w:pPr>
      <w:r w:rsidRPr="00F92639">
        <w:rPr>
          <w:rFonts w:ascii="Calibri" w:hAnsi="Calibri" w:cs="Calibri"/>
          <w:sz w:val="23"/>
          <w:szCs w:val="23"/>
        </w:rPr>
        <w:t xml:space="preserve">Ability to assess client needs; establish rapport, build trust, and close deals. </w:t>
      </w:r>
    </w:p>
    <w:p w14:paraId="10705F1D" w14:textId="77777777" w:rsidR="007C0DA8" w:rsidRPr="00F92639" w:rsidRDefault="00F21785" w:rsidP="00F21785">
      <w:pPr>
        <w:pStyle w:val="ListParagraph"/>
        <w:numPr>
          <w:ilvl w:val="0"/>
          <w:numId w:val="1"/>
        </w:numPr>
        <w:spacing w:after="0" w:line="240" w:lineRule="auto"/>
        <w:rPr>
          <w:rFonts w:ascii="Calibri" w:hAnsi="Calibri" w:cs="Calibri"/>
          <w:sz w:val="23"/>
          <w:szCs w:val="23"/>
        </w:rPr>
      </w:pPr>
      <w:r w:rsidRPr="00F92639">
        <w:rPr>
          <w:rFonts w:ascii="Calibri" w:hAnsi="Calibri" w:cs="Calibri"/>
          <w:sz w:val="23"/>
          <w:szCs w:val="23"/>
        </w:rPr>
        <w:t>Strong motivator/team player with effective and excellent planning, organizational, and negotiation strengths as well as the ability to lead, reach consensus, establish goals, and attain results.</w:t>
      </w:r>
    </w:p>
    <w:p w14:paraId="41FDA1BE" w14:textId="77777777" w:rsidR="00F21785" w:rsidRPr="00F21785" w:rsidRDefault="00441319" w:rsidP="00F21785">
      <w:pPr>
        <w:shd w:val="clear" w:color="auto" w:fill="87EFDA" w:themeFill="accent3" w:themeFillTint="66"/>
        <w:spacing w:after="0" w:line="240" w:lineRule="auto"/>
        <w:ind w:right="-180"/>
        <w:jc w:val="center"/>
        <w:rPr>
          <w:rFonts w:ascii="Calibri" w:hAnsi="Calibri" w:cs="Calibri"/>
          <w:b/>
          <w:sz w:val="24"/>
        </w:rPr>
      </w:pPr>
      <w:r>
        <w:rPr>
          <w:rFonts w:ascii="Calibri" w:hAnsi="Calibri" w:cs="Calibri"/>
          <w:b/>
          <w:sz w:val="28"/>
        </w:rPr>
        <w:t>SOFTWARE SKILLS</w:t>
      </w:r>
    </w:p>
    <w:p w14:paraId="3A32D76E"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 xml:space="preserve">Microsoft Windows (XP, Vista, </w:t>
      </w:r>
      <w:r w:rsidR="005630B6">
        <w:rPr>
          <w:rFonts w:ascii="Calibri" w:hAnsi="Calibri" w:cs="Calibri"/>
          <w:sz w:val="24"/>
          <w:szCs w:val="21"/>
        </w:rPr>
        <w:t xml:space="preserve">Win8, Win 10, </w:t>
      </w:r>
      <w:r w:rsidRPr="00974B40">
        <w:rPr>
          <w:rFonts w:ascii="Calibri" w:hAnsi="Calibri" w:cs="Calibri"/>
          <w:sz w:val="24"/>
          <w:szCs w:val="21"/>
        </w:rPr>
        <w:t>Server 2000, Server 2003, Server 2008 Server 2012 R2</w:t>
      </w:r>
      <w:r w:rsidR="005630B6">
        <w:rPr>
          <w:rFonts w:ascii="Calibri" w:hAnsi="Calibri" w:cs="Calibri"/>
          <w:sz w:val="24"/>
          <w:szCs w:val="21"/>
        </w:rPr>
        <w:t>, Server 2016</w:t>
      </w:r>
      <w:r w:rsidRPr="00974B40">
        <w:rPr>
          <w:rFonts w:ascii="Calibri" w:hAnsi="Calibri" w:cs="Calibri"/>
          <w:sz w:val="24"/>
          <w:szCs w:val="21"/>
        </w:rPr>
        <w:t xml:space="preserve">) </w:t>
      </w:r>
    </w:p>
    <w:p w14:paraId="4B7F75E5"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 xml:space="preserve">Linux (Ubuntu, </w:t>
      </w:r>
      <w:proofErr w:type="spellStart"/>
      <w:r w:rsidRPr="00974B40">
        <w:rPr>
          <w:rFonts w:ascii="Calibri" w:hAnsi="Calibri" w:cs="Calibri"/>
          <w:sz w:val="24"/>
          <w:szCs w:val="21"/>
        </w:rPr>
        <w:t>Smoothwall</w:t>
      </w:r>
      <w:proofErr w:type="spellEnd"/>
      <w:r w:rsidRPr="00974B40">
        <w:rPr>
          <w:rFonts w:ascii="Calibri" w:hAnsi="Calibri" w:cs="Calibri"/>
          <w:sz w:val="24"/>
          <w:szCs w:val="21"/>
        </w:rPr>
        <w:t>,)</w:t>
      </w:r>
    </w:p>
    <w:p w14:paraId="73DAB159" w14:textId="77777777" w:rsid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VMWare (Workstation) Hyper-Visor</w:t>
      </w:r>
    </w:p>
    <w:p w14:paraId="27D29766" w14:textId="77777777" w:rsidR="005630B6" w:rsidRPr="00974B40" w:rsidRDefault="005630B6"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Django</w:t>
      </w:r>
    </w:p>
    <w:p w14:paraId="5506E577"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Amazon Cloud Services (AWS) supporting Windows/Linux Servers</w:t>
      </w:r>
    </w:p>
    <w:p w14:paraId="049DF607"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proofErr w:type="spellStart"/>
      <w:r w:rsidRPr="00974B40">
        <w:rPr>
          <w:rFonts w:ascii="Calibri" w:hAnsi="Calibri" w:cs="Calibri"/>
          <w:sz w:val="24"/>
          <w:szCs w:val="21"/>
        </w:rPr>
        <w:t>Winparty</w:t>
      </w:r>
      <w:proofErr w:type="spellEnd"/>
      <w:r w:rsidRPr="00974B40">
        <w:rPr>
          <w:rFonts w:ascii="Calibri" w:hAnsi="Calibri" w:cs="Calibri"/>
          <w:sz w:val="24"/>
          <w:szCs w:val="21"/>
        </w:rPr>
        <w:t xml:space="preserve">, </w:t>
      </w:r>
      <w:proofErr w:type="spellStart"/>
      <w:r w:rsidRPr="00974B40">
        <w:rPr>
          <w:rFonts w:ascii="Calibri" w:hAnsi="Calibri" w:cs="Calibri"/>
          <w:sz w:val="24"/>
          <w:szCs w:val="21"/>
        </w:rPr>
        <w:t>WinDBG</w:t>
      </w:r>
      <w:proofErr w:type="spellEnd"/>
      <w:r w:rsidRPr="00974B40">
        <w:rPr>
          <w:rFonts w:ascii="Calibri" w:hAnsi="Calibri" w:cs="Calibri"/>
          <w:sz w:val="24"/>
          <w:szCs w:val="21"/>
        </w:rPr>
        <w:t>, Kernel Debugging, Product Studio, Bug Track WTT Studio, Lab Tracker, Win PE</w:t>
      </w:r>
    </w:p>
    <w:p w14:paraId="3AF41E52" w14:textId="77777777" w:rsid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Qualcomm firmware tools</w:t>
      </w:r>
    </w:p>
    <w:p w14:paraId="423BF6F9" w14:textId="77777777" w:rsidR="005B032C" w:rsidRDefault="005B032C"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 xml:space="preserve">Skype </w:t>
      </w:r>
      <w:r w:rsidR="00773CA1">
        <w:rPr>
          <w:rFonts w:ascii="Calibri" w:hAnsi="Calibri" w:cs="Calibri"/>
          <w:sz w:val="24"/>
          <w:szCs w:val="21"/>
        </w:rPr>
        <w:t>Business</w:t>
      </w:r>
    </w:p>
    <w:p w14:paraId="117E775E" w14:textId="77777777" w:rsidR="005B032C" w:rsidRDefault="005B032C"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Microsoft Teams</w:t>
      </w:r>
    </w:p>
    <w:p w14:paraId="3BB5FA82" w14:textId="77777777" w:rsidR="005B032C" w:rsidRPr="00974B40" w:rsidRDefault="005B032C"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Advanced Ip Scanner</w:t>
      </w:r>
    </w:p>
    <w:p w14:paraId="4F583141"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 xml:space="preserve">Visual Studio </w:t>
      </w:r>
      <w:r>
        <w:rPr>
          <w:rFonts w:ascii="Calibri" w:hAnsi="Calibri" w:cs="Calibri"/>
          <w:sz w:val="24"/>
          <w:szCs w:val="21"/>
        </w:rPr>
        <w:t xml:space="preserve">  </w:t>
      </w:r>
      <w:r w:rsidRPr="00974B40">
        <w:rPr>
          <w:rFonts w:ascii="Calibri" w:hAnsi="Calibri" w:cs="Calibri"/>
          <w:sz w:val="24"/>
          <w:szCs w:val="21"/>
        </w:rPr>
        <w:t>2012 - 2015</w:t>
      </w:r>
    </w:p>
    <w:p w14:paraId="05667743"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Norton Ghost, Acronis</w:t>
      </w:r>
    </w:p>
    <w:p w14:paraId="46FA075A" w14:textId="77777777" w:rsidR="00974B40" w:rsidRP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Internet technologies (HTTP, HTTPS, FTP, SMTP, POP3,DNS, SSL)</w:t>
      </w:r>
    </w:p>
    <w:p w14:paraId="00F8E283" w14:textId="42A947C5" w:rsidR="00974B40" w:rsidRDefault="00974B40" w:rsidP="00974B40">
      <w:pPr>
        <w:pStyle w:val="ListParagraph"/>
        <w:numPr>
          <w:ilvl w:val="0"/>
          <w:numId w:val="31"/>
        </w:numPr>
        <w:spacing w:after="0" w:line="240" w:lineRule="auto"/>
        <w:rPr>
          <w:rFonts w:ascii="Calibri" w:hAnsi="Calibri" w:cs="Calibri"/>
          <w:sz w:val="24"/>
          <w:szCs w:val="21"/>
        </w:rPr>
      </w:pPr>
      <w:r w:rsidRPr="00974B40">
        <w:rPr>
          <w:rFonts w:ascii="Calibri" w:hAnsi="Calibri" w:cs="Calibri"/>
          <w:sz w:val="24"/>
          <w:szCs w:val="21"/>
        </w:rPr>
        <w:t>Data backups and disaster recovery methods</w:t>
      </w:r>
    </w:p>
    <w:p w14:paraId="73331FC3" w14:textId="50CA155E"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Django 1.11 – 3.2</w:t>
      </w:r>
    </w:p>
    <w:p w14:paraId="73A29C99" w14:textId="6730E527"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Basic Python</w:t>
      </w:r>
    </w:p>
    <w:p w14:paraId="59D3F19E" w14:textId="559C7501"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Basic PowerShell scripting for automation purposes</w:t>
      </w:r>
    </w:p>
    <w:p w14:paraId="6E417B6E" w14:textId="5D35DB94"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 xml:space="preserve">Docker </w:t>
      </w:r>
    </w:p>
    <w:p w14:paraId="763592EE" w14:textId="58F815EB"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Rancher UI</w:t>
      </w:r>
    </w:p>
    <w:p w14:paraId="406DB3B5" w14:textId="61A74C0D" w:rsidR="00273361"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VMWare ESXI</w:t>
      </w:r>
    </w:p>
    <w:p w14:paraId="6A1D78AB" w14:textId="3488CF77" w:rsidR="00273361" w:rsidRPr="00974B40" w:rsidRDefault="00273361" w:rsidP="00974B40">
      <w:pPr>
        <w:pStyle w:val="ListParagraph"/>
        <w:numPr>
          <w:ilvl w:val="0"/>
          <w:numId w:val="31"/>
        </w:numPr>
        <w:spacing w:after="0" w:line="240" w:lineRule="auto"/>
        <w:rPr>
          <w:rFonts w:ascii="Calibri" w:hAnsi="Calibri" w:cs="Calibri"/>
          <w:sz w:val="24"/>
          <w:szCs w:val="21"/>
        </w:rPr>
      </w:pPr>
      <w:r>
        <w:rPr>
          <w:rFonts w:ascii="Calibri" w:hAnsi="Calibri" w:cs="Calibri"/>
          <w:sz w:val="24"/>
          <w:szCs w:val="21"/>
        </w:rPr>
        <w:t xml:space="preserve">Dell </w:t>
      </w:r>
      <w:proofErr w:type="spellStart"/>
      <w:r>
        <w:rPr>
          <w:rFonts w:ascii="Calibri" w:hAnsi="Calibri" w:cs="Calibri"/>
          <w:sz w:val="24"/>
          <w:szCs w:val="21"/>
        </w:rPr>
        <w:t>Isilion</w:t>
      </w:r>
      <w:proofErr w:type="spellEnd"/>
    </w:p>
    <w:p w14:paraId="671674C2" w14:textId="77777777" w:rsidR="00AD4FB8" w:rsidRPr="001262B5" w:rsidRDefault="00AD4FB8" w:rsidP="00C62579">
      <w:pPr>
        <w:shd w:val="clear" w:color="auto" w:fill="87EFDA" w:themeFill="accent3" w:themeFillTint="66"/>
        <w:spacing w:after="0" w:line="240" w:lineRule="auto"/>
        <w:ind w:right="-180"/>
        <w:jc w:val="center"/>
        <w:rPr>
          <w:rFonts w:ascii="Calibri" w:hAnsi="Calibri" w:cs="Calibri"/>
          <w:b/>
          <w:sz w:val="28"/>
        </w:rPr>
      </w:pPr>
      <w:r w:rsidRPr="001262B5">
        <w:rPr>
          <w:rFonts w:ascii="Calibri" w:hAnsi="Calibri" w:cs="Calibri"/>
          <w:b/>
          <w:sz w:val="28"/>
        </w:rPr>
        <w:t>PROFESSIONAL EXPERIENCE</w:t>
      </w:r>
    </w:p>
    <w:p w14:paraId="638A2705" w14:textId="77777777" w:rsidR="005F57DB" w:rsidRPr="00974B40" w:rsidRDefault="002D7378" w:rsidP="005F57DB">
      <w:pPr>
        <w:pStyle w:val="ListParagraph"/>
        <w:tabs>
          <w:tab w:val="left" w:pos="3660"/>
        </w:tabs>
        <w:spacing w:after="0" w:line="240" w:lineRule="auto"/>
        <w:ind w:left="360" w:right="72"/>
        <w:rPr>
          <w:rFonts w:ascii="Calibri" w:hAnsi="Calibri" w:cs="Calibri"/>
          <w:b/>
          <w:sz w:val="23"/>
          <w:szCs w:val="23"/>
        </w:rPr>
      </w:pPr>
      <w:r>
        <w:rPr>
          <w:rFonts w:ascii="Calibri" w:hAnsi="Calibri" w:cs="Calibri"/>
          <w:b/>
          <w:sz w:val="23"/>
          <w:szCs w:val="23"/>
        </w:rPr>
        <w:t>Tier 2 Support Engineer</w:t>
      </w:r>
      <w:r w:rsidR="005F57DB" w:rsidRPr="00974B40">
        <w:rPr>
          <w:rFonts w:ascii="Calibri" w:hAnsi="Calibri" w:cs="Calibri"/>
          <w:b/>
          <w:sz w:val="23"/>
          <w:szCs w:val="23"/>
        </w:rPr>
        <w:tab/>
      </w:r>
    </w:p>
    <w:p w14:paraId="4607C960" w14:textId="77777777" w:rsidR="005F57DB" w:rsidRPr="00974B40" w:rsidRDefault="005F57DB" w:rsidP="005F57DB">
      <w:pPr>
        <w:pStyle w:val="ListParagraph"/>
        <w:tabs>
          <w:tab w:val="left" w:pos="3660"/>
        </w:tabs>
        <w:spacing w:after="0" w:line="240" w:lineRule="auto"/>
        <w:ind w:left="360" w:right="72"/>
        <w:rPr>
          <w:rFonts w:ascii="Calibri" w:hAnsi="Calibri" w:cs="Calibri"/>
          <w:b/>
          <w:sz w:val="23"/>
          <w:szCs w:val="23"/>
        </w:rPr>
      </w:pPr>
      <w:proofErr w:type="spellStart"/>
      <w:r>
        <w:rPr>
          <w:rFonts w:ascii="Calibri" w:hAnsi="Calibri" w:cs="Calibri"/>
          <w:b/>
          <w:sz w:val="23"/>
          <w:szCs w:val="23"/>
        </w:rPr>
        <w:t>Excell</w:t>
      </w:r>
      <w:proofErr w:type="spellEnd"/>
      <w:r w:rsidRPr="00974B40">
        <w:rPr>
          <w:rFonts w:ascii="Calibri" w:hAnsi="Calibri" w:cs="Calibri"/>
          <w:b/>
          <w:sz w:val="23"/>
          <w:szCs w:val="23"/>
        </w:rPr>
        <w:t xml:space="preserve"> </w:t>
      </w:r>
      <w:r>
        <w:rPr>
          <w:rFonts w:ascii="Calibri" w:hAnsi="Calibri" w:cs="Calibri"/>
          <w:b/>
          <w:sz w:val="23"/>
          <w:szCs w:val="23"/>
        </w:rPr>
        <w:t>–</w:t>
      </w:r>
      <w:r w:rsidRPr="00974B40">
        <w:rPr>
          <w:rFonts w:ascii="Calibri" w:hAnsi="Calibri" w:cs="Calibri"/>
          <w:b/>
          <w:sz w:val="23"/>
          <w:szCs w:val="23"/>
        </w:rPr>
        <w:t xml:space="preserve"> </w:t>
      </w:r>
      <w:r>
        <w:rPr>
          <w:rFonts w:ascii="Calibri" w:hAnsi="Calibri" w:cs="Calibri"/>
          <w:b/>
          <w:sz w:val="23"/>
          <w:szCs w:val="23"/>
        </w:rPr>
        <w:t>T-Mobile</w:t>
      </w:r>
      <w:r w:rsidRPr="00974B40">
        <w:rPr>
          <w:rFonts w:ascii="Calibri" w:hAnsi="Calibri" w:cs="Calibri"/>
          <w:b/>
          <w:sz w:val="23"/>
          <w:szCs w:val="23"/>
        </w:rPr>
        <w:tab/>
      </w:r>
      <w:r>
        <w:rPr>
          <w:rFonts w:ascii="Calibri" w:hAnsi="Calibri" w:cs="Calibri"/>
          <w:b/>
          <w:sz w:val="23"/>
          <w:szCs w:val="23"/>
        </w:rPr>
        <w:tab/>
      </w:r>
      <w:r w:rsidR="002D7378">
        <w:rPr>
          <w:rFonts w:ascii="Calibri" w:hAnsi="Calibri" w:cs="Calibri"/>
          <w:b/>
          <w:sz w:val="23"/>
          <w:szCs w:val="23"/>
        </w:rPr>
        <w:t>Auburn</w:t>
      </w:r>
      <w:r w:rsidRPr="00974B40">
        <w:rPr>
          <w:rFonts w:ascii="Calibri" w:hAnsi="Calibri" w:cs="Calibri"/>
          <w:b/>
          <w:sz w:val="23"/>
          <w:szCs w:val="23"/>
        </w:rPr>
        <w:t>, WA</w:t>
      </w:r>
      <w:r>
        <w:rPr>
          <w:rFonts w:ascii="Calibri" w:hAnsi="Calibri" w:cs="Calibri"/>
          <w:b/>
          <w:sz w:val="23"/>
          <w:szCs w:val="23"/>
        </w:rPr>
        <w:tab/>
      </w:r>
      <w:r>
        <w:rPr>
          <w:rFonts w:ascii="Calibri" w:hAnsi="Calibri" w:cs="Calibri"/>
          <w:b/>
          <w:sz w:val="23"/>
          <w:szCs w:val="23"/>
        </w:rPr>
        <w:tab/>
        <w:t>Nov</w:t>
      </w:r>
      <w:r w:rsidRPr="00974B40">
        <w:rPr>
          <w:rFonts w:ascii="Calibri" w:hAnsi="Calibri" w:cs="Calibri"/>
          <w:b/>
          <w:sz w:val="23"/>
          <w:szCs w:val="23"/>
        </w:rPr>
        <w:t xml:space="preserve"> 201</w:t>
      </w:r>
      <w:r>
        <w:rPr>
          <w:rFonts w:ascii="Calibri" w:hAnsi="Calibri" w:cs="Calibri"/>
          <w:b/>
          <w:sz w:val="23"/>
          <w:szCs w:val="23"/>
        </w:rPr>
        <w:t>8</w:t>
      </w:r>
      <w:r w:rsidRPr="00974B40">
        <w:rPr>
          <w:rFonts w:ascii="Calibri" w:hAnsi="Calibri" w:cs="Calibri"/>
          <w:b/>
          <w:sz w:val="23"/>
          <w:szCs w:val="23"/>
        </w:rPr>
        <w:t xml:space="preserve"> – </w:t>
      </w:r>
      <w:r>
        <w:rPr>
          <w:rFonts w:ascii="Calibri" w:hAnsi="Calibri" w:cs="Calibri"/>
          <w:b/>
          <w:sz w:val="23"/>
          <w:szCs w:val="23"/>
        </w:rPr>
        <w:t>Current</w:t>
      </w:r>
    </w:p>
    <w:p w14:paraId="33C54A8E" w14:textId="77777777" w:rsidR="005F57DB" w:rsidRPr="00974B40" w:rsidRDefault="005F57DB" w:rsidP="005F57DB">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ab/>
      </w:r>
    </w:p>
    <w:p w14:paraId="32CA0BE5" w14:textId="77777777" w:rsidR="002D7378" w:rsidRDefault="002D7378" w:rsidP="002D7378">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 xml:space="preserve">Utilized Django </w:t>
      </w:r>
      <w:r w:rsidR="007360AA">
        <w:rPr>
          <w:rFonts w:ascii="Calibri" w:hAnsi="Calibri" w:cs="Calibri"/>
          <w:sz w:val="23"/>
          <w:szCs w:val="23"/>
        </w:rPr>
        <w:t xml:space="preserve">and Amazon SnS </w:t>
      </w:r>
      <w:r>
        <w:rPr>
          <w:rFonts w:ascii="Calibri" w:hAnsi="Calibri" w:cs="Calibri"/>
          <w:sz w:val="23"/>
          <w:szCs w:val="23"/>
        </w:rPr>
        <w:t>to d</w:t>
      </w:r>
      <w:r w:rsidRPr="00974B40">
        <w:rPr>
          <w:rFonts w:ascii="Calibri" w:hAnsi="Calibri" w:cs="Calibri"/>
          <w:sz w:val="23"/>
          <w:szCs w:val="23"/>
        </w:rPr>
        <w:t xml:space="preserve">esign and put into production </w:t>
      </w:r>
      <w:r w:rsidR="007360AA">
        <w:rPr>
          <w:rFonts w:ascii="Calibri" w:hAnsi="Calibri" w:cs="Calibri"/>
          <w:sz w:val="23"/>
          <w:szCs w:val="23"/>
        </w:rPr>
        <w:t xml:space="preserve">an </w:t>
      </w:r>
      <w:r w:rsidRPr="00974B40">
        <w:rPr>
          <w:rFonts w:ascii="Calibri" w:hAnsi="Calibri" w:cs="Calibri"/>
          <w:sz w:val="23"/>
          <w:szCs w:val="23"/>
        </w:rPr>
        <w:t>internal</w:t>
      </w:r>
      <w:r>
        <w:rPr>
          <w:rFonts w:ascii="Calibri" w:hAnsi="Calibri" w:cs="Calibri"/>
          <w:sz w:val="23"/>
          <w:szCs w:val="23"/>
        </w:rPr>
        <w:t xml:space="preserve"> CMR</w:t>
      </w:r>
      <w:r w:rsidRPr="00974B40">
        <w:rPr>
          <w:rFonts w:ascii="Calibri" w:hAnsi="Calibri" w:cs="Calibri"/>
          <w:sz w:val="23"/>
          <w:szCs w:val="23"/>
        </w:rPr>
        <w:t xml:space="preserve"> software tool for managing support requests, </w:t>
      </w:r>
      <w:r>
        <w:rPr>
          <w:rFonts w:ascii="Calibri" w:hAnsi="Calibri" w:cs="Calibri"/>
          <w:sz w:val="23"/>
          <w:szCs w:val="23"/>
        </w:rPr>
        <w:t>reporting, in field notification via txt.</w:t>
      </w:r>
    </w:p>
    <w:p w14:paraId="0C370FA9" w14:textId="77777777" w:rsidR="002D7378" w:rsidRDefault="002D7378" w:rsidP="002D7378">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Created scripts in PowerShell to pull remote location information and parse that into a readable format for review.</w:t>
      </w:r>
    </w:p>
    <w:p w14:paraId="3760741A" w14:textId="77777777" w:rsidR="002D7378" w:rsidRDefault="007360AA" w:rsidP="00EA6967">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 xml:space="preserve">New </w:t>
      </w:r>
      <w:r w:rsidRPr="007360AA">
        <w:rPr>
          <w:rFonts w:ascii="Calibri" w:hAnsi="Calibri" w:cs="Calibri"/>
          <w:sz w:val="23"/>
          <w:szCs w:val="23"/>
        </w:rPr>
        <w:t>Process Documentation and training.</w:t>
      </w:r>
    </w:p>
    <w:p w14:paraId="0A52DBA5" w14:textId="77777777" w:rsidR="007360AA" w:rsidRDefault="007360AA" w:rsidP="007360AA">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Develop and document process improvement of in-house tribal knowledge.</w:t>
      </w:r>
    </w:p>
    <w:p w14:paraId="27C10662" w14:textId="77777777" w:rsidR="005F57DB" w:rsidRDefault="002D7378" w:rsidP="005F57DB">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Maintain, analyze and troubleshoot software and hardware issues.</w:t>
      </w:r>
    </w:p>
    <w:p w14:paraId="331EB558" w14:textId="77777777" w:rsidR="002D7378" w:rsidRDefault="002D7378" w:rsidP="005F57DB">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Assist in the execution of escalated issues.</w:t>
      </w:r>
    </w:p>
    <w:p w14:paraId="3C1FBF58" w14:textId="77777777" w:rsidR="002D7378" w:rsidRDefault="002D7378" w:rsidP="005F57DB">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 xml:space="preserve">Utilize internal T-Mobile tooling </w:t>
      </w:r>
      <w:r w:rsidR="007360AA">
        <w:rPr>
          <w:rFonts w:ascii="Calibri" w:hAnsi="Calibri" w:cs="Calibri"/>
          <w:sz w:val="23"/>
          <w:szCs w:val="23"/>
        </w:rPr>
        <w:t>to support vendor engineers in the field.</w:t>
      </w:r>
    </w:p>
    <w:p w14:paraId="28FC6CA9" w14:textId="77777777" w:rsidR="007360AA" w:rsidRDefault="007360AA" w:rsidP="005F57DB">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Work with multiple PM’s in a dynamic project driven environment with daily active reporting.</w:t>
      </w:r>
    </w:p>
    <w:p w14:paraId="76E15320" w14:textId="77777777" w:rsidR="007360AA" w:rsidRPr="00974B40" w:rsidRDefault="007360AA" w:rsidP="007360AA">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 xml:space="preserve">Interfacing with </w:t>
      </w:r>
      <w:r>
        <w:rPr>
          <w:rFonts w:ascii="Calibri" w:hAnsi="Calibri" w:cs="Calibri"/>
          <w:sz w:val="23"/>
          <w:szCs w:val="23"/>
        </w:rPr>
        <w:t>t</w:t>
      </w:r>
      <w:r w:rsidRPr="00974B40">
        <w:rPr>
          <w:rFonts w:ascii="Calibri" w:hAnsi="Calibri" w:cs="Calibri"/>
          <w:sz w:val="23"/>
          <w:szCs w:val="23"/>
        </w:rPr>
        <w:t>eam management for existing and new project planning and execution.</w:t>
      </w:r>
    </w:p>
    <w:p w14:paraId="3D3EFA9F" w14:textId="77777777" w:rsidR="007360AA" w:rsidRPr="00974B40" w:rsidRDefault="007360AA" w:rsidP="005F57DB">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 xml:space="preserve">Assist with vendor support issues </w:t>
      </w:r>
    </w:p>
    <w:p w14:paraId="34217350" w14:textId="77777777" w:rsidR="005F57DB" w:rsidRDefault="005F57DB" w:rsidP="005630B6">
      <w:pPr>
        <w:pStyle w:val="ListParagraph"/>
        <w:tabs>
          <w:tab w:val="left" w:pos="3660"/>
        </w:tabs>
        <w:spacing w:after="0" w:line="240" w:lineRule="auto"/>
        <w:ind w:left="360" w:right="72"/>
        <w:rPr>
          <w:rFonts w:ascii="Calibri" w:hAnsi="Calibri" w:cs="Calibri"/>
          <w:b/>
          <w:sz w:val="23"/>
          <w:szCs w:val="23"/>
        </w:rPr>
      </w:pPr>
    </w:p>
    <w:p w14:paraId="02519DD5" w14:textId="77777777" w:rsidR="005630B6" w:rsidRPr="00974B40" w:rsidRDefault="005630B6" w:rsidP="005630B6">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 xml:space="preserve">Technical </w:t>
      </w:r>
      <w:r w:rsidR="002E0A54">
        <w:rPr>
          <w:rFonts w:ascii="Calibri" w:hAnsi="Calibri" w:cs="Calibri"/>
          <w:b/>
          <w:sz w:val="23"/>
          <w:szCs w:val="23"/>
        </w:rPr>
        <w:t>Specialist</w:t>
      </w:r>
      <w:r w:rsidRPr="00974B40">
        <w:rPr>
          <w:rFonts w:ascii="Calibri" w:hAnsi="Calibri" w:cs="Calibri"/>
          <w:b/>
          <w:sz w:val="23"/>
          <w:szCs w:val="23"/>
        </w:rPr>
        <w:tab/>
      </w:r>
    </w:p>
    <w:p w14:paraId="102098B9" w14:textId="77777777" w:rsidR="005630B6" w:rsidRPr="00974B40" w:rsidRDefault="005F57DB" w:rsidP="005630B6">
      <w:pPr>
        <w:pStyle w:val="ListParagraph"/>
        <w:tabs>
          <w:tab w:val="left" w:pos="3660"/>
        </w:tabs>
        <w:spacing w:after="0" w:line="240" w:lineRule="auto"/>
        <w:ind w:left="360" w:right="72"/>
        <w:rPr>
          <w:rFonts w:ascii="Calibri" w:hAnsi="Calibri" w:cs="Calibri"/>
          <w:b/>
          <w:sz w:val="23"/>
          <w:szCs w:val="23"/>
        </w:rPr>
      </w:pPr>
      <w:r>
        <w:rPr>
          <w:rFonts w:ascii="Calibri" w:hAnsi="Calibri" w:cs="Calibri"/>
          <w:b/>
          <w:sz w:val="23"/>
          <w:szCs w:val="23"/>
        </w:rPr>
        <w:t>Mindtree</w:t>
      </w:r>
      <w:r w:rsidR="005630B6" w:rsidRPr="00974B40">
        <w:rPr>
          <w:rFonts w:ascii="Calibri" w:hAnsi="Calibri" w:cs="Calibri"/>
          <w:b/>
          <w:sz w:val="23"/>
          <w:szCs w:val="23"/>
        </w:rPr>
        <w:t xml:space="preserve"> - Microsoft</w:t>
      </w:r>
      <w:r w:rsidR="005630B6" w:rsidRPr="00974B40">
        <w:rPr>
          <w:rFonts w:ascii="Calibri" w:hAnsi="Calibri" w:cs="Calibri"/>
          <w:b/>
          <w:sz w:val="23"/>
          <w:szCs w:val="23"/>
        </w:rPr>
        <w:tab/>
      </w:r>
      <w:r w:rsidR="005630B6">
        <w:rPr>
          <w:rFonts w:ascii="Calibri" w:hAnsi="Calibri" w:cs="Calibri"/>
          <w:b/>
          <w:sz w:val="23"/>
          <w:szCs w:val="23"/>
        </w:rPr>
        <w:tab/>
      </w:r>
      <w:r w:rsidR="005630B6" w:rsidRPr="00974B40">
        <w:rPr>
          <w:rFonts w:ascii="Calibri" w:hAnsi="Calibri" w:cs="Calibri"/>
          <w:b/>
          <w:sz w:val="23"/>
          <w:szCs w:val="23"/>
        </w:rPr>
        <w:t>Redmond, WA</w:t>
      </w:r>
      <w:r w:rsidR="005630B6">
        <w:rPr>
          <w:rFonts w:ascii="Calibri" w:hAnsi="Calibri" w:cs="Calibri"/>
          <w:b/>
          <w:sz w:val="23"/>
          <w:szCs w:val="23"/>
        </w:rPr>
        <w:tab/>
      </w:r>
      <w:r w:rsidR="005630B6">
        <w:rPr>
          <w:rFonts w:ascii="Calibri" w:hAnsi="Calibri" w:cs="Calibri"/>
          <w:b/>
          <w:sz w:val="23"/>
          <w:szCs w:val="23"/>
        </w:rPr>
        <w:tab/>
      </w:r>
      <w:r w:rsidR="002E0A54">
        <w:rPr>
          <w:rFonts w:ascii="Calibri" w:hAnsi="Calibri" w:cs="Calibri"/>
          <w:b/>
          <w:sz w:val="23"/>
          <w:szCs w:val="23"/>
        </w:rPr>
        <w:t>Oct</w:t>
      </w:r>
      <w:r w:rsidR="005630B6" w:rsidRPr="00974B40">
        <w:rPr>
          <w:rFonts w:ascii="Calibri" w:hAnsi="Calibri" w:cs="Calibri"/>
          <w:b/>
          <w:sz w:val="23"/>
          <w:szCs w:val="23"/>
        </w:rPr>
        <w:t xml:space="preserve"> 201</w:t>
      </w:r>
      <w:r w:rsidR="002E0A54">
        <w:rPr>
          <w:rFonts w:ascii="Calibri" w:hAnsi="Calibri" w:cs="Calibri"/>
          <w:b/>
          <w:sz w:val="23"/>
          <w:szCs w:val="23"/>
        </w:rPr>
        <w:t>8</w:t>
      </w:r>
      <w:r w:rsidR="005630B6" w:rsidRPr="00974B40">
        <w:rPr>
          <w:rFonts w:ascii="Calibri" w:hAnsi="Calibri" w:cs="Calibri"/>
          <w:b/>
          <w:sz w:val="23"/>
          <w:szCs w:val="23"/>
        </w:rPr>
        <w:t xml:space="preserve"> – </w:t>
      </w:r>
      <w:r w:rsidR="002E0A54">
        <w:rPr>
          <w:rFonts w:ascii="Calibri" w:hAnsi="Calibri" w:cs="Calibri"/>
          <w:b/>
          <w:sz w:val="23"/>
          <w:szCs w:val="23"/>
        </w:rPr>
        <w:t>Nov</w:t>
      </w:r>
      <w:r w:rsidR="005630B6">
        <w:rPr>
          <w:rFonts w:ascii="Calibri" w:hAnsi="Calibri" w:cs="Calibri"/>
          <w:b/>
          <w:sz w:val="23"/>
          <w:szCs w:val="23"/>
        </w:rPr>
        <w:t xml:space="preserve"> 2018</w:t>
      </w:r>
    </w:p>
    <w:p w14:paraId="4D8FA85B" w14:textId="77777777" w:rsidR="005630B6" w:rsidRPr="00974B40" w:rsidRDefault="005630B6" w:rsidP="005630B6">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ab/>
      </w:r>
    </w:p>
    <w:p w14:paraId="1B3A8FEA" w14:textId="77777777" w:rsidR="005630B6" w:rsidRPr="00974B40" w:rsidRDefault="002E0A54"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Document technical and non</w:t>
      </w:r>
      <w:r w:rsidR="005F57DB">
        <w:rPr>
          <w:rFonts w:ascii="Calibri" w:hAnsi="Calibri" w:cs="Calibri"/>
          <w:sz w:val="23"/>
          <w:szCs w:val="23"/>
        </w:rPr>
        <w:t>-technical processes for peer’s and team use.</w:t>
      </w:r>
    </w:p>
    <w:p w14:paraId="30AFCA38" w14:textId="77777777" w:rsidR="005630B6" w:rsidRPr="00974B40"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Work with internal and external groups to help expedite tests and testing results.</w:t>
      </w:r>
      <w:r w:rsidR="005630B6" w:rsidRPr="00974B40">
        <w:rPr>
          <w:rFonts w:ascii="Calibri" w:hAnsi="Calibri" w:cs="Calibri"/>
          <w:sz w:val="23"/>
          <w:szCs w:val="23"/>
        </w:rPr>
        <w:t xml:space="preserve">      </w:t>
      </w:r>
    </w:p>
    <w:p w14:paraId="62ED8163" w14:textId="77777777" w:rsidR="005630B6" w:rsidRPr="00974B40"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Analyze workflow and testing process while communicating any technical errors and possible solutions for them.</w:t>
      </w:r>
    </w:p>
    <w:p w14:paraId="4C8991E6" w14:textId="77777777" w:rsidR="005630B6"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Utilize Visual Studio Online for issue tracking</w:t>
      </w:r>
    </w:p>
    <w:p w14:paraId="54AF03B6" w14:textId="77777777" w:rsidR="007360AA" w:rsidRPr="00FB5969" w:rsidRDefault="007360AA" w:rsidP="007360AA">
      <w:pPr>
        <w:pStyle w:val="ListParagraph"/>
        <w:numPr>
          <w:ilvl w:val="0"/>
          <w:numId w:val="33"/>
        </w:numPr>
        <w:tabs>
          <w:tab w:val="left" w:pos="3660"/>
        </w:tabs>
        <w:spacing w:after="0" w:line="240" w:lineRule="auto"/>
        <w:ind w:right="72"/>
        <w:rPr>
          <w:rFonts w:ascii="Calibri" w:hAnsi="Calibri" w:cs="Calibri"/>
          <w:szCs w:val="21"/>
        </w:rPr>
      </w:pPr>
      <w:r w:rsidRPr="00FB5969">
        <w:rPr>
          <w:rFonts w:ascii="Calibri" w:hAnsi="Calibri" w:cs="Calibri"/>
          <w:szCs w:val="21"/>
        </w:rPr>
        <w:t>Developed tailor software test plans and strategies.</w:t>
      </w:r>
    </w:p>
    <w:p w14:paraId="592E512E" w14:textId="77777777" w:rsidR="005630B6"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 xml:space="preserve">Leverage technical knowledge at the device firmware, Bios, Nic, SSD, Sata, NMVe HDD </w:t>
      </w:r>
      <w:proofErr w:type="spellStart"/>
      <w:r>
        <w:rPr>
          <w:rFonts w:ascii="Calibri" w:hAnsi="Calibri" w:cs="Calibri"/>
          <w:sz w:val="23"/>
          <w:szCs w:val="23"/>
        </w:rPr>
        <w:t>etc</w:t>
      </w:r>
      <w:proofErr w:type="spellEnd"/>
      <w:r>
        <w:rPr>
          <w:rFonts w:ascii="Calibri" w:hAnsi="Calibri" w:cs="Calibri"/>
          <w:sz w:val="23"/>
          <w:szCs w:val="23"/>
        </w:rPr>
        <w:t xml:space="preserve"> for building test case scenarios.</w:t>
      </w:r>
    </w:p>
    <w:p w14:paraId="60ED3969" w14:textId="77777777" w:rsidR="005F57DB"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Understand and actively work with Azure Cloud Computing and Datacenter resources.</w:t>
      </w:r>
    </w:p>
    <w:p w14:paraId="07C059F9" w14:textId="77777777" w:rsidR="005F57DB"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Server component break/fix inspection via physical component review utilizing power and scope probe hardware.</w:t>
      </w:r>
    </w:p>
    <w:p w14:paraId="79485D5A" w14:textId="77777777" w:rsidR="005F57DB" w:rsidRPr="00974B40" w:rsidRDefault="005F57DB" w:rsidP="005630B6">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Utilize PowerShell to develop utility tools to aid the team.</w:t>
      </w:r>
    </w:p>
    <w:p w14:paraId="683232DD" w14:textId="77777777" w:rsidR="005630B6" w:rsidRDefault="005630B6" w:rsidP="00974B40">
      <w:pPr>
        <w:pStyle w:val="ListParagraph"/>
        <w:tabs>
          <w:tab w:val="left" w:pos="3660"/>
        </w:tabs>
        <w:spacing w:after="0" w:line="240" w:lineRule="auto"/>
        <w:ind w:left="360" w:right="72"/>
        <w:rPr>
          <w:rFonts w:ascii="Calibri" w:hAnsi="Calibri" w:cs="Calibri"/>
          <w:b/>
          <w:sz w:val="23"/>
          <w:szCs w:val="23"/>
        </w:rPr>
      </w:pPr>
    </w:p>
    <w:p w14:paraId="68D63B26" w14:textId="77777777" w:rsidR="00974B40" w:rsidRPr="00974B40" w:rsidRDefault="00974B40" w:rsidP="00974B40">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Technical Engineer 3</w:t>
      </w:r>
      <w:r w:rsidRPr="00974B40">
        <w:rPr>
          <w:rFonts w:ascii="Calibri" w:hAnsi="Calibri" w:cs="Calibri"/>
          <w:b/>
          <w:sz w:val="23"/>
          <w:szCs w:val="23"/>
        </w:rPr>
        <w:tab/>
      </w:r>
    </w:p>
    <w:p w14:paraId="7DA80C19" w14:textId="77777777" w:rsidR="00974B40" w:rsidRPr="00974B40" w:rsidRDefault="00974B40" w:rsidP="00974B40">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Brillio - Microsoft</w:t>
      </w:r>
      <w:r w:rsidRPr="00974B40">
        <w:rPr>
          <w:rFonts w:ascii="Calibri" w:hAnsi="Calibri" w:cs="Calibri"/>
          <w:b/>
          <w:sz w:val="23"/>
          <w:szCs w:val="23"/>
        </w:rPr>
        <w:tab/>
      </w:r>
      <w:r w:rsidR="006C0862">
        <w:rPr>
          <w:rFonts w:ascii="Calibri" w:hAnsi="Calibri" w:cs="Calibri"/>
          <w:b/>
          <w:sz w:val="23"/>
          <w:szCs w:val="23"/>
        </w:rPr>
        <w:tab/>
      </w:r>
      <w:r w:rsidRPr="00974B40">
        <w:rPr>
          <w:rFonts w:ascii="Calibri" w:hAnsi="Calibri" w:cs="Calibri"/>
          <w:b/>
          <w:sz w:val="23"/>
          <w:szCs w:val="23"/>
        </w:rPr>
        <w:t>Redmond, WA</w:t>
      </w:r>
      <w:r w:rsidR="006C0862">
        <w:rPr>
          <w:rFonts w:ascii="Calibri" w:hAnsi="Calibri" w:cs="Calibri"/>
          <w:b/>
          <w:sz w:val="23"/>
          <w:szCs w:val="23"/>
        </w:rPr>
        <w:tab/>
      </w:r>
      <w:r w:rsidR="006C0862">
        <w:rPr>
          <w:rFonts w:ascii="Calibri" w:hAnsi="Calibri" w:cs="Calibri"/>
          <w:b/>
          <w:sz w:val="23"/>
          <w:szCs w:val="23"/>
        </w:rPr>
        <w:tab/>
      </w:r>
      <w:r w:rsidRPr="00974B40">
        <w:rPr>
          <w:rFonts w:ascii="Calibri" w:hAnsi="Calibri" w:cs="Calibri"/>
          <w:b/>
          <w:sz w:val="23"/>
          <w:szCs w:val="23"/>
        </w:rPr>
        <w:t xml:space="preserve">Sept 2016 – </w:t>
      </w:r>
      <w:r w:rsidR="00CB42A5">
        <w:rPr>
          <w:rFonts w:ascii="Calibri" w:hAnsi="Calibri" w:cs="Calibri"/>
          <w:b/>
          <w:sz w:val="23"/>
          <w:szCs w:val="23"/>
        </w:rPr>
        <w:t>Jun 2018</w:t>
      </w:r>
    </w:p>
    <w:p w14:paraId="32E51F7B" w14:textId="77777777" w:rsidR="00974B40" w:rsidRPr="00974B40" w:rsidRDefault="00974B40" w:rsidP="00974B40">
      <w:pPr>
        <w:pStyle w:val="ListParagraph"/>
        <w:tabs>
          <w:tab w:val="left" w:pos="3660"/>
        </w:tabs>
        <w:spacing w:after="0" w:line="240" w:lineRule="auto"/>
        <w:ind w:left="360" w:right="72"/>
        <w:rPr>
          <w:rFonts w:ascii="Calibri" w:hAnsi="Calibri" w:cs="Calibri"/>
          <w:b/>
          <w:sz w:val="23"/>
          <w:szCs w:val="23"/>
        </w:rPr>
      </w:pPr>
      <w:r w:rsidRPr="00974B40">
        <w:rPr>
          <w:rFonts w:ascii="Calibri" w:hAnsi="Calibri" w:cs="Calibri"/>
          <w:b/>
          <w:sz w:val="23"/>
          <w:szCs w:val="23"/>
        </w:rPr>
        <w:tab/>
      </w:r>
    </w:p>
    <w:p w14:paraId="1AF58A07"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Creation of new lab deployments including the planning, layout and requirements followed by execution of the plan.</w:t>
      </w:r>
    </w:p>
    <w:p w14:paraId="58BCE7F0"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 xml:space="preserve">Image recovery and deployment for over 3000+ machines in multiple locations across Microsoft Studio locations       </w:t>
      </w:r>
    </w:p>
    <w:p w14:paraId="621AC145"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WTT Studio pool creation, support and troubleshooting.</w:t>
      </w:r>
    </w:p>
    <w:p w14:paraId="3775612A"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Lab deployment with setup configuration and sustained support of Raritan and Avocent KVM over IP solutions.</w:t>
      </w:r>
    </w:p>
    <w:p w14:paraId="2D1D4DB8"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Pr>
          <w:rFonts w:ascii="Calibri" w:hAnsi="Calibri" w:cs="Calibri"/>
          <w:sz w:val="23"/>
          <w:szCs w:val="23"/>
        </w:rPr>
        <w:t>Con</w:t>
      </w:r>
      <w:r w:rsidRPr="00974B40">
        <w:rPr>
          <w:rFonts w:ascii="Calibri" w:hAnsi="Calibri" w:cs="Calibri"/>
          <w:sz w:val="23"/>
          <w:szCs w:val="23"/>
        </w:rPr>
        <w:t>trol (Serial), Kramer (Firewire) and (Network) debug lab deployment, setup and configuration while continuing sustained support for new and existing client/server setups requiring active real time debugging</w:t>
      </w:r>
    </w:p>
    <w:p w14:paraId="583B4DEE"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Custom test system request and deployment of internal engineering and retail products.</w:t>
      </w:r>
    </w:p>
    <w:p w14:paraId="7629853D"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Sustained hardware firmware and upgrades deployment and tracking.</w:t>
      </w:r>
    </w:p>
    <w:p w14:paraId="31E976F0"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Process Documentation and training.</w:t>
      </w:r>
    </w:p>
    <w:p w14:paraId="64849FBD"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Windows Devices inventory tracking.</w:t>
      </w:r>
    </w:p>
    <w:p w14:paraId="4EF10B99"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Infrastructure server deployment of (WDS production server).</w:t>
      </w:r>
    </w:p>
    <w:p w14:paraId="1056C2AE"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Break fix repair of internal engineering and OEM devices in test via hardware or software solutions.</w:t>
      </w:r>
    </w:p>
    <w:p w14:paraId="6B77355F"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 xml:space="preserve">Work with internal Windows Device and Windows Core engineers to improve process for baseline images being applied to incoming devices, servers, laptop, </w:t>
      </w:r>
      <w:r w:rsidR="006E6D41" w:rsidRPr="00974B40">
        <w:rPr>
          <w:rFonts w:ascii="Calibri" w:hAnsi="Calibri" w:cs="Calibri"/>
          <w:sz w:val="23"/>
          <w:szCs w:val="23"/>
        </w:rPr>
        <w:t>and desktop</w:t>
      </w:r>
      <w:r w:rsidRPr="00974B40">
        <w:rPr>
          <w:rFonts w:ascii="Calibri" w:hAnsi="Calibri" w:cs="Calibri"/>
          <w:sz w:val="23"/>
          <w:szCs w:val="23"/>
        </w:rPr>
        <w:t xml:space="preserve"> engineering systems.</w:t>
      </w:r>
    </w:p>
    <w:p w14:paraId="57476523"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 xml:space="preserve">Design and put into production internal software tools for managing device inventory, support requests, baseline imaging equipment increasing team efficiency. </w:t>
      </w:r>
    </w:p>
    <w:p w14:paraId="68FFD1A5" w14:textId="77777777" w:rsidR="00974B40" w:rsidRPr="00974B40" w:rsidRDefault="00974B40" w:rsidP="00974B40">
      <w:pPr>
        <w:pStyle w:val="ListParagraph"/>
        <w:numPr>
          <w:ilvl w:val="0"/>
          <w:numId w:val="33"/>
        </w:numPr>
        <w:tabs>
          <w:tab w:val="left" w:pos="3660"/>
        </w:tabs>
        <w:spacing w:after="0" w:line="240" w:lineRule="auto"/>
        <w:ind w:right="72"/>
        <w:rPr>
          <w:rFonts w:ascii="Calibri" w:hAnsi="Calibri" w:cs="Calibri"/>
          <w:sz w:val="23"/>
          <w:szCs w:val="23"/>
        </w:rPr>
      </w:pPr>
      <w:r w:rsidRPr="00974B40">
        <w:rPr>
          <w:rFonts w:ascii="Calibri" w:hAnsi="Calibri" w:cs="Calibri"/>
          <w:sz w:val="23"/>
          <w:szCs w:val="23"/>
        </w:rPr>
        <w:t>Interfacing with upper team management for existing and new project planning and execution.</w:t>
      </w:r>
    </w:p>
    <w:p w14:paraId="64DEF145" w14:textId="77777777" w:rsidR="006C0862" w:rsidRDefault="006C0862" w:rsidP="00FB5969">
      <w:pPr>
        <w:tabs>
          <w:tab w:val="left" w:pos="3660"/>
        </w:tabs>
        <w:spacing w:after="0" w:line="240" w:lineRule="auto"/>
        <w:ind w:right="72"/>
        <w:rPr>
          <w:rFonts w:ascii="Calibri" w:hAnsi="Calibri" w:cs="Calibri"/>
          <w:b/>
          <w:sz w:val="23"/>
          <w:szCs w:val="23"/>
        </w:rPr>
      </w:pPr>
    </w:p>
    <w:p w14:paraId="57DAD97A" w14:textId="77777777" w:rsidR="00FB5969" w:rsidRPr="00FB5969" w:rsidRDefault="00FB5969" w:rsidP="00FB5969">
      <w:pPr>
        <w:tabs>
          <w:tab w:val="left" w:pos="3660"/>
        </w:tabs>
        <w:spacing w:after="0" w:line="240" w:lineRule="auto"/>
        <w:ind w:right="72"/>
        <w:rPr>
          <w:rFonts w:ascii="Calibri" w:hAnsi="Calibri" w:cs="Calibri"/>
          <w:b/>
          <w:sz w:val="23"/>
          <w:szCs w:val="23"/>
        </w:rPr>
      </w:pPr>
      <w:r w:rsidRPr="00FB5969">
        <w:rPr>
          <w:rFonts w:ascii="Calibri" w:hAnsi="Calibri" w:cs="Calibri"/>
          <w:b/>
          <w:sz w:val="23"/>
          <w:szCs w:val="23"/>
        </w:rPr>
        <w:t>System Engineer</w:t>
      </w:r>
    </w:p>
    <w:p w14:paraId="01D60F5E" w14:textId="77777777" w:rsidR="00FB5969" w:rsidRDefault="00FB5969" w:rsidP="006C0862">
      <w:pPr>
        <w:tabs>
          <w:tab w:val="left" w:pos="3660"/>
        </w:tabs>
        <w:spacing w:after="0" w:line="240" w:lineRule="auto"/>
        <w:ind w:right="72"/>
        <w:rPr>
          <w:rFonts w:ascii="Calibri" w:hAnsi="Calibri" w:cs="Calibri"/>
          <w:sz w:val="23"/>
          <w:szCs w:val="23"/>
        </w:rPr>
      </w:pPr>
      <w:r w:rsidRPr="00FB5969">
        <w:rPr>
          <w:rFonts w:ascii="Calibri" w:hAnsi="Calibri" w:cs="Calibri"/>
          <w:b/>
          <w:sz w:val="23"/>
          <w:szCs w:val="23"/>
        </w:rPr>
        <w:t>Microsoft</w:t>
      </w:r>
      <w:r w:rsidRPr="00FB5969">
        <w:rPr>
          <w:rFonts w:ascii="Calibri" w:hAnsi="Calibri" w:cs="Calibri"/>
          <w:b/>
          <w:sz w:val="23"/>
          <w:szCs w:val="23"/>
        </w:rPr>
        <w:tab/>
      </w:r>
      <w:r w:rsidR="006C0862">
        <w:rPr>
          <w:rFonts w:ascii="Calibri" w:hAnsi="Calibri" w:cs="Calibri"/>
          <w:b/>
          <w:sz w:val="23"/>
          <w:szCs w:val="23"/>
        </w:rPr>
        <w:tab/>
      </w:r>
      <w:r w:rsidRPr="00FB5969">
        <w:rPr>
          <w:rFonts w:ascii="Calibri" w:hAnsi="Calibri" w:cs="Calibri"/>
          <w:b/>
          <w:sz w:val="23"/>
          <w:szCs w:val="23"/>
        </w:rPr>
        <w:t>Redmond, WA</w:t>
      </w:r>
      <w:r w:rsidR="006C0862">
        <w:rPr>
          <w:rFonts w:ascii="Calibri" w:hAnsi="Calibri" w:cs="Calibri"/>
          <w:b/>
          <w:sz w:val="23"/>
          <w:szCs w:val="23"/>
        </w:rPr>
        <w:tab/>
      </w:r>
      <w:r w:rsidR="006C0862">
        <w:rPr>
          <w:rFonts w:ascii="Calibri" w:hAnsi="Calibri" w:cs="Calibri"/>
          <w:b/>
          <w:sz w:val="23"/>
          <w:szCs w:val="23"/>
        </w:rPr>
        <w:tab/>
      </w:r>
      <w:r w:rsidRPr="00FB5969">
        <w:rPr>
          <w:rFonts w:ascii="Calibri" w:hAnsi="Calibri" w:cs="Calibri"/>
          <w:b/>
          <w:sz w:val="23"/>
          <w:szCs w:val="23"/>
        </w:rPr>
        <w:t xml:space="preserve"> Jul 2012 – May 2016</w:t>
      </w:r>
      <w:r w:rsidRPr="006C0862">
        <w:rPr>
          <w:rFonts w:ascii="Calibri" w:hAnsi="Calibri" w:cs="Calibri"/>
          <w:sz w:val="23"/>
          <w:szCs w:val="23"/>
        </w:rPr>
        <w:tab/>
      </w:r>
    </w:p>
    <w:p w14:paraId="0C1827CC" w14:textId="77777777" w:rsidR="006C0862" w:rsidRPr="006C0862" w:rsidRDefault="006C0862" w:rsidP="006C0862">
      <w:pPr>
        <w:tabs>
          <w:tab w:val="left" w:pos="3660"/>
        </w:tabs>
        <w:spacing w:after="0" w:line="240" w:lineRule="auto"/>
        <w:ind w:right="72"/>
        <w:rPr>
          <w:rFonts w:ascii="Calibri" w:hAnsi="Calibri" w:cs="Calibri"/>
          <w:b/>
          <w:sz w:val="23"/>
          <w:szCs w:val="23"/>
        </w:rPr>
      </w:pPr>
    </w:p>
    <w:p w14:paraId="15BB7BC1"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Direct crisis management support for Bing and Yahoo! Search engines, crisis events for Ads, Maps, and other platform services (O365, Federal services, Exchange, Outlook, Skype and Xbox Live teams), including external partners like Nokia.</w:t>
      </w:r>
    </w:p>
    <w:p w14:paraId="54875FE3"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Experience with distributed application support spread across a series of global datacenters.</w:t>
      </w:r>
    </w:p>
    <w:p w14:paraId="68766EAD"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Perform functional analysis and cost – benefit studies to determine proper allocation of resources.</w:t>
      </w:r>
    </w:p>
    <w:p w14:paraId="2280D7E3"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Primary contact for the Halsey project (Bing/Azure back-end for Cortana Personal Assistant).</w:t>
      </w:r>
    </w:p>
    <w:p w14:paraId="43E6EEAA"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Supported and resolved incidents involving failures of datacenters, loss of availability of services, and latencies causing timeouts to miniscule week over week increases of latency.</w:t>
      </w:r>
    </w:p>
    <w:p w14:paraId="0D5EC960"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Developed documentation and procedures to coordinate operations between online services (Bing/Advertising/Yahoo Search).</w:t>
      </w:r>
    </w:p>
    <w:p w14:paraId="086024A5"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Worked in a 24x7x365 environment to ensure maximum uptime for all services.</w:t>
      </w:r>
    </w:p>
    <w:p w14:paraId="6B6A8D54"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Infrastructure included over 300,000 servers with geographic load balancing and monitoring to ensure the fastest service for our customers.</w:t>
      </w:r>
    </w:p>
    <w:p w14:paraId="71BCC2FA" w14:textId="77777777" w:rsidR="00FB5969" w:rsidRPr="00FB596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 xml:space="preserve">Trained OSD-OC, MOC and CCO System Engineers in </w:t>
      </w:r>
      <w:proofErr w:type="spellStart"/>
      <w:r w:rsidRPr="00FB5969">
        <w:rPr>
          <w:rFonts w:ascii="Calibri" w:hAnsi="Calibri" w:cs="Calibri"/>
          <w:sz w:val="23"/>
          <w:szCs w:val="23"/>
        </w:rPr>
        <w:t>BingAds</w:t>
      </w:r>
      <w:proofErr w:type="spellEnd"/>
      <w:r w:rsidRPr="00FB5969">
        <w:rPr>
          <w:rFonts w:ascii="Calibri" w:hAnsi="Calibri" w:cs="Calibri"/>
          <w:sz w:val="23"/>
          <w:szCs w:val="23"/>
        </w:rPr>
        <w:t xml:space="preserve"> and Bing System workflows, migration technologies, reporting methods and monitoring implementation.</w:t>
      </w:r>
    </w:p>
    <w:p w14:paraId="7190ED93" w14:textId="77777777" w:rsidR="00F21785" w:rsidRPr="00F92639" w:rsidRDefault="00FB5969" w:rsidP="00FB5969">
      <w:pPr>
        <w:pStyle w:val="ListParagraph"/>
        <w:numPr>
          <w:ilvl w:val="0"/>
          <w:numId w:val="28"/>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A primary contact for Yahoo! management and Operations Centers for all Microsoft/Yahoo! discus</w:t>
      </w:r>
      <w:r>
        <w:rPr>
          <w:rFonts w:ascii="Calibri" w:hAnsi="Calibri" w:cs="Calibri"/>
          <w:sz w:val="23"/>
          <w:szCs w:val="23"/>
        </w:rPr>
        <w:t>sion related to operations work</w:t>
      </w:r>
      <w:r w:rsidR="00F21785" w:rsidRPr="00F92639">
        <w:rPr>
          <w:rFonts w:ascii="Calibri" w:hAnsi="Calibri" w:cs="Calibri"/>
          <w:sz w:val="23"/>
          <w:szCs w:val="23"/>
        </w:rPr>
        <w:t>.</w:t>
      </w:r>
    </w:p>
    <w:p w14:paraId="5FF70AE0" w14:textId="77777777" w:rsidR="00F21785" w:rsidRPr="00F92639" w:rsidRDefault="00F21785" w:rsidP="00F21785">
      <w:pPr>
        <w:tabs>
          <w:tab w:val="left" w:pos="3660"/>
        </w:tabs>
        <w:spacing w:after="0" w:line="240" w:lineRule="auto"/>
        <w:ind w:right="72"/>
        <w:rPr>
          <w:rFonts w:ascii="Calibri" w:hAnsi="Calibri" w:cs="Calibri"/>
          <w:sz w:val="23"/>
          <w:szCs w:val="23"/>
        </w:rPr>
      </w:pPr>
    </w:p>
    <w:p w14:paraId="23691190" w14:textId="77777777" w:rsidR="00FB5969" w:rsidRPr="00FB5969" w:rsidRDefault="00FB5969" w:rsidP="00FB5969">
      <w:pPr>
        <w:tabs>
          <w:tab w:val="left" w:pos="3660"/>
        </w:tabs>
        <w:spacing w:after="0" w:line="240" w:lineRule="auto"/>
        <w:ind w:right="72"/>
        <w:rPr>
          <w:rFonts w:ascii="Calibri" w:hAnsi="Calibri" w:cs="Calibri"/>
          <w:b/>
          <w:sz w:val="23"/>
          <w:szCs w:val="23"/>
        </w:rPr>
      </w:pPr>
      <w:r w:rsidRPr="00FB5969">
        <w:rPr>
          <w:rFonts w:ascii="Calibri" w:hAnsi="Calibri" w:cs="Calibri"/>
          <w:b/>
          <w:sz w:val="23"/>
          <w:szCs w:val="23"/>
        </w:rPr>
        <w:t>System Analyst 2</w:t>
      </w:r>
      <w:r w:rsidRPr="00FB5969">
        <w:rPr>
          <w:rFonts w:ascii="Calibri" w:hAnsi="Calibri" w:cs="Calibri"/>
          <w:b/>
          <w:sz w:val="23"/>
          <w:szCs w:val="23"/>
        </w:rPr>
        <w:tab/>
      </w:r>
    </w:p>
    <w:p w14:paraId="10D38128" w14:textId="77777777" w:rsidR="00FB5969" w:rsidRDefault="00FB5969" w:rsidP="00FB5969">
      <w:pPr>
        <w:tabs>
          <w:tab w:val="left" w:pos="3660"/>
        </w:tabs>
        <w:spacing w:after="0" w:line="240" w:lineRule="auto"/>
        <w:ind w:right="72"/>
        <w:rPr>
          <w:rFonts w:ascii="Calibri" w:hAnsi="Calibri" w:cs="Calibri"/>
          <w:b/>
          <w:sz w:val="23"/>
          <w:szCs w:val="23"/>
        </w:rPr>
      </w:pPr>
      <w:r w:rsidRPr="00FB5969">
        <w:rPr>
          <w:rFonts w:ascii="Calibri" w:hAnsi="Calibri" w:cs="Calibri"/>
          <w:b/>
          <w:sz w:val="23"/>
          <w:szCs w:val="23"/>
        </w:rPr>
        <w:t xml:space="preserve">Aditi Inc. </w:t>
      </w:r>
      <w:r w:rsidR="006C0862">
        <w:rPr>
          <w:rFonts w:ascii="Calibri" w:hAnsi="Calibri" w:cs="Calibri"/>
          <w:b/>
          <w:sz w:val="23"/>
          <w:szCs w:val="23"/>
        </w:rPr>
        <w:t>–</w:t>
      </w:r>
      <w:r w:rsidRPr="00FB5969">
        <w:rPr>
          <w:rFonts w:ascii="Calibri" w:hAnsi="Calibri" w:cs="Calibri"/>
          <w:b/>
          <w:sz w:val="23"/>
          <w:szCs w:val="23"/>
        </w:rPr>
        <w:t xml:space="preserve"> Microsoft</w:t>
      </w:r>
      <w:r w:rsidR="006C0862">
        <w:rPr>
          <w:rFonts w:ascii="Calibri" w:hAnsi="Calibri" w:cs="Calibri"/>
          <w:b/>
          <w:sz w:val="23"/>
          <w:szCs w:val="23"/>
        </w:rPr>
        <w:tab/>
      </w:r>
      <w:r w:rsidR="006C0862">
        <w:rPr>
          <w:rFonts w:ascii="Calibri" w:hAnsi="Calibri" w:cs="Calibri"/>
          <w:b/>
          <w:sz w:val="23"/>
          <w:szCs w:val="23"/>
        </w:rPr>
        <w:tab/>
      </w:r>
      <w:r w:rsidR="006C0862" w:rsidRPr="00FB5969">
        <w:rPr>
          <w:rFonts w:ascii="Calibri" w:hAnsi="Calibri" w:cs="Calibri"/>
          <w:b/>
          <w:sz w:val="23"/>
          <w:szCs w:val="23"/>
        </w:rPr>
        <w:t>Redmond, WA</w:t>
      </w:r>
      <w:r w:rsidR="006C0862">
        <w:rPr>
          <w:rFonts w:ascii="Calibri" w:hAnsi="Calibri" w:cs="Calibri"/>
          <w:b/>
          <w:sz w:val="23"/>
          <w:szCs w:val="23"/>
        </w:rPr>
        <w:tab/>
      </w:r>
      <w:r w:rsidR="006C0862">
        <w:rPr>
          <w:rFonts w:ascii="Calibri" w:hAnsi="Calibri" w:cs="Calibri"/>
          <w:b/>
          <w:sz w:val="23"/>
          <w:szCs w:val="23"/>
        </w:rPr>
        <w:tab/>
      </w:r>
      <w:r w:rsidRPr="00FB5969">
        <w:rPr>
          <w:rFonts w:ascii="Calibri" w:hAnsi="Calibri" w:cs="Calibri"/>
          <w:b/>
          <w:sz w:val="23"/>
          <w:szCs w:val="23"/>
        </w:rPr>
        <w:t xml:space="preserve"> Jul 2011 – July 2012</w:t>
      </w:r>
    </w:p>
    <w:p w14:paraId="1D0E85B8" w14:textId="77777777" w:rsidR="006C0862" w:rsidRPr="00FB5969" w:rsidRDefault="006C0862" w:rsidP="00FB5969">
      <w:pPr>
        <w:tabs>
          <w:tab w:val="left" w:pos="3660"/>
        </w:tabs>
        <w:spacing w:after="0" w:line="240" w:lineRule="auto"/>
        <w:ind w:right="72"/>
        <w:rPr>
          <w:rFonts w:ascii="Calibri" w:hAnsi="Calibri" w:cs="Calibri"/>
          <w:b/>
          <w:sz w:val="23"/>
          <w:szCs w:val="23"/>
        </w:rPr>
      </w:pPr>
    </w:p>
    <w:p w14:paraId="512CA16F"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Lead for internal team of 8 regular vendors in charge of engineering equipment within the Windows Phone Division. This involved the management of (Dayshift / Graveyard) crew members and the daily execution of tasks assigned to them.</w:t>
      </w:r>
    </w:p>
    <w:p w14:paraId="383A0501"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Audited engineering phone lines usage for the windows phone division.</w:t>
      </w:r>
    </w:p>
    <w:p w14:paraId="24DEBD80"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Worked with internal Windows Phone engineers and OEM’s to improve process for baseline images being applied to incoming cell devices. The results of this were reduced process complexity and lowering processing time by 60%.</w:t>
      </w:r>
    </w:p>
    <w:p w14:paraId="10188B94"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Helped design internal software tools for managing device inventory, support requests and baseline imaging equipment increasing team efficiency.</w:t>
      </w:r>
    </w:p>
    <w:p w14:paraId="18AF6976"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Process documentation and training.</w:t>
      </w:r>
    </w:p>
    <w:p w14:paraId="1C6D8C4A"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Interfacing with upper team management for existing and new project planning and execution.</w:t>
      </w:r>
    </w:p>
    <w:p w14:paraId="31ABC41B"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 w:val="23"/>
          <w:szCs w:val="23"/>
        </w:rPr>
      </w:pPr>
      <w:r w:rsidRPr="00FB5969">
        <w:rPr>
          <w:rFonts w:ascii="Calibri" w:hAnsi="Calibri" w:cs="Calibri"/>
          <w:sz w:val="23"/>
          <w:szCs w:val="23"/>
        </w:rPr>
        <w:t>Vendor hardware support and product cycles for active devices in development rotation.</w:t>
      </w:r>
    </w:p>
    <w:p w14:paraId="258F15C1" w14:textId="77777777" w:rsidR="00FB5969" w:rsidRPr="00FB5969" w:rsidRDefault="00FB5969" w:rsidP="00FB5969">
      <w:pPr>
        <w:pStyle w:val="ListParagraph"/>
        <w:numPr>
          <w:ilvl w:val="0"/>
          <w:numId w:val="29"/>
        </w:numPr>
        <w:tabs>
          <w:tab w:val="left" w:pos="3660"/>
        </w:tabs>
        <w:spacing w:after="0" w:line="240" w:lineRule="auto"/>
        <w:ind w:right="72"/>
        <w:rPr>
          <w:rFonts w:ascii="Calibri" w:hAnsi="Calibri" w:cs="Calibri"/>
          <w:szCs w:val="21"/>
        </w:rPr>
      </w:pPr>
      <w:r w:rsidRPr="00FB5969">
        <w:rPr>
          <w:rFonts w:ascii="Calibri" w:hAnsi="Calibri" w:cs="Calibri"/>
          <w:sz w:val="23"/>
          <w:szCs w:val="23"/>
        </w:rPr>
        <w:t>Provide assistance with systems planning, business information analysis and process improvement initiatives</w:t>
      </w:r>
      <w:r w:rsidR="00F21785" w:rsidRPr="00FB5969">
        <w:rPr>
          <w:rFonts w:ascii="Calibri" w:hAnsi="Calibri" w:cs="Calibri"/>
          <w:sz w:val="23"/>
          <w:szCs w:val="23"/>
        </w:rPr>
        <w:t>.</w:t>
      </w:r>
    </w:p>
    <w:p w14:paraId="7D424DB3" w14:textId="77777777" w:rsidR="006C0862" w:rsidRDefault="006C0862" w:rsidP="00FB5969">
      <w:pPr>
        <w:tabs>
          <w:tab w:val="left" w:pos="3660"/>
        </w:tabs>
        <w:spacing w:after="0" w:line="240" w:lineRule="auto"/>
        <w:ind w:right="72"/>
        <w:rPr>
          <w:rFonts w:ascii="Calibri" w:hAnsi="Calibri" w:cs="Calibri"/>
          <w:b/>
          <w:szCs w:val="21"/>
        </w:rPr>
      </w:pPr>
    </w:p>
    <w:p w14:paraId="73ABBBE4"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System Test Engineer 3</w:t>
      </w:r>
    </w:p>
    <w:p w14:paraId="1E542160"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Prithvi Catalytic - Microsoft</w:t>
      </w:r>
      <w:r w:rsidRPr="00FB5969">
        <w:rPr>
          <w:rFonts w:ascii="Calibri" w:hAnsi="Calibri" w:cs="Calibri"/>
          <w:b/>
          <w:szCs w:val="21"/>
        </w:rPr>
        <w:tab/>
      </w:r>
      <w:r w:rsidR="006C0862">
        <w:rPr>
          <w:rFonts w:ascii="Calibri" w:hAnsi="Calibri" w:cs="Calibri"/>
          <w:b/>
          <w:szCs w:val="21"/>
        </w:rPr>
        <w:tab/>
      </w:r>
      <w:r w:rsidRPr="00FB5969">
        <w:rPr>
          <w:rFonts w:ascii="Calibri" w:hAnsi="Calibri" w:cs="Calibri"/>
          <w:b/>
          <w:szCs w:val="21"/>
        </w:rPr>
        <w:t>Redmond, WA</w:t>
      </w:r>
      <w:r w:rsidR="006C0862">
        <w:rPr>
          <w:rFonts w:ascii="Calibri" w:hAnsi="Calibri" w:cs="Calibri"/>
          <w:b/>
          <w:szCs w:val="21"/>
        </w:rPr>
        <w:tab/>
      </w:r>
      <w:r w:rsidR="006C0862">
        <w:rPr>
          <w:rFonts w:ascii="Calibri" w:hAnsi="Calibri" w:cs="Calibri"/>
          <w:b/>
          <w:szCs w:val="21"/>
        </w:rPr>
        <w:tab/>
      </w:r>
      <w:r w:rsidR="006C0862">
        <w:rPr>
          <w:rFonts w:ascii="Calibri" w:hAnsi="Calibri" w:cs="Calibri"/>
          <w:b/>
          <w:szCs w:val="21"/>
        </w:rPr>
        <w:tab/>
      </w:r>
      <w:r w:rsidRPr="00FB5969">
        <w:rPr>
          <w:rFonts w:ascii="Calibri" w:hAnsi="Calibri" w:cs="Calibri"/>
          <w:b/>
          <w:szCs w:val="21"/>
        </w:rPr>
        <w:t>Oct 2010 – July 2011</w:t>
      </w:r>
    </w:p>
    <w:p w14:paraId="1C9129FB" w14:textId="77777777" w:rsidR="00FB5969" w:rsidRPr="00FB5969" w:rsidRDefault="00FB5969" w:rsidP="00FB5969">
      <w:pPr>
        <w:tabs>
          <w:tab w:val="left" w:pos="3660"/>
        </w:tabs>
        <w:spacing w:after="0" w:line="240" w:lineRule="auto"/>
        <w:ind w:right="72"/>
        <w:rPr>
          <w:rFonts w:ascii="Calibri" w:hAnsi="Calibri" w:cs="Calibri"/>
          <w:szCs w:val="21"/>
        </w:rPr>
      </w:pPr>
      <w:r w:rsidRPr="00FB5969">
        <w:rPr>
          <w:rFonts w:ascii="Calibri" w:hAnsi="Calibri" w:cs="Calibri"/>
          <w:szCs w:val="21"/>
        </w:rPr>
        <w:tab/>
      </w:r>
    </w:p>
    <w:p w14:paraId="08044E51"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Creation of new lab deployments including the planning, layout and requirements followed by execution of the plan.</w:t>
      </w:r>
    </w:p>
    <w:p w14:paraId="283D1B85"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Image recovery and deployment for over 3000+ machines in multiple building locations</w:t>
      </w:r>
    </w:p>
    <w:p w14:paraId="4B558998" w14:textId="77777777" w:rsidR="00FB5969" w:rsidRPr="00FB5969" w:rsidRDefault="006E6D41"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Across</w:t>
      </w:r>
      <w:r w:rsidR="00FB5969" w:rsidRPr="00FB5969">
        <w:rPr>
          <w:rFonts w:ascii="Calibri" w:hAnsi="Calibri" w:cs="Calibri"/>
          <w:szCs w:val="21"/>
        </w:rPr>
        <w:t xml:space="preserve"> Microsoft campus.</w:t>
      </w:r>
    </w:p>
    <w:p w14:paraId="2B8C629D"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WTT Studio pool creation, support and troubleshooting.</w:t>
      </w:r>
    </w:p>
    <w:p w14:paraId="43AFE512"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Lab deployment with setup configuration and sustained support of Raritan and Avocent KVM over IP solutions.</w:t>
      </w:r>
    </w:p>
    <w:p w14:paraId="4DF3BAAE" w14:textId="77777777" w:rsidR="00FB5969" w:rsidRPr="00FB5969" w:rsidRDefault="006E6D41"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Control</w:t>
      </w:r>
      <w:r w:rsidR="00FB5969" w:rsidRPr="00FB5969">
        <w:rPr>
          <w:rFonts w:ascii="Calibri" w:hAnsi="Calibri" w:cs="Calibri"/>
          <w:szCs w:val="21"/>
        </w:rPr>
        <w:t xml:space="preserve"> (Serial) and Kramer (Firewire) debug unit lab deployment, setup and configuration while continuing sustained support for new and existing client/server setups requiring active real time debugging.</w:t>
      </w:r>
    </w:p>
    <w:p w14:paraId="1A4D8892"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proofErr w:type="spellStart"/>
      <w:r w:rsidRPr="00FB5969">
        <w:rPr>
          <w:rFonts w:ascii="Calibri" w:hAnsi="Calibri" w:cs="Calibri"/>
          <w:szCs w:val="21"/>
        </w:rPr>
        <w:t>Dtap</w:t>
      </w:r>
      <w:proofErr w:type="spellEnd"/>
      <w:r w:rsidRPr="00FB5969">
        <w:rPr>
          <w:rFonts w:ascii="Calibri" w:hAnsi="Calibri" w:cs="Calibri"/>
          <w:szCs w:val="21"/>
        </w:rPr>
        <w:t xml:space="preserve"> setup and configuration.</w:t>
      </w:r>
    </w:p>
    <w:p w14:paraId="2B7CF6F9"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Custom test system request and deployment of internal and retail products and Process Documentation</w:t>
      </w:r>
      <w:r w:rsidR="006E6D41" w:rsidRPr="00FB5969">
        <w:rPr>
          <w:rFonts w:ascii="Calibri" w:hAnsi="Calibri" w:cs="Calibri"/>
          <w:szCs w:val="21"/>
        </w:rPr>
        <w:t>...</w:t>
      </w:r>
    </w:p>
    <w:p w14:paraId="741B6F31"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Sustained hardware firmware and upgrades deployment and tracking.</w:t>
      </w:r>
    </w:p>
    <w:p w14:paraId="5B85A89B"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Windows Org inventory tracking via Lab Tracker.</w:t>
      </w:r>
    </w:p>
    <w:p w14:paraId="31A21B40"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Created customized test scripts based on the needs and functions of applications.</w:t>
      </w:r>
    </w:p>
    <w:p w14:paraId="32FC3108" w14:textId="77777777" w:rsidR="00FB5969" w:rsidRP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Infrastructure server deployment of (WDS, Hyper-V).</w:t>
      </w:r>
    </w:p>
    <w:p w14:paraId="0FF1BE06" w14:textId="77777777" w:rsidR="00FB5969" w:rsidRDefault="00FB5969" w:rsidP="00FB5969">
      <w:pPr>
        <w:pStyle w:val="ListParagraph"/>
        <w:numPr>
          <w:ilvl w:val="0"/>
          <w:numId w:val="34"/>
        </w:numPr>
        <w:tabs>
          <w:tab w:val="left" w:pos="3660"/>
        </w:tabs>
        <w:spacing w:after="0" w:line="240" w:lineRule="auto"/>
        <w:ind w:right="72"/>
        <w:rPr>
          <w:rFonts w:ascii="Calibri" w:hAnsi="Calibri" w:cs="Calibri"/>
          <w:szCs w:val="21"/>
        </w:rPr>
      </w:pPr>
      <w:r w:rsidRPr="00FB5969">
        <w:rPr>
          <w:rFonts w:ascii="Calibri" w:hAnsi="Calibri" w:cs="Calibri"/>
          <w:szCs w:val="21"/>
        </w:rPr>
        <w:t>Break fix repair of internal and OEM devices in test.</w:t>
      </w:r>
    </w:p>
    <w:p w14:paraId="4813B5E9" w14:textId="77777777" w:rsidR="006C0862" w:rsidRPr="00FB5969" w:rsidRDefault="006C0862" w:rsidP="006C0862">
      <w:pPr>
        <w:pStyle w:val="ListParagraph"/>
        <w:tabs>
          <w:tab w:val="left" w:pos="3660"/>
        </w:tabs>
        <w:spacing w:after="0" w:line="240" w:lineRule="auto"/>
        <w:ind w:left="360" w:right="72"/>
        <w:rPr>
          <w:rFonts w:ascii="Calibri" w:hAnsi="Calibri" w:cs="Calibri"/>
          <w:szCs w:val="21"/>
        </w:rPr>
      </w:pPr>
    </w:p>
    <w:p w14:paraId="37367B4B"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System Test Engineer 3</w:t>
      </w:r>
    </w:p>
    <w:p w14:paraId="4024C94F" w14:textId="77777777" w:rsidR="006C0862"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Aditi Inc. - Microsoft</w:t>
      </w:r>
      <w:r w:rsidRPr="00FB5969">
        <w:rPr>
          <w:rFonts w:ascii="Calibri" w:hAnsi="Calibri" w:cs="Calibri"/>
          <w:b/>
          <w:szCs w:val="21"/>
        </w:rPr>
        <w:tab/>
      </w:r>
      <w:r w:rsidR="006C0862">
        <w:rPr>
          <w:rFonts w:ascii="Calibri" w:hAnsi="Calibri" w:cs="Calibri"/>
          <w:b/>
          <w:szCs w:val="21"/>
        </w:rPr>
        <w:tab/>
      </w:r>
      <w:r w:rsidRPr="00FB5969">
        <w:rPr>
          <w:rFonts w:ascii="Calibri" w:hAnsi="Calibri" w:cs="Calibri"/>
          <w:b/>
          <w:szCs w:val="21"/>
        </w:rPr>
        <w:t xml:space="preserve">Redmond, WA   </w:t>
      </w:r>
      <w:r w:rsidR="006C0862">
        <w:rPr>
          <w:rFonts w:ascii="Calibri" w:hAnsi="Calibri" w:cs="Calibri"/>
          <w:b/>
          <w:szCs w:val="21"/>
        </w:rPr>
        <w:tab/>
      </w:r>
      <w:r w:rsidR="006C0862">
        <w:rPr>
          <w:rFonts w:ascii="Calibri" w:hAnsi="Calibri" w:cs="Calibri"/>
          <w:b/>
          <w:szCs w:val="21"/>
        </w:rPr>
        <w:tab/>
      </w:r>
      <w:r w:rsidRPr="00FB5969">
        <w:rPr>
          <w:rFonts w:ascii="Calibri" w:hAnsi="Calibri" w:cs="Calibri"/>
          <w:b/>
          <w:szCs w:val="21"/>
        </w:rPr>
        <w:t>May2</w:t>
      </w:r>
      <w:r>
        <w:rPr>
          <w:rFonts w:ascii="Calibri" w:hAnsi="Calibri" w:cs="Calibri"/>
          <w:b/>
          <w:szCs w:val="21"/>
        </w:rPr>
        <w:t>009 – Oct 2010</w:t>
      </w:r>
    </w:p>
    <w:p w14:paraId="5E4BA61A"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szCs w:val="21"/>
        </w:rPr>
        <w:tab/>
      </w:r>
    </w:p>
    <w:p w14:paraId="17301B73"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Creation of new lab deployments including the planning, layout and requirements followed by execution of the plan.</w:t>
      </w:r>
    </w:p>
    <w:p w14:paraId="2B99C2C0"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Image recovery and deployment for over 3000+ machines in multiple building locations</w:t>
      </w:r>
    </w:p>
    <w:p w14:paraId="44D10D87" w14:textId="77777777" w:rsidR="00FB5969" w:rsidRPr="00FB5969" w:rsidRDefault="006E6D41"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Across</w:t>
      </w:r>
      <w:r w:rsidR="00FB5969" w:rsidRPr="00FB5969">
        <w:rPr>
          <w:rFonts w:ascii="Calibri" w:hAnsi="Calibri" w:cs="Calibri"/>
          <w:szCs w:val="21"/>
        </w:rPr>
        <w:t xml:space="preserve"> Microsoft campus.</w:t>
      </w:r>
    </w:p>
    <w:p w14:paraId="2300BC5A"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Identified and clarified business requirements to software engineers</w:t>
      </w:r>
    </w:p>
    <w:p w14:paraId="6E468708"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Developed tailor software test plans and strategies.</w:t>
      </w:r>
    </w:p>
    <w:p w14:paraId="22B742E8" w14:textId="77777777" w:rsidR="00FB5969" w:rsidRPr="00FB5969" w:rsidRDefault="006E6D41"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Control</w:t>
      </w:r>
      <w:r w:rsidR="00FB5969" w:rsidRPr="00FB5969">
        <w:rPr>
          <w:rFonts w:ascii="Calibri" w:hAnsi="Calibri" w:cs="Calibri"/>
          <w:szCs w:val="21"/>
        </w:rPr>
        <w:t xml:space="preserve"> (Serial) and Kramer (Firewire) debug unit lab deployment, setup and configuration while continuing sustained support for new and existing client/server setups requiring active real time debugging.</w:t>
      </w:r>
    </w:p>
    <w:p w14:paraId="6B8E81A4"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proofErr w:type="spellStart"/>
      <w:r w:rsidRPr="00FB5969">
        <w:rPr>
          <w:rFonts w:ascii="Calibri" w:hAnsi="Calibri" w:cs="Calibri"/>
          <w:szCs w:val="21"/>
        </w:rPr>
        <w:t>Dtap</w:t>
      </w:r>
      <w:proofErr w:type="spellEnd"/>
      <w:r w:rsidRPr="00FB5969">
        <w:rPr>
          <w:rFonts w:ascii="Calibri" w:hAnsi="Calibri" w:cs="Calibri"/>
          <w:szCs w:val="21"/>
        </w:rPr>
        <w:t xml:space="preserve"> setup and configuration.</w:t>
      </w:r>
    </w:p>
    <w:p w14:paraId="551055BB"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Document test results and classify performance issues.</w:t>
      </w:r>
    </w:p>
    <w:p w14:paraId="6EB5C929"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Perform system integration, verification, and validation.</w:t>
      </w:r>
    </w:p>
    <w:p w14:paraId="4EF32F1E"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Review project specifications and recommend effective changes.</w:t>
      </w:r>
    </w:p>
    <w:p w14:paraId="62636A3D"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Windows Org inventory tracking via Lab Tracker.</w:t>
      </w:r>
    </w:p>
    <w:p w14:paraId="1AEF85EC"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Infrastructure server deployment of (WDS, Hyper-V).</w:t>
      </w:r>
    </w:p>
    <w:p w14:paraId="71F16774" w14:textId="77777777" w:rsidR="00FB5969" w:rsidRP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Break fix repair of internal and OEM devices in test.</w:t>
      </w:r>
    </w:p>
    <w:p w14:paraId="551ABA3C" w14:textId="77777777" w:rsidR="00FB5969" w:rsidRDefault="00FB5969" w:rsidP="00FB5969">
      <w:pPr>
        <w:pStyle w:val="ListParagraph"/>
        <w:numPr>
          <w:ilvl w:val="0"/>
          <w:numId w:val="35"/>
        </w:numPr>
        <w:tabs>
          <w:tab w:val="left" w:pos="3660"/>
        </w:tabs>
        <w:spacing w:after="0" w:line="240" w:lineRule="auto"/>
        <w:ind w:right="72"/>
        <w:rPr>
          <w:rFonts w:ascii="Calibri" w:hAnsi="Calibri" w:cs="Calibri"/>
          <w:szCs w:val="21"/>
        </w:rPr>
      </w:pPr>
      <w:r w:rsidRPr="00FB5969">
        <w:rPr>
          <w:rFonts w:ascii="Calibri" w:hAnsi="Calibri" w:cs="Calibri"/>
          <w:szCs w:val="21"/>
        </w:rPr>
        <w:t>Develop and maintain Systems Verification &amp; Validation SOPs and Work Instructions.</w:t>
      </w:r>
    </w:p>
    <w:p w14:paraId="7D677B9E" w14:textId="77777777" w:rsidR="00FB5969" w:rsidRDefault="00FB5969" w:rsidP="00FB5969">
      <w:pPr>
        <w:tabs>
          <w:tab w:val="left" w:pos="3660"/>
        </w:tabs>
        <w:spacing w:after="0" w:line="240" w:lineRule="auto"/>
        <w:ind w:right="72"/>
        <w:rPr>
          <w:rFonts w:ascii="Calibri" w:hAnsi="Calibri" w:cs="Calibri"/>
          <w:szCs w:val="21"/>
        </w:rPr>
      </w:pPr>
    </w:p>
    <w:p w14:paraId="05FE44DA"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Printer Test Engineer</w:t>
      </w:r>
    </w:p>
    <w:p w14:paraId="06A41AC4" w14:textId="77777777" w:rsidR="006C0862"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 xml:space="preserve">Hewlett Packard Business Inkjet Division </w:t>
      </w:r>
      <w:r w:rsidR="006C0862">
        <w:rPr>
          <w:rFonts w:ascii="Calibri" w:hAnsi="Calibri" w:cs="Calibri"/>
          <w:b/>
          <w:szCs w:val="21"/>
        </w:rPr>
        <w:tab/>
      </w:r>
      <w:r w:rsidRPr="00FB5969">
        <w:rPr>
          <w:rFonts w:ascii="Calibri" w:hAnsi="Calibri" w:cs="Calibri"/>
          <w:b/>
          <w:szCs w:val="21"/>
        </w:rPr>
        <w:t>Redmond,</w:t>
      </w:r>
      <w:r w:rsidR="006C0862">
        <w:rPr>
          <w:rFonts w:ascii="Calibri" w:hAnsi="Calibri" w:cs="Calibri"/>
          <w:b/>
          <w:szCs w:val="21"/>
        </w:rPr>
        <w:t xml:space="preserve"> </w:t>
      </w:r>
      <w:r w:rsidRPr="00FB5969">
        <w:rPr>
          <w:rFonts w:ascii="Calibri" w:hAnsi="Calibri" w:cs="Calibri"/>
          <w:b/>
          <w:szCs w:val="21"/>
        </w:rPr>
        <w:t xml:space="preserve">WA </w:t>
      </w:r>
      <w:r w:rsidR="006C0862">
        <w:rPr>
          <w:rFonts w:ascii="Calibri" w:hAnsi="Calibri" w:cs="Calibri"/>
          <w:b/>
          <w:szCs w:val="21"/>
        </w:rPr>
        <w:tab/>
      </w:r>
      <w:r w:rsidR="006C0862">
        <w:rPr>
          <w:rFonts w:ascii="Calibri" w:hAnsi="Calibri" w:cs="Calibri"/>
          <w:b/>
          <w:szCs w:val="21"/>
        </w:rPr>
        <w:tab/>
      </w:r>
      <w:r w:rsidR="006C0862">
        <w:rPr>
          <w:rFonts w:ascii="Calibri" w:hAnsi="Calibri" w:cs="Calibri"/>
          <w:b/>
          <w:szCs w:val="21"/>
        </w:rPr>
        <w:tab/>
      </w:r>
      <w:r w:rsidRPr="00FB5969">
        <w:rPr>
          <w:rFonts w:ascii="Calibri" w:hAnsi="Calibri" w:cs="Calibri"/>
          <w:b/>
          <w:szCs w:val="21"/>
        </w:rPr>
        <w:t>May   2006 – Jan 2009</w:t>
      </w:r>
    </w:p>
    <w:p w14:paraId="60A39430"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ab/>
      </w:r>
    </w:p>
    <w:p w14:paraId="7E78DE1C"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New and existing lab setup, configuration and infrastructure support.</w:t>
      </w:r>
    </w:p>
    <w:p w14:paraId="7DEDCEDB"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Daily installation of latest internal windows builds.</w:t>
      </w:r>
    </w:p>
    <w:p w14:paraId="27259CF9"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Software verification and validation.</w:t>
      </w:r>
    </w:p>
    <w:p w14:paraId="6903C835"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Software integration testing of (Inbox software, UI, Out of box, Black box, White box and build regression).</w:t>
      </w:r>
    </w:p>
    <w:p w14:paraId="51248B98"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Create reporting documentation of test results, process improvement, future scalability, risk assessment and training.</w:t>
      </w:r>
    </w:p>
    <w:p w14:paraId="020C271B"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Debugging kernel and user mode breaks then locating the owner to review the break.</w:t>
      </w:r>
    </w:p>
    <w:p w14:paraId="2744E4F7"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International communication with developers and additional testing houses.</w:t>
      </w:r>
    </w:p>
    <w:p w14:paraId="1910AD61" w14:textId="77777777" w:rsidR="00FB5969" w:rsidRP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Product Studio bug filing, regression and escalation tracking/assignment.</w:t>
      </w:r>
    </w:p>
    <w:p w14:paraId="2FD81DF5" w14:textId="77777777" w:rsidR="00FB5969" w:rsidRDefault="00FB5969" w:rsidP="00FB5969">
      <w:pPr>
        <w:pStyle w:val="ListParagraph"/>
        <w:numPr>
          <w:ilvl w:val="0"/>
          <w:numId w:val="36"/>
        </w:numPr>
        <w:tabs>
          <w:tab w:val="left" w:pos="3660"/>
        </w:tabs>
        <w:spacing w:after="0" w:line="240" w:lineRule="auto"/>
        <w:ind w:left="360" w:right="72"/>
        <w:rPr>
          <w:rFonts w:ascii="Calibri" w:hAnsi="Calibri" w:cs="Calibri"/>
          <w:szCs w:val="21"/>
        </w:rPr>
      </w:pPr>
      <w:r w:rsidRPr="00FB5969">
        <w:rPr>
          <w:rFonts w:ascii="Calibri" w:hAnsi="Calibri" w:cs="Calibri"/>
          <w:szCs w:val="21"/>
        </w:rPr>
        <w:t>Performed local and network-based black &amp; white box testing of all print/scan devices, firmware and device drivers on all 32-bit and 64-bit architectures (AMD64, x86, IA64).</w:t>
      </w:r>
    </w:p>
    <w:p w14:paraId="110210EE" w14:textId="77777777" w:rsidR="006C0862" w:rsidRPr="00FB5969" w:rsidRDefault="006C0862" w:rsidP="006C0862">
      <w:pPr>
        <w:pStyle w:val="ListParagraph"/>
        <w:tabs>
          <w:tab w:val="left" w:pos="3660"/>
        </w:tabs>
        <w:spacing w:after="0" w:line="240" w:lineRule="auto"/>
        <w:ind w:left="360" w:right="72"/>
        <w:rPr>
          <w:rFonts w:ascii="Calibri" w:hAnsi="Calibri" w:cs="Calibri"/>
          <w:szCs w:val="21"/>
        </w:rPr>
      </w:pPr>
    </w:p>
    <w:p w14:paraId="17503488" w14:textId="77777777" w:rsidR="00FB5969" w:rsidRP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Lead Test Engineer / US division IT Manager</w:t>
      </w:r>
    </w:p>
    <w:p w14:paraId="7AFC167A" w14:textId="77777777" w:rsidR="00FB5969" w:rsidRDefault="00FB5969" w:rsidP="00FB5969">
      <w:pPr>
        <w:tabs>
          <w:tab w:val="left" w:pos="3660"/>
        </w:tabs>
        <w:spacing w:after="0" w:line="240" w:lineRule="auto"/>
        <w:ind w:right="72"/>
        <w:rPr>
          <w:rFonts w:ascii="Calibri" w:hAnsi="Calibri" w:cs="Calibri"/>
          <w:b/>
          <w:szCs w:val="21"/>
        </w:rPr>
      </w:pPr>
      <w:r w:rsidRPr="00FB5969">
        <w:rPr>
          <w:rFonts w:ascii="Calibri" w:hAnsi="Calibri" w:cs="Calibri"/>
          <w:b/>
          <w:szCs w:val="21"/>
        </w:rPr>
        <w:t xml:space="preserve">Four Js Development Tools    </w:t>
      </w:r>
      <w:r w:rsidR="006C0862">
        <w:rPr>
          <w:rFonts w:ascii="Calibri" w:hAnsi="Calibri" w:cs="Calibri"/>
          <w:b/>
          <w:szCs w:val="21"/>
        </w:rPr>
        <w:tab/>
      </w:r>
      <w:r w:rsidR="006C0862">
        <w:rPr>
          <w:rFonts w:ascii="Calibri" w:hAnsi="Calibri" w:cs="Calibri"/>
          <w:b/>
          <w:szCs w:val="21"/>
        </w:rPr>
        <w:tab/>
      </w:r>
      <w:r w:rsidRPr="00FB5969">
        <w:rPr>
          <w:rFonts w:ascii="Calibri" w:hAnsi="Calibri" w:cs="Calibri"/>
          <w:b/>
          <w:szCs w:val="21"/>
        </w:rPr>
        <w:t>Tukwila, WA</w:t>
      </w:r>
      <w:r w:rsidR="006C0862">
        <w:rPr>
          <w:rFonts w:ascii="Calibri" w:hAnsi="Calibri" w:cs="Calibri"/>
          <w:b/>
          <w:szCs w:val="21"/>
        </w:rPr>
        <w:tab/>
      </w:r>
      <w:r w:rsidR="006C0862">
        <w:rPr>
          <w:rFonts w:ascii="Calibri" w:hAnsi="Calibri" w:cs="Calibri"/>
          <w:b/>
          <w:szCs w:val="21"/>
        </w:rPr>
        <w:tab/>
      </w:r>
      <w:r w:rsidR="006C0862">
        <w:rPr>
          <w:rFonts w:ascii="Calibri" w:hAnsi="Calibri" w:cs="Calibri"/>
          <w:b/>
          <w:szCs w:val="21"/>
        </w:rPr>
        <w:tab/>
      </w:r>
      <w:r w:rsidR="00441319">
        <w:rPr>
          <w:rFonts w:ascii="Calibri" w:hAnsi="Calibri" w:cs="Calibri"/>
          <w:b/>
          <w:szCs w:val="21"/>
        </w:rPr>
        <w:t>Jun 2001 – Apr 2003</w:t>
      </w:r>
    </w:p>
    <w:p w14:paraId="33F734B1" w14:textId="77777777" w:rsidR="006C0862" w:rsidRPr="00441319" w:rsidRDefault="006C0862" w:rsidP="00FB5969">
      <w:pPr>
        <w:tabs>
          <w:tab w:val="left" w:pos="3660"/>
        </w:tabs>
        <w:spacing w:after="0" w:line="240" w:lineRule="auto"/>
        <w:ind w:right="72"/>
        <w:rPr>
          <w:rFonts w:ascii="Calibri" w:hAnsi="Calibri" w:cs="Calibri"/>
          <w:b/>
          <w:szCs w:val="21"/>
        </w:rPr>
      </w:pPr>
    </w:p>
    <w:p w14:paraId="2DAD3335"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Provide Customer and Technical Sales team support.</w:t>
      </w:r>
    </w:p>
    <w:p w14:paraId="689247FA"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 xml:space="preserve">Software </w:t>
      </w:r>
      <w:r w:rsidR="006E6D41" w:rsidRPr="00FB5969">
        <w:rPr>
          <w:rFonts w:ascii="Calibri" w:hAnsi="Calibri" w:cs="Calibri"/>
          <w:szCs w:val="21"/>
        </w:rPr>
        <w:t>debugging</w:t>
      </w:r>
      <w:r w:rsidRPr="00FB5969">
        <w:rPr>
          <w:rFonts w:ascii="Calibri" w:hAnsi="Calibri" w:cs="Calibri"/>
          <w:szCs w:val="21"/>
        </w:rPr>
        <w:t xml:space="preserve"> of reported issues across (AMD64, x86, IA64 architecture, OS and networking issues).</w:t>
      </w:r>
    </w:p>
    <w:p w14:paraId="4EE025D9"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Assist and familiarize existing and new customer base with products through video and onsite training.</w:t>
      </w:r>
    </w:p>
    <w:p w14:paraId="0818E27B"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Deployed and ma</w:t>
      </w:r>
      <w:r w:rsidR="006E6D41">
        <w:rPr>
          <w:rFonts w:ascii="Calibri" w:hAnsi="Calibri" w:cs="Calibri"/>
          <w:szCs w:val="21"/>
        </w:rPr>
        <w:t>intain tools across Microsoft, U</w:t>
      </w:r>
      <w:r w:rsidRPr="00FB5969">
        <w:rPr>
          <w:rFonts w:ascii="Calibri" w:hAnsi="Calibri" w:cs="Calibri"/>
          <w:szCs w:val="21"/>
        </w:rPr>
        <w:t>nix and Linux Operating systems.</w:t>
      </w:r>
    </w:p>
    <w:p w14:paraId="3DB54AB2"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Maintained the US HQ based IT infrastructure (Desktops, Servers, Network and devices).</w:t>
      </w:r>
    </w:p>
    <w:p w14:paraId="6EFF697A"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Deployed and maintained a multi country VPN solution on a permanent basis.</w:t>
      </w:r>
    </w:p>
    <w:p w14:paraId="577E4CDA" w14:textId="77777777" w:rsidR="00FB5969" w:rsidRPr="00FB5969" w:rsidRDefault="00FB5969" w:rsidP="00FB5969">
      <w:pPr>
        <w:pStyle w:val="ListParagraph"/>
        <w:numPr>
          <w:ilvl w:val="0"/>
          <w:numId w:val="37"/>
        </w:numPr>
        <w:tabs>
          <w:tab w:val="left" w:pos="3660"/>
        </w:tabs>
        <w:spacing w:after="0" w:line="240" w:lineRule="auto"/>
        <w:ind w:right="72"/>
        <w:rPr>
          <w:rFonts w:ascii="Calibri" w:hAnsi="Calibri" w:cs="Calibri"/>
          <w:szCs w:val="21"/>
        </w:rPr>
      </w:pPr>
      <w:r w:rsidRPr="00FB5969">
        <w:rPr>
          <w:rFonts w:ascii="Calibri" w:hAnsi="Calibri" w:cs="Calibri"/>
          <w:szCs w:val="21"/>
        </w:rPr>
        <w:t>Implemented testing tools across multiple databases (Oracle, DB2, MS SQL, Sybase and Informix).</w:t>
      </w:r>
    </w:p>
    <w:p w14:paraId="235737D1" w14:textId="77777777" w:rsidR="00441319" w:rsidRPr="00441319" w:rsidRDefault="00441319" w:rsidP="00441319">
      <w:pPr>
        <w:shd w:val="clear" w:color="auto" w:fill="87EFDA" w:themeFill="accent3" w:themeFillTint="66"/>
        <w:spacing w:after="0" w:line="240" w:lineRule="auto"/>
        <w:ind w:right="-180"/>
        <w:rPr>
          <w:rFonts w:ascii="Calibri" w:hAnsi="Calibri" w:cs="Calibri"/>
          <w:b/>
          <w:sz w:val="28"/>
        </w:rPr>
      </w:pPr>
      <w:r>
        <w:rPr>
          <w:rFonts w:ascii="Calibri" w:hAnsi="Calibri" w:cs="Calibri"/>
          <w:b/>
          <w:sz w:val="28"/>
        </w:rPr>
        <w:t xml:space="preserve">                                                                   </w:t>
      </w:r>
      <w:r w:rsidR="006E6D41">
        <w:rPr>
          <w:rFonts w:ascii="Calibri" w:hAnsi="Calibri" w:cs="Calibri"/>
          <w:b/>
          <w:sz w:val="28"/>
        </w:rPr>
        <w:t>ONLINE COURSES</w:t>
      </w:r>
    </w:p>
    <w:p w14:paraId="640500A0" w14:textId="77777777" w:rsidR="00441319" w:rsidRPr="00441319" w:rsidRDefault="00441319" w:rsidP="00441319">
      <w:pPr>
        <w:tabs>
          <w:tab w:val="left" w:pos="3660"/>
        </w:tabs>
        <w:spacing w:after="0" w:line="240" w:lineRule="auto"/>
        <w:ind w:right="72"/>
        <w:rPr>
          <w:rFonts w:ascii="Calibri" w:hAnsi="Calibri" w:cs="Calibri"/>
          <w:b/>
          <w:szCs w:val="21"/>
        </w:rPr>
      </w:pPr>
      <w:r w:rsidRPr="00441319">
        <w:rPr>
          <w:rFonts w:ascii="Calibri" w:hAnsi="Calibri" w:cs="Calibri"/>
          <w:b/>
          <w:szCs w:val="21"/>
        </w:rPr>
        <w:t>2016</w:t>
      </w:r>
    </w:p>
    <w:p w14:paraId="2EF5E0B4"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CentOS 7 Linux Server: Alternative to Red Hat Enterprise</w:t>
      </w:r>
    </w:p>
    <w:p w14:paraId="29BA266B"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System Operations on AWS through Global Knowledge</w:t>
      </w:r>
    </w:p>
    <w:p w14:paraId="6560A638"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Time Management in a World of Interruptions</w:t>
      </w:r>
    </w:p>
    <w:p w14:paraId="47D599E5"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Time Management for Technical Professionals</w:t>
      </w:r>
    </w:p>
    <w:p w14:paraId="687DC114"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Building a Client Troubleshooting Tool in PowerShell</w:t>
      </w:r>
    </w:p>
    <w:p w14:paraId="3B6502C5"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Data Analysis Fundamentals with Tableau</w:t>
      </w:r>
    </w:p>
    <w:p w14:paraId="2D2805A0"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Learn QlikView to Easily Create a Great Data Discovery</w:t>
      </w:r>
    </w:p>
    <w:p w14:paraId="736C9E98"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 xml:space="preserve">PowerShell </w:t>
      </w:r>
      <w:r w:rsidR="006E6D41" w:rsidRPr="00441319">
        <w:rPr>
          <w:rFonts w:ascii="Calibri" w:hAnsi="Calibri" w:cs="Calibri"/>
          <w:szCs w:val="21"/>
        </w:rPr>
        <w:t>Removing</w:t>
      </w:r>
      <w:r w:rsidRPr="00441319">
        <w:rPr>
          <w:rFonts w:ascii="Calibri" w:hAnsi="Calibri" w:cs="Calibri"/>
          <w:szCs w:val="21"/>
        </w:rPr>
        <w:t xml:space="preserve"> Fundamentals</w:t>
      </w:r>
    </w:p>
    <w:p w14:paraId="290D1466" w14:textId="77777777" w:rsidR="00441319" w:rsidRPr="00441319" w:rsidRDefault="00441319" w:rsidP="00441319">
      <w:pPr>
        <w:pStyle w:val="ListParagraph"/>
        <w:numPr>
          <w:ilvl w:val="0"/>
          <w:numId w:val="38"/>
        </w:numPr>
        <w:tabs>
          <w:tab w:val="left" w:pos="3660"/>
        </w:tabs>
        <w:spacing w:after="0" w:line="240" w:lineRule="auto"/>
        <w:ind w:right="72"/>
        <w:rPr>
          <w:rFonts w:ascii="Calibri" w:hAnsi="Calibri" w:cs="Calibri"/>
          <w:szCs w:val="21"/>
        </w:rPr>
      </w:pPr>
      <w:r w:rsidRPr="00441319">
        <w:rPr>
          <w:rFonts w:ascii="Calibri" w:hAnsi="Calibri" w:cs="Calibri"/>
          <w:szCs w:val="21"/>
        </w:rPr>
        <w:t>SharePoint at Work: Create a Task List</w:t>
      </w:r>
    </w:p>
    <w:p w14:paraId="75D4452C" w14:textId="77777777" w:rsidR="005630B6" w:rsidRDefault="005630B6" w:rsidP="005630B6">
      <w:pPr>
        <w:tabs>
          <w:tab w:val="left" w:pos="3660"/>
        </w:tabs>
        <w:spacing w:after="0" w:line="240" w:lineRule="auto"/>
        <w:ind w:right="72"/>
        <w:rPr>
          <w:rFonts w:ascii="Calibri" w:hAnsi="Calibri" w:cs="Calibri"/>
          <w:szCs w:val="21"/>
        </w:rPr>
      </w:pPr>
      <w:r w:rsidRPr="005630B6">
        <w:rPr>
          <w:rFonts w:ascii="Calibri" w:hAnsi="Calibri" w:cs="Calibri"/>
          <w:b/>
          <w:szCs w:val="21"/>
        </w:rPr>
        <w:t>2019 Scheduled Courses</w:t>
      </w:r>
    </w:p>
    <w:p w14:paraId="6B6EAB0F" w14:textId="77777777" w:rsidR="005630B6" w:rsidRPr="003D7B8D" w:rsidRDefault="005630B6" w:rsidP="005630B6">
      <w:pPr>
        <w:pStyle w:val="ListParagraph"/>
        <w:numPr>
          <w:ilvl w:val="0"/>
          <w:numId w:val="42"/>
        </w:numPr>
        <w:tabs>
          <w:tab w:val="left" w:pos="3660"/>
        </w:tabs>
        <w:spacing w:after="0" w:line="240" w:lineRule="auto"/>
        <w:ind w:right="72"/>
        <w:rPr>
          <w:rFonts w:ascii="Calibri" w:hAnsi="Calibri" w:cs="Calibri"/>
          <w:szCs w:val="21"/>
        </w:rPr>
      </w:pPr>
      <w:r>
        <w:rPr>
          <w:rFonts w:ascii="Calibri" w:hAnsi="Calibri" w:cs="Calibri"/>
          <w:szCs w:val="21"/>
        </w:rPr>
        <w:t>Python 3</w:t>
      </w:r>
    </w:p>
    <w:p w14:paraId="0FA544E1" w14:textId="77777777" w:rsidR="005630B6" w:rsidRDefault="005630B6" w:rsidP="005630B6">
      <w:pPr>
        <w:pStyle w:val="ListParagraph"/>
        <w:numPr>
          <w:ilvl w:val="0"/>
          <w:numId w:val="42"/>
        </w:numPr>
        <w:tabs>
          <w:tab w:val="left" w:pos="3660"/>
        </w:tabs>
        <w:spacing w:after="0" w:line="240" w:lineRule="auto"/>
        <w:ind w:right="72"/>
        <w:rPr>
          <w:rFonts w:ascii="Calibri" w:hAnsi="Calibri" w:cs="Calibri"/>
          <w:szCs w:val="21"/>
        </w:rPr>
      </w:pPr>
      <w:r>
        <w:rPr>
          <w:rFonts w:ascii="Calibri" w:hAnsi="Calibri" w:cs="Calibri"/>
          <w:szCs w:val="21"/>
        </w:rPr>
        <w:t>Django 2 &amp; Python Web development</w:t>
      </w:r>
    </w:p>
    <w:p w14:paraId="52502AE7" w14:textId="77777777" w:rsidR="005630B6" w:rsidRPr="005630B6" w:rsidRDefault="005630B6" w:rsidP="005630B6">
      <w:pPr>
        <w:pStyle w:val="ListParagraph"/>
        <w:numPr>
          <w:ilvl w:val="0"/>
          <w:numId w:val="42"/>
        </w:numPr>
        <w:tabs>
          <w:tab w:val="left" w:pos="3660"/>
        </w:tabs>
        <w:spacing w:after="0" w:line="240" w:lineRule="auto"/>
        <w:ind w:right="72"/>
        <w:rPr>
          <w:rFonts w:ascii="Calibri" w:hAnsi="Calibri" w:cs="Calibri"/>
          <w:szCs w:val="21"/>
        </w:rPr>
      </w:pPr>
      <w:r>
        <w:rPr>
          <w:rFonts w:ascii="Calibri" w:hAnsi="Calibri" w:cs="Calibri"/>
          <w:szCs w:val="21"/>
        </w:rPr>
        <w:t>Backend Web Development Django 2</w:t>
      </w:r>
    </w:p>
    <w:p w14:paraId="688ABE7A" w14:textId="77777777" w:rsidR="005630B6" w:rsidRDefault="005630B6" w:rsidP="00441319">
      <w:pPr>
        <w:tabs>
          <w:tab w:val="left" w:pos="3660"/>
        </w:tabs>
        <w:spacing w:after="0" w:line="240" w:lineRule="auto"/>
        <w:ind w:right="72"/>
        <w:rPr>
          <w:rFonts w:ascii="Calibri" w:hAnsi="Calibri" w:cs="Calibri"/>
          <w:b/>
          <w:szCs w:val="21"/>
        </w:rPr>
      </w:pPr>
    </w:p>
    <w:p w14:paraId="2DBA3101" w14:textId="77777777" w:rsidR="00441319" w:rsidRPr="00441319" w:rsidRDefault="00441319" w:rsidP="00441319">
      <w:pPr>
        <w:tabs>
          <w:tab w:val="left" w:pos="3660"/>
        </w:tabs>
        <w:spacing w:after="0" w:line="240" w:lineRule="auto"/>
        <w:ind w:right="72"/>
        <w:rPr>
          <w:rFonts w:ascii="Calibri" w:hAnsi="Calibri" w:cs="Calibri"/>
          <w:szCs w:val="21"/>
        </w:rPr>
      </w:pPr>
      <w:r w:rsidRPr="00441319">
        <w:rPr>
          <w:rFonts w:ascii="Calibri" w:hAnsi="Calibri" w:cs="Calibri"/>
          <w:b/>
          <w:szCs w:val="21"/>
        </w:rPr>
        <w:t>20</w:t>
      </w:r>
      <w:r w:rsidR="005824C2">
        <w:rPr>
          <w:rFonts w:ascii="Calibri" w:hAnsi="Calibri" w:cs="Calibri"/>
          <w:b/>
          <w:szCs w:val="21"/>
        </w:rPr>
        <w:t>20</w:t>
      </w:r>
      <w:r w:rsidRPr="00441319">
        <w:rPr>
          <w:rFonts w:ascii="Calibri" w:hAnsi="Calibri" w:cs="Calibri"/>
          <w:b/>
          <w:szCs w:val="21"/>
        </w:rPr>
        <w:t xml:space="preserve"> Scheduled Courses (upcoming</w:t>
      </w:r>
      <w:r w:rsidRPr="00441319">
        <w:rPr>
          <w:rFonts w:ascii="Calibri" w:hAnsi="Calibri" w:cs="Calibri"/>
          <w:szCs w:val="21"/>
        </w:rPr>
        <w:t>)</w:t>
      </w:r>
    </w:p>
    <w:p w14:paraId="5AF6AF4E" w14:textId="77777777" w:rsidR="00441319" w:rsidRPr="00441319" w:rsidRDefault="00441319" w:rsidP="00441319">
      <w:pPr>
        <w:pStyle w:val="ListParagraph"/>
        <w:numPr>
          <w:ilvl w:val="0"/>
          <w:numId w:val="39"/>
        </w:numPr>
        <w:tabs>
          <w:tab w:val="left" w:pos="3660"/>
        </w:tabs>
        <w:spacing w:after="0" w:line="240" w:lineRule="auto"/>
        <w:ind w:left="360" w:right="72"/>
        <w:rPr>
          <w:rFonts w:ascii="Calibri" w:hAnsi="Calibri" w:cs="Calibri"/>
          <w:szCs w:val="21"/>
        </w:rPr>
      </w:pPr>
      <w:r w:rsidRPr="00441319">
        <w:rPr>
          <w:rFonts w:ascii="Calibri" w:hAnsi="Calibri" w:cs="Calibri"/>
          <w:szCs w:val="21"/>
        </w:rPr>
        <w:t>Architecting on AWS</w:t>
      </w:r>
    </w:p>
    <w:p w14:paraId="44B0292A" w14:textId="77777777" w:rsidR="00441319" w:rsidRPr="00441319" w:rsidRDefault="00441319" w:rsidP="00441319">
      <w:pPr>
        <w:pStyle w:val="ListParagraph"/>
        <w:numPr>
          <w:ilvl w:val="0"/>
          <w:numId w:val="39"/>
        </w:numPr>
        <w:tabs>
          <w:tab w:val="left" w:pos="3660"/>
        </w:tabs>
        <w:spacing w:after="0" w:line="240" w:lineRule="auto"/>
        <w:ind w:left="360" w:right="72"/>
        <w:rPr>
          <w:rFonts w:ascii="Calibri" w:hAnsi="Calibri" w:cs="Calibri"/>
          <w:szCs w:val="21"/>
        </w:rPr>
      </w:pPr>
      <w:r w:rsidRPr="00441319">
        <w:rPr>
          <w:rFonts w:ascii="Calibri" w:hAnsi="Calibri" w:cs="Calibri"/>
          <w:szCs w:val="21"/>
        </w:rPr>
        <w:t>Advanced Architecting on AWS</w:t>
      </w:r>
    </w:p>
    <w:p w14:paraId="35280454" w14:textId="77777777" w:rsidR="000E65B3" w:rsidRDefault="00441319" w:rsidP="003D7B8D">
      <w:pPr>
        <w:pStyle w:val="ListParagraph"/>
        <w:numPr>
          <w:ilvl w:val="0"/>
          <w:numId w:val="39"/>
        </w:numPr>
        <w:tabs>
          <w:tab w:val="left" w:pos="3660"/>
        </w:tabs>
        <w:spacing w:after="0" w:line="240" w:lineRule="auto"/>
        <w:ind w:left="360" w:right="72"/>
        <w:rPr>
          <w:rFonts w:ascii="Calibri" w:hAnsi="Calibri" w:cs="Calibri"/>
          <w:szCs w:val="21"/>
        </w:rPr>
      </w:pPr>
      <w:r w:rsidRPr="00441319">
        <w:rPr>
          <w:rFonts w:ascii="Calibri" w:hAnsi="Calibri" w:cs="Calibri"/>
          <w:szCs w:val="21"/>
        </w:rPr>
        <w:t>AWS Security Principals</w:t>
      </w:r>
    </w:p>
    <w:p w14:paraId="5B3ADCB6" w14:textId="77777777" w:rsidR="003D7B8D" w:rsidRDefault="003D7B8D" w:rsidP="003D7B8D">
      <w:pPr>
        <w:pStyle w:val="ListParagraph"/>
        <w:numPr>
          <w:ilvl w:val="0"/>
          <w:numId w:val="39"/>
        </w:numPr>
        <w:tabs>
          <w:tab w:val="left" w:pos="3660"/>
        </w:tabs>
        <w:spacing w:after="0" w:line="240" w:lineRule="auto"/>
        <w:ind w:left="360" w:right="72"/>
        <w:rPr>
          <w:rFonts w:ascii="Calibri" w:hAnsi="Calibri" w:cs="Calibri"/>
          <w:szCs w:val="21"/>
        </w:rPr>
      </w:pPr>
      <w:r>
        <w:rPr>
          <w:rFonts w:ascii="Calibri" w:hAnsi="Calibri" w:cs="Calibri"/>
          <w:szCs w:val="21"/>
        </w:rPr>
        <w:t>Linux Admin Certification</w:t>
      </w:r>
    </w:p>
    <w:p w14:paraId="7C3215EB" w14:textId="77777777" w:rsidR="003D7B8D" w:rsidRDefault="003D7B8D" w:rsidP="003D7B8D">
      <w:pPr>
        <w:pStyle w:val="ListParagraph"/>
        <w:numPr>
          <w:ilvl w:val="0"/>
          <w:numId w:val="39"/>
        </w:numPr>
        <w:tabs>
          <w:tab w:val="left" w:pos="3660"/>
        </w:tabs>
        <w:spacing w:after="0" w:line="240" w:lineRule="auto"/>
        <w:ind w:left="360" w:right="72"/>
        <w:rPr>
          <w:rFonts w:ascii="Calibri" w:hAnsi="Calibri" w:cs="Calibri"/>
          <w:szCs w:val="21"/>
        </w:rPr>
      </w:pPr>
      <w:r>
        <w:rPr>
          <w:rFonts w:ascii="Calibri" w:hAnsi="Calibri" w:cs="Calibri"/>
          <w:szCs w:val="21"/>
        </w:rPr>
        <w:t xml:space="preserve">JavaScript </w:t>
      </w:r>
    </w:p>
    <w:p w14:paraId="287FD67A" w14:textId="77777777" w:rsidR="003B1741" w:rsidRPr="001262B5" w:rsidRDefault="00770B18" w:rsidP="00C62579">
      <w:pPr>
        <w:shd w:val="clear" w:color="auto" w:fill="87EFDA" w:themeFill="accent3" w:themeFillTint="66"/>
        <w:spacing w:after="0" w:line="240" w:lineRule="auto"/>
        <w:ind w:right="-180"/>
        <w:jc w:val="center"/>
        <w:rPr>
          <w:rFonts w:ascii="Calibri" w:hAnsi="Calibri" w:cs="Calibri"/>
          <w:b/>
          <w:sz w:val="28"/>
        </w:rPr>
      </w:pPr>
      <w:r>
        <w:rPr>
          <w:rFonts w:ascii="Calibri" w:hAnsi="Calibri" w:cs="Calibri"/>
          <w:b/>
          <w:sz w:val="28"/>
        </w:rPr>
        <w:t>EDUCATION</w:t>
      </w:r>
    </w:p>
    <w:p w14:paraId="4B53D4C5" w14:textId="77777777" w:rsidR="00441319" w:rsidRPr="00441319" w:rsidRDefault="00441319" w:rsidP="00441319">
      <w:pPr>
        <w:pStyle w:val="ListParagraph"/>
        <w:numPr>
          <w:ilvl w:val="0"/>
          <w:numId w:val="40"/>
        </w:numPr>
        <w:tabs>
          <w:tab w:val="left" w:pos="3660"/>
        </w:tabs>
        <w:spacing w:after="0" w:line="240" w:lineRule="auto"/>
        <w:ind w:right="72"/>
        <w:rPr>
          <w:rFonts w:ascii="Calibri" w:hAnsi="Calibri" w:cs="Calibri"/>
          <w:b/>
          <w:sz w:val="23"/>
          <w:szCs w:val="23"/>
        </w:rPr>
      </w:pPr>
      <w:r w:rsidRPr="00441319">
        <w:rPr>
          <w:rFonts w:ascii="Calibri" w:hAnsi="Calibri" w:cs="Calibri"/>
          <w:b/>
          <w:sz w:val="23"/>
          <w:szCs w:val="23"/>
        </w:rPr>
        <w:t>Graduated</w:t>
      </w:r>
      <w:r w:rsidRPr="00441319">
        <w:rPr>
          <w:rFonts w:ascii="Calibri" w:hAnsi="Calibri" w:cs="Calibri"/>
          <w:b/>
          <w:sz w:val="23"/>
          <w:szCs w:val="23"/>
        </w:rPr>
        <w:tab/>
        <w:t>Hazen Senior High School</w:t>
      </w:r>
      <w:r w:rsidRPr="00441319">
        <w:rPr>
          <w:rFonts w:ascii="Calibri" w:hAnsi="Calibri" w:cs="Calibri"/>
          <w:b/>
          <w:sz w:val="23"/>
          <w:szCs w:val="23"/>
        </w:rPr>
        <w:tab/>
        <w:t>Renton, WA 1990 – 1993</w:t>
      </w:r>
    </w:p>
    <w:p w14:paraId="6A166A39" w14:textId="77777777" w:rsidR="00441319" w:rsidRPr="00441319" w:rsidRDefault="00441319" w:rsidP="00441319">
      <w:pPr>
        <w:tabs>
          <w:tab w:val="left" w:pos="3660"/>
        </w:tabs>
        <w:spacing w:after="0" w:line="240" w:lineRule="auto"/>
        <w:ind w:right="72"/>
        <w:rPr>
          <w:rFonts w:ascii="Calibri" w:hAnsi="Calibri" w:cs="Calibri"/>
          <w:sz w:val="23"/>
          <w:szCs w:val="23"/>
        </w:rPr>
      </w:pPr>
      <w:r>
        <w:rPr>
          <w:rFonts w:ascii="Calibri" w:hAnsi="Calibri" w:cs="Calibri"/>
          <w:b/>
          <w:sz w:val="23"/>
          <w:szCs w:val="23"/>
        </w:rPr>
        <w:t xml:space="preserve"> </w:t>
      </w:r>
      <w:r w:rsidRPr="00441319">
        <w:rPr>
          <w:rFonts w:ascii="Calibri" w:hAnsi="Calibri" w:cs="Calibri"/>
          <w:sz w:val="23"/>
          <w:szCs w:val="23"/>
        </w:rPr>
        <w:t>Renton Technical College</w:t>
      </w:r>
      <w:r w:rsidRPr="00441319">
        <w:rPr>
          <w:rFonts w:ascii="Calibri" w:hAnsi="Calibri" w:cs="Calibri"/>
          <w:sz w:val="23"/>
          <w:szCs w:val="23"/>
        </w:rPr>
        <w:tab/>
        <w:t>Renton, WA 1992 - 1993</w:t>
      </w:r>
      <w:r w:rsidRPr="00441319">
        <w:rPr>
          <w:rFonts w:ascii="Calibri" w:hAnsi="Calibri" w:cs="Calibri"/>
          <w:sz w:val="23"/>
          <w:szCs w:val="23"/>
        </w:rPr>
        <w:tab/>
      </w:r>
    </w:p>
    <w:p w14:paraId="78F5F2AE" w14:textId="77777777" w:rsidR="003B1741" w:rsidRPr="00441319" w:rsidRDefault="00441319" w:rsidP="00441319">
      <w:pPr>
        <w:pStyle w:val="ListParagraph"/>
        <w:numPr>
          <w:ilvl w:val="0"/>
          <w:numId w:val="41"/>
        </w:numPr>
        <w:tabs>
          <w:tab w:val="left" w:pos="3660"/>
        </w:tabs>
        <w:spacing w:after="0" w:line="240" w:lineRule="auto"/>
        <w:ind w:right="72"/>
        <w:rPr>
          <w:rFonts w:ascii="Calibri" w:hAnsi="Calibri" w:cs="Calibri"/>
          <w:sz w:val="21"/>
          <w:szCs w:val="21"/>
        </w:rPr>
      </w:pPr>
      <w:r w:rsidRPr="00441319">
        <w:rPr>
          <w:rFonts w:ascii="Calibri" w:hAnsi="Calibri" w:cs="Calibri"/>
          <w:b/>
          <w:sz w:val="23"/>
          <w:szCs w:val="23"/>
        </w:rPr>
        <w:t>Horticulture Graduated</w:t>
      </w:r>
    </w:p>
    <w:sectPr w:rsidR="003B1741" w:rsidRPr="00441319" w:rsidSect="00C62579">
      <w:type w:val="continuous"/>
      <w:pgSz w:w="12240" w:h="15840"/>
      <w:pgMar w:top="450" w:right="900" w:bottom="568" w:left="630" w:header="144" w:footer="284" w:gutter="0"/>
      <w:pgBorders w:offsetFrom="page">
        <w:top w:val="single" w:sz="18" w:space="24" w:color="auto"/>
        <w:left w:val="single" w:sz="18" w:space="24" w:color="auto"/>
        <w:bottom w:val="single" w:sz="18" w:space="24" w:color="auto"/>
        <w:right w:val="single" w:sz="18"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7415A" w14:textId="77777777" w:rsidR="00615B2C" w:rsidRDefault="00615B2C" w:rsidP="003B219E">
      <w:pPr>
        <w:spacing w:after="0" w:line="240" w:lineRule="auto"/>
      </w:pPr>
      <w:r>
        <w:separator/>
      </w:r>
    </w:p>
  </w:endnote>
  <w:endnote w:type="continuationSeparator" w:id="0">
    <w:p w14:paraId="5F7AFFD2" w14:textId="77777777" w:rsidR="00615B2C" w:rsidRDefault="00615B2C" w:rsidP="003B2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99F23" w14:textId="77777777" w:rsidR="003D7B8D" w:rsidRDefault="003D7B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63531" w14:textId="77777777" w:rsidR="003D7B8D" w:rsidRDefault="003D7B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75CD3" w14:textId="77777777" w:rsidR="003D7B8D" w:rsidRDefault="003D7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95798" w14:textId="77777777" w:rsidR="00615B2C" w:rsidRDefault="00615B2C" w:rsidP="003B219E">
      <w:pPr>
        <w:spacing w:after="0" w:line="240" w:lineRule="auto"/>
      </w:pPr>
      <w:r>
        <w:separator/>
      </w:r>
    </w:p>
  </w:footnote>
  <w:footnote w:type="continuationSeparator" w:id="0">
    <w:p w14:paraId="1B2F5321" w14:textId="77777777" w:rsidR="00615B2C" w:rsidRDefault="00615B2C" w:rsidP="003B21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70C87C" w14:textId="77777777" w:rsidR="00FF7437" w:rsidRPr="00925EF0" w:rsidRDefault="00FF7437" w:rsidP="00ED1476">
    <w:pPr>
      <w:pStyle w:val="Header"/>
      <w:tabs>
        <w:tab w:val="center" w:pos="1134"/>
        <w:tab w:val="right" w:pos="6521"/>
      </w:tabs>
      <w:rPr>
        <w:b/>
        <w:lang w:val="en-GB"/>
      </w:rPr>
    </w:pPr>
    <w:r>
      <w:rPr>
        <w:lang w:val="en-GB"/>
      </w:rPr>
      <w:tab/>
      <w:t xml:space="preserve">                                                                                              </w:t>
    </w:r>
  </w:p>
  <w:p w14:paraId="16C80D26" w14:textId="77777777" w:rsidR="00FF7437" w:rsidRPr="00AE09F8" w:rsidRDefault="00FF7437" w:rsidP="003B219E">
    <w:pPr>
      <w:pStyle w:val="Header"/>
      <w:tabs>
        <w:tab w:val="clear" w:pos="4680"/>
        <w:tab w:val="clear" w:pos="9360"/>
        <w:tab w:val="center" w:pos="1134"/>
        <w:tab w:val="right" w:pos="6521"/>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F5651" w14:textId="77777777" w:rsidR="00FF7437" w:rsidRPr="00AE09F8" w:rsidRDefault="00FF7437" w:rsidP="00ED1476">
    <w:pPr>
      <w:pStyle w:val="Header"/>
      <w:tabs>
        <w:tab w:val="clear" w:pos="4680"/>
        <w:tab w:val="clear" w:pos="9360"/>
        <w:tab w:val="center" w:pos="1418"/>
        <w:tab w:val="right" w:pos="5245"/>
      </w:tabs>
      <w:rPr>
        <w:lang w:val="en-GB"/>
      </w:rPr>
    </w:pPr>
    <w:r>
      <w:rPr>
        <w:lang w:val="en-GB"/>
      </w:rPr>
      <w:tab/>
    </w:r>
    <w:r>
      <w:rPr>
        <w:lang w:val="en-GB"/>
      </w:rPr>
      <w:tab/>
    </w:r>
    <w:r>
      <w:rPr>
        <w:lang w:val="en-GB"/>
      </w:rPr>
      <w:tab/>
    </w:r>
    <w:r>
      <w:rPr>
        <w:lang w:val="en-GB"/>
      </w:rPr>
      <w:tab/>
    </w:r>
  </w:p>
  <w:p w14:paraId="6E4F4BAC" w14:textId="77777777" w:rsidR="00FF7437" w:rsidRPr="00AE09F8" w:rsidRDefault="00FF7437" w:rsidP="005265BC">
    <w:pPr>
      <w:pStyle w:val="Header"/>
      <w:tabs>
        <w:tab w:val="clear" w:pos="4680"/>
        <w:tab w:val="clear" w:pos="9360"/>
        <w:tab w:val="left" w:pos="6015"/>
      </w:tabs>
      <w:rPr>
        <w:lang w:val="en-GB"/>
      </w:rPr>
    </w:pPr>
    <w:r>
      <w:rPr>
        <w:lang w:val="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52119" w14:textId="77777777" w:rsidR="003D7B8D" w:rsidRDefault="003D7B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D35FA"/>
    <w:multiLevelType w:val="hybridMultilevel"/>
    <w:tmpl w:val="E1F27F0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C648CC"/>
    <w:multiLevelType w:val="hybridMultilevel"/>
    <w:tmpl w:val="0114BE5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F13145"/>
    <w:multiLevelType w:val="hybridMultilevel"/>
    <w:tmpl w:val="9D56871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7345E4"/>
    <w:multiLevelType w:val="hybridMultilevel"/>
    <w:tmpl w:val="18BAE65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605799"/>
    <w:multiLevelType w:val="hybridMultilevel"/>
    <w:tmpl w:val="911077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87A62"/>
    <w:multiLevelType w:val="hybridMultilevel"/>
    <w:tmpl w:val="B3DEFE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F5274E0"/>
    <w:multiLevelType w:val="hybridMultilevel"/>
    <w:tmpl w:val="19D445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3A4482"/>
    <w:multiLevelType w:val="hybridMultilevel"/>
    <w:tmpl w:val="EE1E735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FE77B0"/>
    <w:multiLevelType w:val="hybridMultilevel"/>
    <w:tmpl w:val="F1BA0C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70A197C"/>
    <w:multiLevelType w:val="hybridMultilevel"/>
    <w:tmpl w:val="99E097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DE09AB"/>
    <w:multiLevelType w:val="hybridMultilevel"/>
    <w:tmpl w:val="314E01CA"/>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18C2CDF"/>
    <w:multiLevelType w:val="hybridMultilevel"/>
    <w:tmpl w:val="4782ACD2"/>
    <w:lvl w:ilvl="0" w:tplc="04090005">
      <w:start w:val="1"/>
      <w:numFmt w:val="bullet"/>
      <w:lvlText w:val=""/>
      <w:lvlJc w:val="left"/>
      <w:pPr>
        <w:ind w:left="4020" w:hanging="360"/>
      </w:pPr>
      <w:rPr>
        <w:rFonts w:ascii="Wingdings" w:hAnsi="Wingdings" w:hint="default"/>
      </w:rPr>
    </w:lvl>
    <w:lvl w:ilvl="1" w:tplc="04090003" w:tentative="1">
      <w:start w:val="1"/>
      <w:numFmt w:val="bullet"/>
      <w:lvlText w:val="o"/>
      <w:lvlJc w:val="left"/>
      <w:pPr>
        <w:ind w:left="4740" w:hanging="360"/>
      </w:pPr>
      <w:rPr>
        <w:rFonts w:ascii="Courier New" w:hAnsi="Courier New" w:cs="Courier New" w:hint="default"/>
      </w:rPr>
    </w:lvl>
    <w:lvl w:ilvl="2" w:tplc="04090005" w:tentative="1">
      <w:start w:val="1"/>
      <w:numFmt w:val="bullet"/>
      <w:lvlText w:val=""/>
      <w:lvlJc w:val="left"/>
      <w:pPr>
        <w:ind w:left="5460" w:hanging="360"/>
      </w:pPr>
      <w:rPr>
        <w:rFonts w:ascii="Wingdings" w:hAnsi="Wingdings" w:hint="default"/>
      </w:rPr>
    </w:lvl>
    <w:lvl w:ilvl="3" w:tplc="04090001" w:tentative="1">
      <w:start w:val="1"/>
      <w:numFmt w:val="bullet"/>
      <w:lvlText w:val=""/>
      <w:lvlJc w:val="left"/>
      <w:pPr>
        <w:ind w:left="6180" w:hanging="360"/>
      </w:pPr>
      <w:rPr>
        <w:rFonts w:ascii="Symbol" w:hAnsi="Symbol" w:hint="default"/>
      </w:rPr>
    </w:lvl>
    <w:lvl w:ilvl="4" w:tplc="04090003" w:tentative="1">
      <w:start w:val="1"/>
      <w:numFmt w:val="bullet"/>
      <w:lvlText w:val="o"/>
      <w:lvlJc w:val="left"/>
      <w:pPr>
        <w:ind w:left="6900" w:hanging="360"/>
      </w:pPr>
      <w:rPr>
        <w:rFonts w:ascii="Courier New" w:hAnsi="Courier New" w:cs="Courier New" w:hint="default"/>
      </w:rPr>
    </w:lvl>
    <w:lvl w:ilvl="5" w:tplc="04090005" w:tentative="1">
      <w:start w:val="1"/>
      <w:numFmt w:val="bullet"/>
      <w:lvlText w:val=""/>
      <w:lvlJc w:val="left"/>
      <w:pPr>
        <w:ind w:left="7620" w:hanging="360"/>
      </w:pPr>
      <w:rPr>
        <w:rFonts w:ascii="Wingdings" w:hAnsi="Wingdings" w:hint="default"/>
      </w:rPr>
    </w:lvl>
    <w:lvl w:ilvl="6" w:tplc="04090001" w:tentative="1">
      <w:start w:val="1"/>
      <w:numFmt w:val="bullet"/>
      <w:lvlText w:val=""/>
      <w:lvlJc w:val="left"/>
      <w:pPr>
        <w:ind w:left="8340" w:hanging="360"/>
      </w:pPr>
      <w:rPr>
        <w:rFonts w:ascii="Symbol" w:hAnsi="Symbol" w:hint="default"/>
      </w:rPr>
    </w:lvl>
    <w:lvl w:ilvl="7" w:tplc="04090003" w:tentative="1">
      <w:start w:val="1"/>
      <w:numFmt w:val="bullet"/>
      <w:lvlText w:val="o"/>
      <w:lvlJc w:val="left"/>
      <w:pPr>
        <w:ind w:left="9060" w:hanging="360"/>
      </w:pPr>
      <w:rPr>
        <w:rFonts w:ascii="Courier New" w:hAnsi="Courier New" w:cs="Courier New" w:hint="default"/>
      </w:rPr>
    </w:lvl>
    <w:lvl w:ilvl="8" w:tplc="04090005" w:tentative="1">
      <w:start w:val="1"/>
      <w:numFmt w:val="bullet"/>
      <w:lvlText w:val=""/>
      <w:lvlJc w:val="left"/>
      <w:pPr>
        <w:ind w:left="9780" w:hanging="360"/>
      </w:pPr>
      <w:rPr>
        <w:rFonts w:ascii="Wingdings" w:hAnsi="Wingdings" w:hint="default"/>
      </w:rPr>
    </w:lvl>
  </w:abstractNum>
  <w:abstractNum w:abstractNumId="12" w15:restartNumberingAfterBreak="0">
    <w:nsid w:val="268733B1"/>
    <w:multiLevelType w:val="hybridMultilevel"/>
    <w:tmpl w:val="90CC702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BF5E95"/>
    <w:multiLevelType w:val="hybridMultilevel"/>
    <w:tmpl w:val="845C603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23541D"/>
    <w:multiLevelType w:val="hybridMultilevel"/>
    <w:tmpl w:val="248EE5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6A7829"/>
    <w:multiLevelType w:val="hybridMultilevel"/>
    <w:tmpl w:val="3926C3B4"/>
    <w:lvl w:ilvl="0" w:tplc="04090005">
      <w:start w:val="1"/>
      <w:numFmt w:val="bullet"/>
      <w:lvlText w:val=""/>
      <w:lvlJc w:val="left"/>
      <w:pPr>
        <w:ind w:left="4020" w:hanging="360"/>
      </w:pPr>
      <w:rPr>
        <w:rFonts w:ascii="Wingdings" w:hAnsi="Wingdings" w:hint="default"/>
      </w:rPr>
    </w:lvl>
    <w:lvl w:ilvl="1" w:tplc="04090003" w:tentative="1">
      <w:start w:val="1"/>
      <w:numFmt w:val="bullet"/>
      <w:lvlText w:val="o"/>
      <w:lvlJc w:val="left"/>
      <w:pPr>
        <w:ind w:left="4740" w:hanging="360"/>
      </w:pPr>
      <w:rPr>
        <w:rFonts w:ascii="Courier New" w:hAnsi="Courier New" w:cs="Courier New" w:hint="default"/>
      </w:rPr>
    </w:lvl>
    <w:lvl w:ilvl="2" w:tplc="04090005" w:tentative="1">
      <w:start w:val="1"/>
      <w:numFmt w:val="bullet"/>
      <w:lvlText w:val=""/>
      <w:lvlJc w:val="left"/>
      <w:pPr>
        <w:ind w:left="5460" w:hanging="360"/>
      </w:pPr>
      <w:rPr>
        <w:rFonts w:ascii="Wingdings" w:hAnsi="Wingdings" w:hint="default"/>
      </w:rPr>
    </w:lvl>
    <w:lvl w:ilvl="3" w:tplc="04090001" w:tentative="1">
      <w:start w:val="1"/>
      <w:numFmt w:val="bullet"/>
      <w:lvlText w:val=""/>
      <w:lvlJc w:val="left"/>
      <w:pPr>
        <w:ind w:left="6180" w:hanging="360"/>
      </w:pPr>
      <w:rPr>
        <w:rFonts w:ascii="Symbol" w:hAnsi="Symbol" w:hint="default"/>
      </w:rPr>
    </w:lvl>
    <w:lvl w:ilvl="4" w:tplc="04090003" w:tentative="1">
      <w:start w:val="1"/>
      <w:numFmt w:val="bullet"/>
      <w:lvlText w:val="o"/>
      <w:lvlJc w:val="left"/>
      <w:pPr>
        <w:ind w:left="6900" w:hanging="360"/>
      </w:pPr>
      <w:rPr>
        <w:rFonts w:ascii="Courier New" w:hAnsi="Courier New" w:cs="Courier New" w:hint="default"/>
      </w:rPr>
    </w:lvl>
    <w:lvl w:ilvl="5" w:tplc="04090005" w:tentative="1">
      <w:start w:val="1"/>
      <w:numFmt w:val="bullet"/>
      <w:lvlText w:val=""/>
      <w:lvlJc w:val="left"/>
      <w:pPr>
        <w:ind w:left="7620" w:hanging="360"/>
      </w:pPr>
      <w:rPr>
        <w:rFonts w:ascii="Wingdings" w:hAnsi="Wingdings" w:hint="default"/>
      </w:rPr>
    </w:lvl>
    <w:lvl w:ilvl="6" w:tplc="04090001" w:tentative="1">
      <w:start w:val="1"/>
      <w:numFmt w:val="bullet"/>
      <w:lvlText w:val=""/>
      <w:lvlJc w:val="left"/>
      <w:pPr>
        <w:ind w:left="8340" w:hanging="360"/>
      </w:pPr>
      <w:rPr>
        <w:rFonts w:ascii="Symbol" w:hAnsi="Symbol" w:hint="default"/>
      </w:rPr>
    </w:lvl>
    <w:lvl w:ilvl="7" w:tplc="04090003" w:tentative="1">
      <w:start w:val="1"/>
      <w:numFmt w:val="bullet"/>
      <w:lvlText w:val="o"/>
      <w:lvlJc w:val="left"/>
      <w:pPr>
        <w:ind w:left="9060" w:hanging="360"/>
      </w:pPr>
      <w:rPr>
        <w:rFonts w:ascii="Courier New" w:hAnsi="Courier New" w:cs="Courier New" w:hint="default"/>
      </w:rPr>
    </w:lvl>
    <w:lvl w:ilvl="8" w:tplc="04090005" w:tentative="1">
      <w:start w:val="1"/>
      <w:numFmt w:val="bullet"/>
      <w:lvlText w:val=""/>
      <w:lvlJc w:val="left"/>
      <w:pPr>
        <w:ind w:left="9780" w:hanging="360"/>
      </w:pPr>
      <w:rPr>
        <w:rFonts w:ascii="Wingdings" w:hAnsi="Wingdings" w:hint="default"/>
      </w:rPr>
    </w:lvl>
  </w:abstractNum>
  <w:abstractNum w:abstractNumId="16" w15:restartNumberingAfterBreak="0">
    <w:nsid w:val="33AD1FD2"/>
    <w:multiLevelType w:val="hybridMultilevel"/>
    <w:tmpl w:val="FD600AFA"/>
    <w:lvl w:ilvl="0" w:tplc="04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6535825"/>
    <w:multiLevelType w:val="hybridMultilevel"/>
    <w:tmpl w:val="849A6B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07756"/>
    <w:multiLevelType w:val="hybridMultilevel"/>
    <w:tmpl w:val="EA204B6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1827C1"/>
    <w:multiLevelType w:val="hybridMultilevel"/>
    <w:tmpl w:val="168AFCA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8D221E"/>
    <w:multiLevelType w:val="hybridMultilevel"/>
    <w:tmpl w:val="3B4A16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355CEB"/>
    <w:multiLevelType w:val="hybridMultilevel"/>
    <w:tmpl w:val="B8E6CE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23123DE"/>
    <w:multiLevelType w:val="hybridMultilevel"/>
    <w:tmpl w:val="72FCA534"/>
    <w:lvl w:ilvl="0" w:tplc="04090005">
      <w:start w:val="1"/>
      <w:numFmt w:val="bullet"/>
      <w:lvlText w:val=""/>
      <w:lvlJc w:val="left"/>
      <w:pPr>
        <w:ind w:left="4020" w:hanging="360"/>
      </w:pPr>
      <w:rPr>
        <w:rFonts w:ascii="Wingdings" w:hAnsi="Wingdings" w:hint="default"/>
      </w:rPr>
    </w:lvl>
    <w:lvl w:ilvl="1" w:tplc="04090003" w:tentative="1">
      <w:start w:val="1"/>
      <w:numFmt w:val="bullet"/>
      <w:lvlText w:val="o"/>
      <w:lvlJc w:val="left"/>
      <w:pPr>
        <w:ind w:left="4740" w:hanging="360"/>
      </w:pPr>
      <w:rPr>
        <w:rFonts w:ascii="Courier New" w:hAnsi="Courier New" w:cs="Courier New" w:hint="default"/>
      </w:rPr>
    </w:lvl>
    <w:lvl w:ilvl="2" w:tplc="04090005" w:tentative="1">
      <w:start w:val="1"/>
      <w:numFmt w:val="bullet"/>
      <w:lvlText w:val=""/>
      <w:lvlJc w:val="left"/>
      <w:pPr>
        <w:ind w:left="5460" w:hanging="360"/>
      </w:pPr>
      <w:rPr>
        <w:rFonts w:ascii="Wingdings" w:hAnsi="Wingdings" w:hint="default"/>
      </w:rPr>
    </w:lvl>
    <w:lvl w:ilvl="3" w:tplc="04090001" w:tentative="1">
      <w:start w:val="1"/>
      <w:numFmt w:val="bullet"/>
      <w:lvlText w:val=""/>
      <w:lvlJc w:val="left"/>
      <w:pPr>
        <w:ind w:left="6180" w:hanging="360"/>
      </w:pPr>
      <w:rPr>
        <w:rFonts w:ascii="Symbol" w:hAnsi="Symbol" w:hint="default"/>
      </w:rPr>
    </w:lvl>
    <w:lvl w:ilvl="4" w:tplc="04090003" w:tentative="1">
      <w:start w:val="1"/>
      <w:numFmt w:val="bullet"/>
      <w:lvlText w:val="o"/>
      <w:lvlJc w:val="left"/>
      <w:pPr>
        <w:ind w:left="6900" w:hanging="360"/>
      </w:pPr>
      <w:rPr>
        <w:rFonts w:ascii="Courier New" w:hAnsi="Courier New" w:cs="Courier New" w:hint="default"/>
      </w:rPr>
    </w:lvl>
    <w:lvl w:ilvl="5" w:tplc="04090005" w:tentative="1">
      <w:start w:val="1"/>
      <w:numFmt w:val="bullet"/>
      <w:lvlText w:val=""/>
      <w:lvlJc w:val="left"/>
      <w:pPr>
        <w:ind w:left="7620" w:hanging="360"/>
      </w:pPr>
      <w:rPr>
        <w:rFonts w:ascii="Wingdings" w:hAnsi="Wingdings" w:hint="default"/>
      </w:rPr>
    </w:lvl>
    <w:lvl w:ilvl="6" w:tplc="04090001" w:tentative="1">
      <w:start w:val="1"/>
      <w:numFmt w:val="bullet"/>
      <w:lvlText w:val=""/>
      <w:lvlJc w:val="left"/>
      <w:pPr>
        <w:ind w:left="8340" w:hanging="360"/>
      </w:pPr>
      <w:rPr>
        <w:rFonts w:ascii="Symbol" w:hAnsi="Symbol" w:hint="default"/>
      </w:rPr>
    </w:lvl>
    <w:lvl w:ilvl="7" w:tplc="04090003" w:tentative="1">
      <w:start w:val="1"/>
      <w:numFmt w:val="bullet"/>
      <w:lvlText w:val="o"/>
      <w:lvlJc w:val="left"/>
      <w:pPr>
        <w:ind w:left="9060" w:hanging="360"/>
      </w:pPr>
      <w:rPr>
        <w:rFonts w:ascii="Courier New" w:hAnsi="Courier New" w:cs="Courier New" w:hint="default"/>
      </w:rPr>
    </w:lvl>
    <w:lvl w:ilvl="8" w:tplc="04090005" w:tentative="1">
      <w:start w:val="1"/>
      <w:numFmt w:val="bullet"/>
      <w:lvlText w:val=""/>
      <w:lvlJc w:val="left"/>
      <w:pPr>
        <w:ind w:left="9780" w:hanging="360"/>
      </w:pPr>
      <w:rPr>
        <w:rFonts w:ascii="Wingdings" w:hAnsi="Wingdings" w:hint="default"/>
      </w:rPr>
    </w:lvl>
  </w:abstractNum>
  <w:abstractNum w:abstractNumId="23" w15:restartNumberingAfterBreak="0">
    <w:nsid w:val="42980426"/>
    <w:multiLevelType w:val="hybridMultilevel"/>
    <w:tmpl w:val="A59AADA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4217321"/>
    <w:multiLevelType w:val="hybridMultilevel"/>
    <w:tmpl w:val="0A88832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2D02A6"/>
    <w:multiLevelType w:val="hybridMultilevel"/>
    <w:tmpl w:val="72C8E1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A1B32D5"/>
    <w:multiLevelType w:val="hybridMultilevel"/>
    <w:tmpl w:val="B720F7A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1C83F8E"/>
    <w:multiLevelType w:val="hybridMultilevel"/>
    <w:tmpl w:val="D6B6A3D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B800492"/>
    <w:multiLevelType w:val="hybridMultilevel"/>
    <w:tmpl w:val="FAF2B6F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D70FF1"/>
    <w:multiLevelType w:val="hybridMultilevel"/>
    <w:tmpl w:val="662660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D747301"/>
    <w:multiLevelType w:val="hybridMultilevel"/>
    <w:tmpl w:val="5A72476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2D84E40"/>
    <w:multiLevelType w:val="hybridMultilevel"/>
    <w:tmpl w:val="6E8A3CD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B2823F5"/>
    <w:multiLevelType w:val="hybridMultilevel"/>
    <w:tmpl w:val="DB66675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31766B"/>
    <w:multiLevelType w:val="hybridMultilevel"/>
    <w:tmpl w:val="5B4E23B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C497D44"/>
    <w:multiLevelType w:val="hybridMultilevel"/>
    <w:tmpl w:val="B74C6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2115D"/>
    <w:multiLevelType w:val="hybridMultilevel"/>
    <w:tmpl w:val="1F1AB44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4CF747D"/>
    <w:multiLevelType w:val="hybridMultilevel"/>
    <w:tmpl w:val="69FC51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D6142C"/>
    <w:multiLevelType w:val="hybridMultilevel"/>
    <w:tmpl w:val="3D6A5F2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C06EB2"/>
    <w:multiLevelType w:val="hybridMultilevel"/>
    <w:tmpl w:val="E1E8345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7F70F4C"/>
    <w:multiLevelType w:val="hybridMultilevel"/>
    <w:tmpl w:val="F29A949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D10B6A"/>
    <w:multiLevelType w:val="hybridMultilevel"/>
    <w:tmpl w:val="B5029F9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3B77EC"/>
    <w:multiLevelType w:val="hybridMultilevel"/>
    <w:tmpl w:val="C3308C4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6"/>
  </w:num>
  <w:num w:numId="2">
    <w:abstractNumId w:val="15"/>
  </w:num>
  <w:num w:numId="3">
    <w:abstractNumId w:val="11"/>
  </w:num>
  <w:num w:numId="4">
    <w:abstractNumId w:val="26"/>
  </w:num>
  <w:num w:numId="5">
    <w:abstractNumId w:val="21"/>
  </w:num>
  <w:num w:numId="6">
    <w:abstractNumId w:val="37"/>
  </w:num>
  <w:num w:numId="7">
    <w:abstractNumId w:val="22"/>
  </w:num>
  <w:num w:numId="8">
    <w:abstractNumId w:val="20"/>
  </w:num>
  <w:num w:numId="9">
    <w:abstractNumId w:val="9"/>
  </w:num>
  <w:num w:numId="10">
    <w:abstractNumId w:val="34"/>
  </w:num>
  <w:num w:numId="11">
    <w:abstractNumId w:val="39"/>
  </w:num>
  <w:num w:numId="12">
    <w:abstractNumId w:val="31"/>
  </w:num>
  <w:num w:numId="13">
    <w:abstractNumId w:val="40"/>
  </w:num>
  <w:num w:numId="14">
    <w:abstractNumId w:val="32"/>
  </w:num>
  <w:num w:numId="15">
    <w:abstractNumId w:val="41"/>
  </w:num>
  <w:num w:numId="16">
    <w:abstractNumId w:val="27"/>
  </w:num>
  <w:num w:numId="17">
    <w:abstractNumId w:val="5"/>
  </w:num>
  <w:num w:numId="18">
    <w:abstractNumId w:val="0"/>
  </w:num>
  <w:num w:numId="19">
    <w:abstractNumId w:val="3"/>
  </w:num>
  <w:num w:numId="20">
    <w:abstractNumId w:val="30"/>
  </w:num>
  <w:num w:numId="21">
    <w:abstractNumId w:val="23"/>
  </w:num>
  <w:num w:numId="22">
    <w:abstractNumId w:val="12"/>
  </w:num>
  <w:num w:numId="23">
    <w:abstractNumId w:val="13"/>
  </w:num>
  <w:num w:numId="24">
    <w:abstractNumId w:val="18"/>
  </w:num>
  <w:num w:numId="25">
    <w:abstractNumId w:val="19"/>
  </w:num>
  <w:num w:numId="26">
    <w:abstractNumId w:val="29"/>
  </w:num>
  <w:num w:numId="27">
    <w:abstractNumId w:val="2"/>
  </w:num>
  <w:num w:numId="28">
    <w:abstractNumId w:val="7"/>
  </w:num>
  <w:num w:numId="29">
    <w:abstractNumId w:val="24"/>
  </w:num>
  <w:num w:numId="30">
    <w:abstractNumId w:val="35"/>
  </w:num>
  <w:num w:numId="31">
    <w:abstractNumId w:val="8"/>
  </w:num>
  <w:num w:numId="32">
    <w:abstractNumId w:val="36"/>
  </w:num>
  <w:num w:numId="33">
    <w:abstractNumId w:val="10"/>
  </w:num>
  <w:num w:numId="34">
    <w:abstractNumId w:val="33"/>
  </w:num>
  <w:num w:numId="35">
    <w:abstractNumId w:val="6"/>
  </w:num>
  <w:num w:numId="36">
    <w:abstractNumId w:val="4"/>
  </w:num>
  <w:num w:numId="37">
    <w:abstractNumId w:val="1"/>
  </w:num>
  <w:num w:numId="38">
    <w:abstractNumId w:val="28"/>
  </w:num>
  <w:num w:numId="39">
    <w:abstractNumId w:val="17"/>
  </w:num>
  <w:num w:numId="40">
    <w:abstractNumId w:val="25"/>
  </w:num>
  <w:num w:numId="41">
    <w:abstractNumId w:val="14"/>
  </w:num>
  <w:num w:numId="42">
    <w:abstractNumId w:val="3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AwMTQEMgwsDE3MjZV0lIJTi4sz8/NACoxNagGP1fAXLQAAAA=="/>
  </w:docVars>
  <w:rsids>
    <w:rsidRoot w:val="0041764D"/>
    <w:rsid w:val="00001731"/>
    <w:rsid w:val="00002383"/>
    <w:rsid w:val="00002E48"/>
    <w:rsid w:val="000247A1"/>
    <w:rsid w:val="000458A7"/>
    <w:rsid w:val="00060A46"/>
    <w:rsid w:val="00091D8C"/>
    <w:rsid w:val="00092586"/>
    <w:rsid w:val="000A7E74"/>
    <w:rsid w:val="000B44B3"/>
    <w:rsid w:val="000B6048"/>
    <w:rsid w:val="000B75FE"/>
    <w:rsid w:val="000D09BF"/>
    <w:rsid w:val="000D237A"/>
    <w:rsid w:val="000E1946"/>
    <w:rsid w:val="000E3520"/>
    <w:rsid w:val="000E5841"/>
    <w:rsid w:val="000E65B3"/>
    <w:rsid w:val="000F2228"/>
    <w:rsid w:val="00114753"/>
    <w:rsid w:val="00117D27"/>
    <w:rsid w:val="00121858"/>
    <w:rsid w:val="001262B5"/>
    <w:rsid w:val="0014143C"/>
    <w:rsid w:val="00150F29"/>
    <w:rsid w:val="00151F15"/>
    <w:rsid w:val="00164A36"/>
    <w:rsid w:val="0016779E"/>
    <w:rsid w:val="00170E66"/>
    <w:rsid w:val="0019192D"/>
    <w:rsid w:val="001977EA"/>
    <w:rsid w:val="001B649D"/>
    <w:rsid w:val="001C70F5"/>
    <w:rsid w:val="001E0F06"/>
    <w:rsid w:val="001E1F12"/>
    <w:rsid w:val="001E5221"/>
    <w:rsid w:val="001E77EE"/>
    <w:rsid w:val="002160DD"/>
    <w:rsid w:val="002179EB"/>
    <w:rsid w:val="00234B9C"/>
    <w:rsid w:val="00236AF0"/>
    <w:rsid w:val="002420D2"/>
    <w:rsid w:val="00242166"/>
    <w:rsid w:val="00262898"/>
    <w:rsid w:val="00273361"/>
    <w:rsid w:val="00280C9D"/>
    <w:rsid w:val="00284A6C"/>
    <w:rsid w:val="00296DBF"/>
    <w:rsid w:val="002A79CB"/>
    <w:rsid w:val="002B1A54"/>
    <w:rsid w:val="002B1B5F"/>
    <w:rsid w:val="002C7E32"/>
    <w:rsid w:val="002D7378"/>
    <w:rsid w:val="002D745C"/>
    <w:rsid w:val="002E0706"/>
    <w:rsid w:val="002E0A54"/>
    <w:rsid w:val="002E19D7"/>
    <w:rsid w:val="002E485A"/>
    <w:rsid w:val="002E751B"/>
    <w:rsid w:val="002F257F"/>
    <w:rsid w:val="002F67A3"/>
    <w:rsid w:val="00304A95"/>
    <w:rsid w:val="00310B6A"/>
    <w:rsid w:val="003142B6"/>
    <w:rsid w:val="00320DD2"/>
    <w:rsid w:val="003262F5"/>
    <w:rsid w:val="00331C07"/>
    <w:rsid w:val="0033205D"/>
    <w:rsid w:val="0035786E"/>
    <w:rsid w:val="00363461"/>
    <w:rsid w:val="00366C1F"/>
    <w:rsid w:val="00374FC3"/>
    <w:rsid w:val="00386D8F"/>
    <w:rsid w:val="003B1741"/>
    <w:rsid w:val="003B219E"/>
    <w:rsid w:val="003D7B8D"/>
    <w:rsid w:val="003E16B4"/>
    <w:rsid w:val="00402C91"/>
    <w:rsid w:val="0041764D"/>
    <w:rsid w:val="00436ABC"/>
    <w:rsid w:val="004376AA"/>
    <w:rsid w:val="00441319"/>
    <w:rsid w:val="00445B8C"/>
    <w:rsid w:val="00447E52"/>
    <w:rsid w:val="004A4AB3"/>
    <w:rsid w:val="004B25E8"/>
    <w:rsid w:val="004B50C0"/>
    <w:rsid w:val="004D7852"/>
    <w:rsid w:val="004F0033"/>
    <w:rsid w:val="004F3D21"/>
    <w:rsid w:val="004F68C7"/>
    <w:rsid w:val="005071D0"/>
    <w:rsid w:val="00510FFC"/>
    <w:rsid w:val="00512B04"/>
    <w:rsid w:val="0051343A"/>
    <w:rsid w:val="00514181"/>
    <w:rsid w:val="005233BD"/>
    <w:rsid w:val="005253C4"/>
    <w:rsid w:val="005265BC"/>
    <w:rsid w:val="0053542A"/>
    <w:rsid w:val="005421A6"/>
    <w:rsid w:val="00543BB4"/>
    <w:rsid w:val="00551AF1"/>
    <w:rsid w:val="0056306F"/>
    <w:rsid w:val="005630B6"/>
    <w:rsid w:val="00573382"/>
    <w:rsid w:val="005745FD"/>
    <w:rsid w:val="005824C2"/>
    <w:rsid w:val="00590EBF"/>
    <w:rsid w:val="0059171F"/>
    <w:rsid w:val="005A0BE5"/>
    <w:rsid w:val="005B032C"/>
    <w:rsid w:val="005B23D2"/>
    <w:rsid w:val="005C3B26"/>
    <w:rsid w:val="005C3CEB"/>
    <w:rsid w:val="005D2BD5"/>
    <w:rsid w:val="005E15D1"/>
    <w:rsid w:val="005F57DB"/>
    <w:rsid w:val="005F5E64"/>
    <w:rsid w:val="005F6C7B"/>
    <w:rsid w:val="005F76A5"/>
    <w:rsid w:val="00605849"/>
    <w:rsid w:val="00615B2C"/>
    <w:rsid w:val="006164EB"/>
    <w:rsid w:val="006233B0"/>
    <w:rsid w:val="006248D6"/>
    <w:rsid w:val="00627607"/>
    <w:rsid w:val="00631377"/>
    <w:rsid w:val="00634244"/>
    <w:rsid w:val="00634249"/>
    <w:rsid w:val="006567CA"/>
    <w:rsid w:val="0065769D"/>
    <w:rsid w:val="00682996"/>
    <w:rsid w:val="0068472D"/>
    <w:rsid w:val="00695400"/>
    <w:rsid w:val="006A445A"/>
    <w:rsid w:val="006A4855"/>
    <w:rsid w:val="006B242F"/>
    <w:rsid w:val="006B429F"/>
    <w:rsid w:val="006C0862"/>
    <w:rsid w:val="006C6AA1"/>
    <w:rsid w:val="006E1103"/>
    <w:rsid w:val="006E6D41"/>
    <w:rsid w:val="006E7E8F"/>
    <w:rsid w:val="006F00EC"/>
    <w:rsid w:val="006F6402"/>
    <w:rsid w:val="00707B4E"/>
    <w:rsid w:val="00715945"/>
    <w:rsid w:val="00717D81"/>
    <w:rsid w:val="00720721"/>
    <w:rsid w:val="00722B58"/>
    <w:rsid w:val="00725FC3"/>
    <w:rsid w:val="007360AA"/>
    <w:rsid w:val="00736E45"/>
    <w:rsid w:val="007417BA"/>
    <w:rsid w:val="00755DBC"/>
    <w:rsid w:val="0075646F"/>
    <w:rsid w:val="00763172"/>
    <w:rsid w:val="0076412F"/>
    <w:rsid w:val="00770B18"/>
    <w:rsid w:val="00771529"/>
    <w:rsid w:val="00773CA1"/>
    <w:rsid w:val="00781E16"/>
    <w:rsid w:val="00782D8D"/>
    <w:rsid w:val="007A6A6F"/>
    <w:rsid w:val="007B492D"/>
    <w:rsid w:val="007C0DA8"/>
    <w:rsid w:val="007F287C"/>
    <w:rsid w:val="00800B36"/>
    <w:rsid w:val="0080239C"/>
    <w:rsid w:val="00802444"/>
    <w:rsid w:val="008073ED"/>
    <w:rsid w:val="00810473"/>
    <w:rsid w:val="008336BB"/>
    <w:rsid w:val="00877D15"/>
    <w:rsid w:val="0088643A"/>
    <w:rsid w:val="00886C8D"/>
    <w:rsid w:val="00892F9D"/>
    <w:rsid w:val="008A1DE5"/>
    <w:rsid w:val="008A755D"/>
    <w:rsid w:val="008B00ED"/>
    <w:rsid w:val="008B4242"/>
    <w:rsid w:val="008B48DB"/>
    <w:rsid w:val="008B559C"/>
    <w:rsid w:val="008B742F"/>
    <w:rsid w:val="008D6A1C"/>
    <w:rsid w:val="008E1BAF"/>
    <w:rsid w:val="008E417C"/>
    <w:rsid w:val="008F0DCA"/>
    <w:rsid w:val="009038C1"/>
    <w:rsid w:val="00906A1F"/>
    <w:rsid w:val="009075ED"/>
    <w:rsid w:val="00912AE5"/>
    <w:rsid w:val="0091411C"/>
    <w:rsid w:val="009203BB"/>
    <w:rsid w:val="0092458D"/>
    <w:rsid w:val="00925EF0"/>
    <w:rsid w:val="009343F9"/>
    <w:rsid w:val="009444C5"/>
    <w:rsid w:val="009605C9"/>
    <w:rsid w:val="009608D1"/>
    <w:rsid w:val="00964943"/>
    <w:rsid w:val="00966982"/>
    <w:rsid w:val="00972B1D"/>
    <w:rsid w:val="00974B40"/>
    <w:rsid w:val="00976B18"/>
    <w:rsid w:val="00986E84"/>
    <w:rsid w:val="00986EFF"/>
    <w:rsid w:val="00990D12"/>
    <w:rsid w:val="009934AC"/>
    <w:rsid w:val="009A2872"/>
    <w:rsid w:val="009A34AF"/>
    <w:rsid w:val="009A4241"/>
    <w:rsid w:val="009C53D0"/>
    <w:rsid w:val="009D0308"/>
    <w:rsid w:val="009D2A3B"/>
    <w:rsid w:val="009F45A8"/>
    <w:rsid w:val="00A07BB9"/>
    <w:rsid w:val="00A14106"/>
    <w:rsid w:val="00A401E7"/>
    <w:rsid w:val="00A478D8"/>
    <w:rsid w:val="00A63B40"/>
    <w:rsid w:val="00A701B4"/>
    <w:rsid w:val="00A87F0D"/>
    <w:rsid w:val="00AA2572"/>
    <w:rsid w:val="00AD1478"/>
    <w:rsid w:val="00AD1B1A"/>
    <w:rsid w:val="00AD276F"/>
    <w:rsid w:val="00AD4FB8"/>
    <w:rsid w:val="00AD7C01"/>
    <w:rsid w:val="00AE09F8"/>
    <w:rsid w:val="00AE0DA0"/>
    <w:rsid w:val="00AE11A3"/>
    <w:rsid w:val="00AF2C8C"/>
    <w:rsid w:val="00AF3333"/>
    <w:rsid w:val="00AF4621"/>
    <w:rsid w:val="00B1356A"/>
    <w:rsid w:val="00B2396D"/>
    <w:rsid w:val="00B27E41"/>
    <w:rsid w:val="00B53C39"/>
    <w:rsid w:val="00B70931"/>
    <w:rsid w:val="00B731A5"/>
    <w:rsid w:val="00B74C8F"/>
    <w:rsid w:val="00B867E6"/>
    <w:rsid w:val="00B91406"/>
    <w:rsid w:val="00BA50BE"/>
    <w:rsid w:val="00BC29CB"/>
    <w:rsid w:val="00BD0FDD"/>
    <w:rsid w:val="00BD7393"/>
    <w:rsid w:val="00BF46B9"/>
    <w:rsid w:val="00C07C47"/>
    <w:rsid w:val="00C115AE"/>
    <w:rsid w:val="00C142CC"/>
    <w:rsid w:val="00C17E2D"/>
    <w:rsid w:val="00C233E4"/>
    <w:rsid w:val="00C27BFF"/>
    <w:rsid w:val="00C44A16"/>
    <w:rsid w:val="00C62579"/>
    <w:rsid w:val="00C6779E"/>
    <w:rsid w:val="00C87879"/>
    <w:rsid w:val="00C94199"/>
    <w:rsid w:val="00C9696C"/>
    <w:rsid w:val="00CA2A3B"/>
    <w:rsid w:val="00CB42A5"/>
    <w:rsid w:val="00CC1160"/>
    <w:rsid w:val="00CC1CD5"/>
    <w:rsid w:val="00CC7DB6"/>
    <w:rsid w:val="00CE06F6"/>
    <w:rsid w:val="00CE12E3"/>
    <w:rsid w:val="00CE160C"/>
    <w:rsid w:val="00CF3440"/>
    <w:rsid w:val="00D116CA"/>
    <w:rsid w:val="00D220D6"/>
    <w:rsid w:val="00D40261"/>
    <w:rsid w:val="00D40811"/>
    <w:rsid w:val="00D40D5E"/>
    <w:rsid w:val="00D42675"/>
    <w:rsid w:val="00D543E1"/>
    <w:rsid w:val="00D570EA"/>
    <w:rsid w:val="00D6605B"/>
    <w:rsid w:val="00D73162"/>
    <w:rsid w:val="00D764FA"/>
    <w:rsid w:val="00DB3D31"/>
    <w:rsid w:val="00DC577B"/>
    <w:rsid w:val="00DF6603"/>
    <w:rsid w:val="00E0491F"/>
    <w:rsid w:val="00E110E8"/>
    <w:rsid w:val="00E22406"/>
    <w:rsid w:val="00E230E4"/>
    <w:rsid w:val="00E3173F"/>
    <w:rsid w:val="00E442ED"/>
    <w:rsid w:val="00E57A6B"/>
    <w:rsid w:val="00E656D9"/>
    <w:rsid w:val="00E72177"/>
    <w:rsid w:val="00E77BDC"/>
    <w:rsid w:val="00E8583A"/>
    <w:rsid w:val="00E86703"/>
    <w:rsid w:val="00E91835"/>
    <w:rsid w:val="00ED1476"/>
    <w:rsid w:val="00EF09C0"/>
    <w:rsid w:val="00EF189A"/>
    <w:rsid w:val="00EF7A68"/>
    <w:rsid w:val="00F00BC8"/>
    <w:rsid w:val="00F21785"/>
    <w:rsid w:val="00F26804"/>
    <w:rsid w:val="00F311E3"/>
    <w:rsid w:val="00F325BB"/>
    <w:rsid w:val="00F3719F"/>
    <w:rsid w:val="00F55FC6"/>
    <w:rsid w:val="00F63989"/>
    <w:rsid w:val="00F73373"/>
    <w:rsid w:val="00F75FA5"/>
    <w:rsid w:val="00F80527"/>
    <w:rsid w:val="00F82439"/>
    <w:rsid w:val="00F92639"/>
    <w:rsid w:val="00F978F1"/>
    <w:rsid w:val="00FA365D"/>
    <w:rsid w:val="00FA3751"/>
    <w:rsid w:val="00FB2C74"/>
    <w:rsid w:val="00FB5969"/>
    <w:rsid w:val="00FC22CB"/>
    <w:rsid w:val="00FC7280"/>
    <w:rsid w:val="00FD247C"/>
    <w:rsid w:val="00FE15DB"/>
    <w:rsid w:val="00FE786D"/>
    <w:rsid w:val="00FF44F5"/>
    <w:rsid w:val="00FF4F96"/>
    <w:rsid w:val="00FF721A"/>
    <w:rsid w:val="00FF7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5BC53"/>
  <w15:chartTrackingRefBased/>
  <w15:docId w15:val="{914E47FA-03D6-4AFE-99B8-0927AA877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7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6BB"/>
    <w:pPr>
      <w:ind w:left="720"/>
      <w:contextualSpacing/>
    </w:pPr>
  </w:style>
  <w:style w:type="paragraph" w:styleId="Header">
    <w:name w:val="header"/>
    <w:basedOn w:val="Normal"/>
    <w:link w:val="HeaderChar"/>
    <w:uiPriority w:val="99"/>
    <w:unhideWhenUsed/>
    <w:rsid w:val="003B21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19E"/>
  </w:style>
  <w:style w:type="paragraph" w:styleId="Footer">
    <w:name w:val="footer"/>
    <w:basedOn w:val="Normal"/>
    <w:link w:val="FooterChar"/>
    <w:uiPriority w:val="99"/>
    <w:unhideWhenUsed/>
    <w:rsid w:val="003B21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19E"/>
  </w:style>
  <w:style w:type="character" w:styleId="Hyperlink">
    <w:name w:val="Hyperlink"/>
    <w:basedOn w:val="DefaultParagraphFont"/>
    <w:uiPriority w:val="99"/>
    <w:unhideWhenUsed/>
    <w:rsid w:val="00320DD2"/>
    <w:rPr>
      <w:color w:val="0D2E46" w:themeColor="hyperlink"/>
      <w:u w:val="single"/>
    </w:rPr>
  </w:style>
  <w:style w:type="paragraph" w:styleId="NoSpacing">
    <w:name w:val="No Spacing"/>
    <w:uiPriority w:val="1"/>
    <w:qFormat/>
    <w:rsid w:val="00736E45"/>
    <w:pPr>
      <w:spacing w:after="0" w:line="240" w:lineRule="auto"/>
      <w:ind w:left="360" w:hanging="360"/>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4582957">
      <w:bodyDiv w:val="1"/>
      <w:marLeft w:val="0"/>
      <w:marRight w:val="0"/>
      <w:marTop w:val="0"/>
      <w:marBottom w:val="0"/>
      <w:divBdr>
        <w:top w:val="none" w:sz="0" w:space="0" w:color="auto"/>
        <w:left w:val="none" w:sz="0" w:space="0" w:color="auto"/>
        <w:bottom w:val="none" w:sz="0" w:space="0" w:color="auto"/>
        <w:right w:val="none" w:sz="0" w:space="0" w:color="auto"/>
      </w:divBdr>
    </w:div>
    <w:div w:id="1750543792">
      <w:bodyDiv w:val="1"/>
      <w:marLeft w:val="0"/>
      <w:marRight w:val="0"/>
      <w:marTop w:val="0"/>
      <w:marBottom w:val="0"/>
      <w:divBdr>
        <w:top w:val="none" w:sz="0" w:space="0" w:color="auto"/>
        <w:left w:val="none" w:sz="0" w:space="0" w:color="auto"/>
        <w:bottom w:val="none" w:sz="0" w:space="0" w:color="auto"/>
        <w:right w:val="none" w:sz="0" w:space="0" w:color="auto"/>
      </w:divBdr>
    </w:div>
    <w:div w:id="1805928970">
      <w:bodyDiv w:val="1"/>
      <w:marLeft w:val="0"/>
      <w:marRight w:val="0"/>
      <w:marTop w:val="0"/>
      <w:marBottom w:val="0"/>
      <w:divBdr>
        <w:top w:val="none" w:sz="0" w:space="0" w:color="auto"/>
        <w:left w:val="none" w:sz="0" w:space="0" w:color="auto"/>
        <w:bottom w:val="none" w:sz="0" w:space="0" w:color="auto"/>
        <w:right w:val="none" w:sz="0" w:space="0" w:color="auto"/>
      </w:divBdr>
    </w:div>
    <w:div w:id="2052799320">
      <w:bodyDiv w:val="1"/>
      <w:marLeft w:val="0"/>
      <w:marRight w:val="0"/>
      <w:marTop w:val="0"/>
      <w:marBottom w:val="0"/>
      <w:divBdr>
        <w:top w:val="none" w:sz="0" w:space="0" w:color="auto"/>
        <w:left w:val="none" w:sz="0" w:space="0" w:color="auto"/>
        <w:bottom w:val="none" w:sz="0" w:space="0" w:color="auto"/>
        <w:right w:val="none" w:sz="0" w:space="0" w:color="auto"/>
      </w:divBdr>
    </w:div>
    <w:div w:id="2079205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F8D86-C0E3-40E8-801B-E04D5C49A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994</Words>
  <Characters>1137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vykiren email</cp:lastModifiedBy>
  <cp:revision>8</cp:revision>
  <cp:lastPrinted>2021-01-14T17:24:00Z</cp:lastPrinted>
  <dcterms:created xsi:type="dcterms:W3CDTF">2019-07-16T08:45:00Z</dcterms:created>
  <dcterms:modified xsi:type="dcterms:W3CDTF">2021-01-14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beever@microsoft.com</vt:lpwstr>
  </property>
  <property fmtid="{D5CDD505-2E9C-101B-9397-08002B2CF9AE}" pid="5" name="MSIP_Label_f42aa342-8706-4288-bd11-ebb85995028c_SetDate">
    <vt:lpwstr>2018-06-22T21:06:22.291525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